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9DA3DF" w14:textId="37CD7118" w:rsidR="008B3702" w:rsidRPr="008B3702" w:rsidRDefault="008B3702" w:rsidP="008B3702">
      <w:pPr>
        <w:shd w:val="clear" w:color="auto" w:fill="FFFFFF"/>
        <w:spacing w:after="0" w:line="240" w:lineRule="auto"/>
        <w:textAlignment w:val="baseline"/>
        <w:rPr>
          <w:rFonts w:ascii="Calibri" w:eastAsia="Times New Roman" w:hAnsi="Calibri" w:cs="Calibri"/>
          <w:b/>
          <w:bCs/>
          <w:color w:val="4A4A4A"/>
          <w:sz w:val="24"/>
          <w:szCs w:val="24"/>
          <w:bdr w:val="none" w:sz="0" w:space="0" w:color="auto" w:frame="1"/>
        </w:rPr>
      </w:pPr>
      <w:r w:rsidRPr="008B3702">
        <w:rPr>
          <w:rFonts w:ascii="Calibri" w:eastAsia="Times New Roman" w:hAnsi="Calibri" w:cs="Calibri"/>
          <w:b/>
          <w:bCs/>
          <w:color w:val="4A4A4A"/>
          <w:sz w:val="24"/>
          <w:szCs w:val="24"/>
          <w:bdr w:val="none" w:sz="0" w:space="0" w:color="auto" w:frame="1"/>
        </w:rPr>
        <w:t>Research Director, Greater Seattle Washington</w:t>
      </w:r>
    </w:p>
    <w:p w14:paraId="5F7889BF" w14:textId="77777777" w:rsidR="008B3702" w:rsidRDefault="008B3702" w:rsidP="008B3702">
      <w:pPr>
        <w:shd w:val="clear" w:color="auto" w:fill="FFFFFF"/>
        <w:spacing w:after="0" w:line="240" w:lineRule="auto"/>
        <w:textAlignment w:val="baseline"/>
        <w:rPr>
          <w:rFonts w:ascii="Calibri" w:eastAsia="Times New Roman" w:hAnsi="Calibri" w:cs="Calibri"/>
          <w:color w:val="4A4A4A"/>
          <w:sz w:val="24"/>
          <w:szCs w:val="24"/>
          <w:bdr w:val="none" w:sz="0" w:space="0" w:color="auto" w:frame="1"/>
        </w:rPr>
      </w:pPr>
    </w:p>
    <w:p w14:paraId="19BD6ED9" w14:textId="78DB69BB" w:rsidR="008B3702" w:rsidRDefault="008B3702" w:rsidP="008B3702">
      <w:pPr>
        <w:shd w:val="clear" w:color="auto" w:fill="FFFFFF"/>
        <w:spacing w:after="0" w:line="240" w:lineRule="auto"/>
        <w:textAlignment w:val="baseline"/>
        <w:rPr>
          <w:rFonts w:ascii="Calibri" w:eastAsia="Times New Roman" w:hAnsi="Calibri" w:cs="Calibri"/>
          <w:color w:val="4A4A4A"/>
          <w:sz w:val="24"/>
          <w:szCs w:val="24"/>
          <w:bdr w:val="none" w:sz="0" w:space="0" w:color="auto" w:frame="1"/>
        </w:rPr>
      </w:pPr>
      <w:r w:rsidRPr="008B3702">
        <w:rPr>
          <w:rFonts w:ascii="Calibri" w:eastAsia="Times New Roman" w:hAnsi="Calibri" w:cs="Calibri"/>
          <w:color w:val="4A4A4A"/>
          <w:sz w:val="24"/>
          <w:szCs w:val="24"/>
          <w:bdr w:val="none" w:sz="0" w:space="0" w:color="auto" w:frame="1"/>
        </w:rPr>
        <w:t>For over 80 years, GfK has been a reliable and trusted insight partner for the world’s biggest companies and leading brands who make a difference in every consumer’s life - and we will continue to build on this. We connect data, science and innovative digital research solutions to provide answers for key business questions around consumers, markets, brands and media. With our headquarters in Germany and a presence in around 60 countries worldwide, you benefit from our global company with a diverse community of ~9,000 employees.</w:t>
      </w:r>
    </w:p>
    <w:p w14:paraId="14741389" w14:textId="77777777"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p>
    <w:p w14:paraId="13522E89" w14:textId="77777777"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bdr w:val="none" w:sz="0" w:space="0" w:color="auto" w:frame="1"/>
        </w:rPr>
        <w:t xml:space="preserve">Harnessing the power of our workforce, the greatest asset we have is our people. As part of GfK, you can take your future into your own hands. We value talent, skills and responsibility and support your development within our international teams. We are proud of our heritage and our future: Currently we are in the latter stages of a transformational journey from a traditional market research company to a trusted provider of prescriptive data analytics powered by innovative technology. This is only possible with extraordinary people and </w:t>
      </w:r>
      <w:proofErr w:type="gramStart"/>
      <w:r w:rsidRPr="008B3702">
        <w:rPr>
          <w:rFonts w:ascii="Calibri" w:eastAsia="Times New Roman" w:hAnsi="Calibri" w:cs="Calibri"/>
          <w:color w:val="4A4A4A"/>
          <w:sz w:val="24"/>
          <w:szCs w:val="24"/>
          <w:bdr w:val="none" w:sz="0" w:space="0" w:color="auto" w:frame="1"/>
        </w:rPr>
        <w:t>this is why</w:t>
      </w:r>
      <w:proofErr w:type="gramEnd"/>
      <w:r w:rsidRPr="008B3702">
        <w:rPr>
          <w:rFonts w:ascii="Calibri" w:eastAsia="Times New Roman" w:hAnsi="Calibri" w:cs="Calibri"/>
          <w:color w:val="4A4A4A"/>
          <w:sz w:val="24"/>
          <w:szCs w:val="24"/>
          <w:bdr w:val="none" w:sz="0" w:space="0" w:color="auto" w:frame="1"/>
        </w:rPr>
        <w:t xml:space="preserve"> we are looking for YOU to help create our future. For our employees as well as for our clients we pursue one goal: Growth from Knowledge!</w:t>
      </w:r>
    </w:p>
    <w:p w14:paraId="52CFFDFB" w14:textId="53A0807A" w:rsid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Job Description</w:t>
      </w:r>
    </w:p>
    <w:p w14:paraId="4F6D9EB6" w14:textId="77777777"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p>
    <w:p w14:paraId="7682296A" w14:textId="77777777" w:rsidR="008B3702" w:rsidRDefault="008B3702" w:rsidP="008B3702">
      <w:pPr>
        <w:shd w:val="clear" w:color="auto" w:fill="FFFFFF"/>
        <w:spacing w:after="0" w:line="240" w:lineRule="auto"/>
        <w:textAlignment w:val="baseline"/>
        <w:rPr>
          <w:rFonts w:ascii="Calibri" w:eastAsia="Times New Roman" w:hAnsi="Calibri" w:cs="Calibri"/>
          <w:b/>
          <w:bCs/>
          <w:color w:val="4A4A4A"/>
          <w:sz w:val="24"/>
          <w:szCs w:val="24"/>
          <w:bdr w:val="none" w:sz="0" w:space="0" w:color="auto" w:frame="1"/>
        </w:rPr>
      </w:pPr>
      <w:r w:rsidRPr="008B3702">
        <w:rPr>
          <w:rFonts w:ascii="Calibri" w:eastAsia="Times New Roman" w:hAnsi="Calibri" w:cs="Calibri"/>
          <w:b/>
          <w:bCs/>
          <w:color w:val="4A4A4A"/>
          <w:sz w:val="24"/>
          <w:szCs w:val="24"/>
          <w:bdr w:val="none" w:sz="0" w:space="0" w:color="auto" w:frame="1"/>
        </w:rPr>
        <w:t>Purpose of Role</w:t>
      </w:r>
    </w:p>
    <w:p w14:paraId="1B73CF53" w14:textId="77777777" w:rsid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br/>
        <w:t xml:space="preserve">The GfK team in Redmond is seeking a Research Director to play a key leadership role within the Microsoft Account. This individual will play an important role within their focus area, both externally, through client </w:t>
      </w:r>
      <w:r w:rsidRPr="008B3702">
        <w:rPr>
          <w:rFonts w:ascii="Calibri" w:eastAsia="Times New Roman" w:hAnsi="Calibri" w:cs="Calibri"/>
          <w:color w:val="4A4A4A"/>
          <w:sz w:val="24"/>
          <w:szCs w:val="24"/>
          <w:bdr w:val="none" w:sz="0" w:space="0" w:color="auto" w:frame="1"/>
        </w:rPr>
        <w:t>service/communication;</w:t>
      </w:r>
      <w:r w:rsidRPr="008B3702">
        <w:rPr>
          <w:rFonts w:ascii="Calibri" w:eastAsia="Times New Roman" w:hAnsi="Calibri" w:cs="Calibri"/>
          <w:color w:val="4A4A4A"/>
          <w:sz w:val="24"/>
          <w:szCs w:val="24"/>
        </w:rPr>
        <w:t xml:space="preserve"> and internally, day to day, working with a team of high performing researchers. </w:t>
      </w:r>
    </w:p>
    <w:p w14:paraId="387C9331" w14:textId="77777777" w:rsid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p>
    <w:p w14:paraId="05B8976B" w14:textId="3EE37E99" w:rsid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Responsibilities include team leadership, program management, creating engaging deliverables tailored to the client, building client relationships, and consulting with clients on key business issues. This individual should have a passion for brand/advertising, the tech industry, insight generation, and a strong client service orientation.</w:t>
      </w:r>
    </w:p>
    <w:p w14:paraId="104F7994" w14:textId="3DAF3608"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 </w:t>
      </w:r>
    </w:p>
    <w:p w14:paraId="53F7CBC0" w14:textId="673CBC82" w:rsidR="008B3702" w:rsidRPr="008B3702" w:rsidRDefault="008B3702" w:rsidP="008B3702">
      <w:pPr>
        <w:shd w:val="clear" w:color="auto" w:fill="FFFFFF"/>
        <w:spacing w:after="0" w:line="240" w:lineRule="auto"/>
        <w:textAlignment w:val="baseline"/>
        <w:rPr>
          <w:rFonts w:ascii="Calibri" w:eastAsia="Times New Roman" w:hAnsi="Calibri" w:cs="Calibri"/>
          <w:b/>
          <w:bCs/>
          <w:color w:val="4A4A4A"/>
          <w:sz w:val="24"/>
          <w:szCs w:val="24"/>
        </w:rPr>
      </w:pPr>
      <w:r w:rsidRPr="008B3702">
        <w:rPr>
          <w:rFonts w:ascii="Calibri" w:eastAsia="Times New Roman" w:hAnsi="Calibri" w:cs="Calibri"/>
          <w:b/>
          <w:bCs/>
          <w:color w:val="4A4A4A"/>
          <w:sz w:val="24"/>
          <w:szCs w:val="24"/>
        </w:rPr>
        <w:t>Experience and Skills:</w:t>
      </w:r>
    </w:p>
    <w:p w14:paraId="2018B633" w14:textId="77777777"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p>
    <w:p w14:paraId="64506C4D"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Experience with day-to-day client account management</w:t>
      </w:r>
    </w:p>
    <w:p w14:paraId="7C57A0DB"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Eager and able to build and maintain a role as trusted advisor and strategic partner with clients</w:t>
      </w:r>
    </w:p>
    <w:p w14:paraId="48C2FE6C"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High comfort level working with complex and large data sets</w:t>
      </w:r>
    </w:p>
    <w:p w14:paraId="7BA761A7"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High attention to detail</w:t>
      </w:r>
    </w:p>
    <w:p w14:paraId="5F5A3D80"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Experience creating presentations in a storytelling format with complex data that is easy to understand and actionable.  Highly proficient at writing summary and recommendations for c-suite audience.</w:t>
      </w:r>
    </w:p>
    <w:p w14:paraId="23F63ED4"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Analytical prowess including sig testing, correlations, and regressions</w:t>
      </w:r>
    </w:p>
    <w:p w14:paraId="38D51100"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lastRenderedPageBreak/>
        <w:t>Experience collaborating with others</w:t>
      </w:r>
    </w:p>
    <w:p w14:paraId="60F9F980"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Willingness to ask questions and initiate/contribute to dialogue</w:t>
      </w:r>
    </w:p>
    <w:p w14:paraId="31A40625" w14:textId="56EE8374"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Ability to integrate various data streams to create impactful and</w:t>
      </w:r>
      <w:r>
        <w:rPr>
          <w:rFonts w:ascii="Calibri" w:eastAsia="Times New Roman" w:hAnsi="Calibri" w:cs="Calibri"/>
          <w:color w:val="4A4A4A"/>
          <w:sz w:val="24"/>
          <w:szCs w:val="24"/>
        </w:rPr>
        <w:t xml:space="preserve"> </w:t>
      </w:r>
      <w:r w:rsidRPr="008B3702">
        <w:rPr>
          <w:rFonts w:ascii="Calibri" w:eastAsia="Times New Roman" w:hAnsi="Calibri" w:cs="Calibri"/>
          <w:color w:val="4A4A4A"/>
          <w:sz w:val="24"/>
          <w:szCs w:val="24"/>
        </w:rPr>
        <w:t>stories</w:t>
      </w:r>
    </w:p>
    <w:p w14:paraId="7C8C91C7" w14:textId="424B0476" w:rsid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Ability to prioritize workload and client deliverables</w:t>
      </w:r>
    </w:p>
    <w:p w14:paraId="52F70C84" w14:textId="77777777"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p>
    <w:p w14:paraId="37C1856A" w14:textId="2C13265A" w:rsidR="008B3702" w:rsidRPr="008B3702" w:rsidRDefault="008B3702" w:rsidP="008B3702">
      <w:pPr>
        <w:shd w:val="clear" w:color="auto" w:fill="FFFFFF"/>
        <w:spacing w:after="0" w:line="240" w:lineRule="auto"/>
        <w:textAlignment w:val="baseline"/>
        <w:rPr>
          <w:rFonts w:ascii="Calibri" w:eastAsia="Times New Roman" w:hAnsi="Calibri" w:cs="Calibri"/>
          <w:b/>
          <w:bCs/>
          <w:color w:val="4A4A4A"/>
          <w:sz w:val="24"/>
          <w:szCs w:val="24"/>
          <w:bdr w:val="none" w:sz="0" w:space="0" w:color="auto" w:frame="1"/>
        </w:rPr>
      </w:pPr>
      <w:r w:rsidRPr="008B3702">
        <w:rPr>
          <w:rFonts w:ascii="Calibri" w:eastAsia="Times New Roman" w:hAnsi="Calibri" w:cs="Calibri"/>
          <w:b/>
          <w:bCs/>
          <w:color w:val="4A4A4A"/>
          <w:sz w:val="24"/>
          <w:szCs w:val="24"/>
          <w:bdr w:val="none" w:sz="0" w:space="0" w:color="auto" w:frame="1"/>
        </w:rPr>
        <w:t>Ideally, you will bring the following:</w:t>
      </w:r>
    </w:p>
    <w:p w14:paraId="75B30609" w14:textId="77777777"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p>
    <w:p w14:paraId="162812BF"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A minimum of 7 years within the Market Research industry</w:t>
      </w:r>
    </w:p>
    <w:p w14:paraId="1A63D7B2"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Demonstrated success building trusted relationships with clients and internal teams</w:t>
      </w:r>
    </w:p>
    <w:p w14:paraId="035684E2"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Strong analytic skills with proven ability to contribute to methodology improvements</w:t>
      </w:r>
    </w:p>
    <w:p w14:paraId="293494F0"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bdr w:val="none" w:sz="0" w:space="0" w:color="auto" w:frame="1"/>
        </w:rPr>
        <w:t>Strong understanding of question and questionnaire construction</w:t>
      </w:r>
    </w:p>
    <w:p w14:paraId="614295ED"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Strong client management skills, project management skills; strong understanding of data analysis tools and techniques</w:t>
      </w:r>
    </w:p>
    <w:p w14:paraId="527E7DA9"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Solid interpersonal, verbal, and analytical skills</w:t>
      </w:r>
    </w:p>
    <w:p w14:paraId="59A7B10E"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Knowledge of Tech industry preferred, especially around marketing, and/or brand strategy</w:t>
      </w:r>
    </w:p>
    <w:p w14:paraId="11405F2C" w14:textId="77777777" w:rsidR="008B3702" w:rsidRPr="008B3702" w:rsidRDefault="008B3702" w:rsidP="008B3702">
      <w:pPr>
        <w:numPr>
          <w:ilvl w:val="1"/>
          <w:numId w:val="11"/>
        </w:numPr>
        <w:shd w:val="clear" w:color="auto" w:fill="FFFFFF"/>
        <w:spacing w:after="0" w:line="240" w:lineRule="auto"/>
        <w:ind w:left="0"/>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Knowledge and application of Customer Journey/Path to Purchase a plus</w:t>
      </w:r>
      <w:r w:rsidRPr="008B3702">
        <w:rPr>
          <w:rFonts w:ascii="Calibri" w:eastAsia="Times New Roman" w:hAnsi="Calibri" w:cs="Calibri"/>
          <w:color w:val="4A4A4A"/>
          <w:sz w:val="24"/>
          <w:szCs w:val="24"/>
        </w:rPr>
        <w:br/>
        <w:t> </w:t>
      </w:r>
    </w:p>
    <w:p w14:paraId="6D8FE2D7" w14:textId="2B80E0EC" w:rsidR="008B3702" w:rsidRDefault="008B3702" w:rsidP="008B3702">
      <w:pPr>
        <w:shd w:val="clear" w:color="auto" w:fill="FFFFFF"/>
        <w:spacing w:after="0" w:line="240" w:lineRule="auto"/>
        <w:textAlignment w:val="baseline"/>
        <w:rPr>
          <w:rFonts w:ascii="Calibri" w:eastAsia="Times New Roman" w:hAnsi="Calibri" w:cs="Calibri"/>
          <w:b/>
          <w:bCs/>
          <w:color w:val="4A4A4A"/>
          <w:sz w:val="24"/>
          <w:szCs w:val="24"/>
          <w:bdr w:val="none" w:sz="0" w:space="0" w:color="auto" w:frame="1"/>
        </w:rPr>
      </w:pPr>
      <w:r w:rsidRPr="008B3702">
        <w:rPr>
          <w:rFonts w:ascii="Calibri" w:eastAsia="Times New Roman" w:hAnsi="Calibri" w:cs="Calibri"/>
          <w:b/>
          <w:bCs/>
          <w:color w:val="4A4A4A"/>
          <w:sz w:val="24"/>
          <w:szCs w:val="24"/>
          <w:bdr w:val="none" w:sz="0" w:space="0" w:color="auto" w:frame="1"/>
        </w:rPr>
        <w:t>Education:  </w:t>
      </w:r>
    </w:p>
    <w:p w14:paraId="0A417FE7" w14:textId="77777777"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p>
    <w:p w14:paraId="43FE335D" w14:textId="7593714E" w:rsid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rPr>
        <w:t>Undergraduate degree in marketing, social sciences, or other related field, ideally with a quantitative emphasis on statistics or research methods</w:t>
      </w:r>
    </w:p>
    <w:p w14:paraId="346EAE41" w14:textId="77777777" w:rsidR="00074F78" w:rsidRPr="008B3702" w:rsidRDefault="00074F78" w:rsidP="008B3702">
      <w:pPr>
        <w:shd w:val="clear" w:color="auto" w:fill="FFFFFF"/>
        <w:spacing w:after="0" w:line="240" w:lineRule="auto"/>
        <w:textAlignment w:val="baseline"/>
        <w:rPr>
          <w:rFonts w:ascii="Calibri" w:eastAsia="Times New Roman" w:hAnsi="Calibri" w:cs="Calibri"/>
          <w:color w:val="4A4A4A"/>
          <w:sz w:val="24"/>
          <w:szCs w:val="24"/>
        </w:rPr>
      </w:pPr>
    </w:p>
    <w:p w14:paraId="0A0547F0" w14:textId="77777777"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bdr w:val="none" w:sz="0" w:space="0" w:color="auto" w:frame="1"/>
        </w:rPr>
        <w:t>We offer an exciting work environment that brings people together. We encourage an entrepreneurial and innovative spirit. We make use of the latest digital technologies. We are looking for self-starters, who accept challenges and create solutions.</w:t>
      </w:r>
    </w:p>
    <w:p w14:paraId="07A56ACD" w14:textId="77777777" w:rsidR="008B3702" w:rsidRPr="008B3702" w:rsidRDefault="008B3702" w:rsidP="008B3702">
      <w:pPr>
        <w:shd w:val="clear" w:color="auto" w:fill="FFFFFF"/>
        <w:spacing w:after="0" w:line="240" w:lineRule="auto"/>
        <w:textAlignment w:val="baseline"/>
        <w:rPr>
          <w:rFonts w:ascii="Calibri" w:eastAsia="Times New Roman" w:hAnsi="Calibri" w:cs="Calibri"/>
          <w:color w:val="4A4A4A"/>
          <w:sz w:val="24"/>
          <w:szCs w:val="24"/>
        </w:rPr>
      </w:pPr>
      <w:r w:rsidRPr="008B3702">
        <w:rPr>
          <w:rFonts w:ascii="Calibri" w:eastAsia="Times New Roman" w:hAnsi="Calibri" w:cs="Calibri"/>
          <w:color w:val="4A4A4A"/>
          <w:sz w:val="24"/>
          <w:szCs w:val="24"/>
          <w:bdr w:val="none" w:sz="0" w:space="0" w:color="auto" w:frame="1"/>
        </w:rPr>
        <w:t>Can there be a better place to take center stage in the digital revolution? We are excited to getting to know you!</w:t>
      </w:r>
    </w:p>
    <w:sectPr w:rsidR="008B3702" w:rsidRPr="008B3702" w:rsidSect="00112E53">
      <w:headerReference w:type="default" r:id="rId10"/>
      <w:footerReference w:type="default" r:id="rId11"/>
      <w:headerReference w:type="first" r:id="rId12"/>
      <w:footerReference w:type="first" r:id="rId13"/>
      <w:pgSz w:w="11906" w:h="16838" w:code="9"/>
      <w:pgMar w:top="3232" w:right="1191" w:bottom="595" w:left="1814" w:header="79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8E4D5" w14:textId="77777777" w:rsidR="008B3702" w:rsidRDefault="008B3702" w:rsidP="005F4317">
      <w:pPr>
        <w:spacing w:after="0" w:line="240" w:lineRule="auto"/>
      </w:pPr>
      <w:r>
        <w:separator/>
      </w:r>
    </w:p>
  </w:endnote>
  <w:endnote w:type="continuationSeparator" w:id="0">
    <w:p w14:paraId="27E0624C" w14:textId="77777777" w:rsidR="008B3702" w:rsidRDefault="008B3702" w:rsidP="005F4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A70EA" w14:textId="77777777" w:rsidR="004443C1" w:rsidRDefault="004443C1">
    <w:pPr>
      <w:pStyle w:val="Footer"/>
    </w:pPr>
    <w:r>
      <w:fldChar w:fldCharType="begin"/>
    </w:r>
    <w:r>
      <w:instrText xml:space="preserve"> PAGE  \* Arabic  \* MERGEFORMAT </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7A85A" w14:textId="63387369" w:rsidR="00106DE2" w:rsidRPr="00112E53" w:rsidRDefault="00112E53" w:rsidP="00112E53">
    <w:pPr>
      <w:pStyle w:val="Footer"/>
    </w:pPr>
    <w:r w:rsidRPr="001F542D">
      <w:fldChar w:fldCharType="begin"/>
    </w:r>
    <w:r w:rsidRPr="001F542D">
      <w:instrText xml:space="preserve"> </w:instrText>
    </w:r>
    <w:r>
      <w:instrText>IF</w:instrText>
    </w:r>
    <w:r w:rsidRPr="001F542D">
      <w:instrText xml:space="preserve"> </w:instrText>
    </w:r>
    <w:r>
      <w:fldChar w:fldCharType="begin"/>
    </w:r>
    <w:r>
      <w:instrText>PAGE</w:instrText>
    </w:r>
    <w:r>
      <w:fldChar w:fldCharType="separate"/>
    </w:r>
    <w:r w:rsidR="008B3702">
      <w:rPr>
        <w:noProof/>
      </w:rPr>
      <w:instrText>1</w:instrText>
    </w:r>
    <w:r>
      <w:fldChar w:fldCharType="end"/>
    </w:r>
    <w:r w:rsidRPr="001F542D">
      <w:instrText>&lt;</w:instrText>
    </w:r>
    <w:r>
      <w:fldChar w:fldCharType="begin"/>
    </w:r>
    <w:r>
      <w:instrText xml:space="preserve"> NUMPAGES </w:instrText>
    </w:r>
    <w:r>
      <w:fldChar w:fldCharType="separate"/>
    </w:r>
    <w:r w:rsidR="008B3702">
      <w:rPr>
        <w:noProof/>
      </w:rPr>
      <w:instrText>2</w:instrText>
    </w:r>
    <w:r>
      <w:fldChar w:fldCharType="end"/>
    </w:r>
    <w:r w:rsidRPr="001F542D">
      <w:instrText>"</w:instrText>
    </w:r>
    <w:r>
      <w:fldChar w:fldCharType="begin"/>
    </w:r>
    <w:r>
      <w:instrText>PAGE</w:instrText>
    </w:r>
    <w:r>
      <w:fldChar w:fldCharType="separate"/>
    </w:r>
    <w:r w:rsidR="008B3702">
      <w:rPr>
        <w:noProof/>
      </w:rPr>
      <w:instrText>1</w:instrText>
    </w:r>
    <w:r>
      <w:fldChar w:fldCharType="end"/>
    </w:r>
    <w:r w:rsidRPr="001F542D">
      <w:instrText xml:space="preserve">" "" </w:instrText>
    </w:r>
    <w:r w:rsidR="008B3702">
      <w:fldChar w:fldCharType="separate"/>
    </w:r>
    <w:r w:rsidR="008B3702">
      <w:rPr>
        <w:noProof/>
      </w:rPr>
      <w:t>1</w:t>
    </w:r>
    <w:r w:rsidRPr="001F542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67956" w14:textId="77777777" w:rsidR="008B3702" w:rsidRDefault="008B3702" w:rsidP="005F4317">
      <w:pPr>
        <w:spacing w:after="0" w:line="240" w:lineRule="auto"/>
      </w:pPr>
      <w:r>
        <w:separator/>
      </w:r>
    </w:p>
  </w:footnote>
  <w:footnote w:type="continuationSeparator" w:id="0">
    <w:p w14:paraId="5AFC9E41" w14:textId="77777777" w:rsidR="008B3702" w:rsidRDefault="008B3702" w:rsidP="005F4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5"/>
    </w:tblGrid>
    <w:tr w:rsidR="004C5DED" w14:paraId="67CE7EFF" w14:textId="77777777" w:rsidTr="004C5DED">
      <w:trPr>
        <w:cantSplit/>
      </w:trPr>
      <w:tc>
        <w:tcPr>
          <w:tcW w:w="4535" w:type="dxa"/>
        </w:tcPr>
        <w:p w14:paraId="1D9E9533" w14:textId="77777777" w:rsidR="004C5DED" w:rsidRDefault="004C5DED" w:rsidP="004C5DED">
          <w:pPr>
            <w:pStyle w:val="Header"/>
          </w:pPr>
          <w:r>
            <w:rPr>
              <w:noProof/>
            </w:rPr>
            <mc:AlternateContent>
              <mc:Choice Requires="wpg">
                <w:drawing>
                  <wp:inline distT="0" distB="0" distL="0" distR="0" wp14:anchorId="1A250C79" wp14:editId="1A5C43A5">
                    <wp:extent cx="501522" cy="504000"/>
                    <wp:effectExtent l="0" t="0" r="0" b="0"/>
                    <wp:docPr id="40"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gray">
                            <a:xfrm>
                              <a:off x="0" y="0"/>
                              <a:ext cx="501522" cy="504000"/>
                              <a:chOff x="-2" y="0"/>
                              <a:chExt cx="2260" cy="2266"/>
                            </a:xfrm>
                          </wpg:grpSpPr>
                          <wps:wsp>
                            <wps:cNvPr id="41" name="AutoShape 3"/>
                            <wps:cNvSpPr>
                              <a:spLocks noChangeAspect="1" noChangeArrowheads="1" noTextEdit="1"/>
                            </wps:cNvSpPr>
                            <wps:spPr bwMode="gray">
                              <a:xfrm>
                                <a:off x="0" y="0"/>
                                <a:ext cx="2258"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42" name="Freeform 5"/>
                            <wps:cNvSpPr>
                              <a:spLocks/>
                            </wps:cNvSpPr>
                            <wps:spPr bwMode="gray">
                              <a:xfrm>
                                <a:off x="-2" y="2"/>
                                <a:ext cx="2260" cy="2262"/>
                              </a:xfrm>
                              <a:custGeom>
                                <a:avLst/>
                                <a:gdLst>
                                  <a:gd name="T0" fmla="*/ 2260 w 2260"/>
                                  <a:gd name="T1" fmla="*/ 0 h 2262"/>
                                  <a:gd name="T2" fmla="*/ 1612 w 2260"/>
                                  <a:gd name="T3" fmla="*/ 649 h 2262"/>
                                  <a:gd name="T4" fmla="*/ 1612 w 2260"/>
                                  <a:gd name="T5" fmla="*/ 649 h 2262"/>
                                  <a:gd name="T6" fmla="*/ 2035 w 2260"/>
                                  <a:gd name="T7" fmla="*/ 0 h 2262"/>
                                  <a:gd name="T8" fmla="*/ 0 w 2260"/>
                                  <a:gd name="T9" fmla="*/ 0 h 2262"/>
                                  <a:gd name="T10" fmla="*/ 0 w 2260"/>
                                  <a:gd name="T11" fmla="*/ 2262 h 2262"/>
                                  <a:gd name="T12" fmla="*/ 2260 w 2260"/>
                                  <a:gd name="T13" fmla="*/ 2262 h 2262"/>
                                  <a:gd name="T14" fmla="*/ 2260 w 2260"/>
                                  <a:gd name="T15" fmla="*/ 0 h 2262"/>
                                  <a:gd name="T16" fmla="*/ 2260 w 2260"/>
                                  <a:gd name="T17" fmla="*/ 0 h 22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60" h="2262">
                                    <a:moveTo>
                                      <a:pt x="2260" y="0"/>
                                    </a:moveTo>
                                    <a:lnTo>
                                      <a:pt x="1612" y="649"/>
                                    </a:lnTo>
                                    <a:lnTo>
                                      <a:pt x="1612" y="649"/>
                                    </a:lnTo>
                                    <a:lnTo>
                                      <a:pt x="2035" y="0"/>
                                    </a:lnTo>
                                    <a:lnTo>
                                      <a:pt x="0" y="0"/>
                                    </a:lnTo>
                                    <a:lnTo>
                                      <a:pt x="0" y="2262"/>
                                    </a:lnTo>
                                    <a:lnTo>
                                      <a:pt x="2260" y="2262"/>
                                    </a:lnTo>
                                    <a:lnTo>
                                      <a:pt x="2260" y="0"/>
                                    </a:lnTo>
                                    <a:lnTo>
                                      <a:pt x="2260" y="0"/>
                                    </a:lnTo>
                                    <a:close/>
                                  </a:path>
                                </a:pathLst>
                              </a:custGeom>
                              <a:solidFill>
                                <a:srgbClr val="E55A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3" name="Freeform 6"/>
                            <wps:cNvSpPr>
                              <a:spLocks noEditPoints="1"/>
                            </wps:cNvSpPr>
                            <wps:spPr bwMode="gray">
                              <a:xfrm>
                                <a:off x="912" y="669"/>
                                <a:ext cx="1167" cy="922"/>
                              </a:xfrm>
                              <a:custGeom>
                                <a:avLst/>
                                <a:gdLst>
                                  <a:gd name="T0" fmla="*/ 411 w 580"/>
                                  <a:gd name="T1" fmla="*/ 213 h 458"/>
                                  <a:gd name="T2" fmla="*/ 570 w 580"/>
                                  <a:gd name="T3" fmla="*/ 37 h 458"/>
                                  <a:gd name="T4" fmla="*/ 580 w 580"/>
                                  <a:gd name="T5" fmla="*/ 20 h 458"/>
                                  <a:gd name="T6" fmla="*/ 545 w 580"/>
                                  <a:gd name="T7" fmla="*/ 0 h 458"/>
                                  <a:gd name="T8" fmla="*/ 519 w 580"/>
                                  <a:gd name="T9" fmla="*/ 16 h 458"/>
                                  <a:gd name="T10" fmla="*/ 344 w 580"/>
                                  <a:gd name="T11" fmla="*/ 210 h 458"/>
                                  <a:gd name="T12" fmla="*/ 334 w 580"/>
                                  <a:gd name="T13" fmla="*/ 229 h 458"/>
                                  <a:gd name="T14" fmla="*/ 344 w 580"/>
                                  <a:gd name="T15" fmla="*/ 248 h 458"/>
                                  <a:gd name="T16" fmla="*/ 519 w 580"/>
                                  <a:gd name="T17" fmla="*/ 442 h 458"/>
                                  <a:gd name="T18" fmla="*/ 545 w 580"/>
                                  <a:gd name="T19" fmla="*/ 458 h 458"/>
                                  <a:gd name="T20" fmla="*/ 580 w 580"/>
                                  <a:gd name="T21" fmla="*/ 438 h 458"/>
                                  <a:gd name="T22" fmla="*/ 570 w 580"/>
                                  <a:gd name="T23" fmla="*/ 421 h 458"/>
                                  <a:gd name="T24" fmla="*/ 411 w 580"/>
                                  <a:gd name="T25" fmla="*/ 245 h 458"/>
                                  <a:gd name="T26" fmla="*/ 399 w 580"/>
                                  <a:gd name="T27" fmla="*/ 229 h 458"/>
                                  <a:gd name="T28" fmla="*/ 411 w 580"/>
                                  <a:gd name="T29" fmla="*/ 213 h 458"/>
                                  <a:gd name="T30" fmla="*/ 252 w 580"/>
                                  <a:gd name="T31" fmla="*/ 439 h 458"/>
                                  <a:gd name="T32" fmla="*/ 281 w 580"/>
                                  <a:gd name="T33" fmla="*/ 454 h 458"/>
                                  <a:gd name="T34" fmla="*/ 309 w 580"/>
                                  <a:gd name="T35" fmla="*/ 439 h 458"/>
                                  <a:gd name="T36" fmla="*/ 309 w 580"/>
                                  <a:gd name="T37" fmla="*/ 19 h 458"/>
                                  <a:gd name="T38" fmla="*/ 281 w 580"/>
                                  <a:gd name="T39" fmla="*/ 4 h 458"/>
                                  <a:gd name="T40" fmla="*/ 252 w 580"/>
                                  <a:gd name="T41" fmla="*/ 19 h 458"/>
                                  <a:gd name="T42" fmla="*/ 252 w 580"/>
                                  <a:gd name="T43" fmla="*/ 439 h 458"/>
                                  <a:gd name="T44" fmla="*/ 0 w 580"/>
                                  <a:gd name="T45" fmla="*/ 439 h 458"/>
                                  <a:gd name="T46" fmla="*/ 28 w 580"/>
                                  <a:gd name="T47" fmla="*/ 454 h 458"/>
                                  <a:gd name="T48" fmla="*/ 56 w 580"/>
                                  <a:gd name="T49" fmla="*/ 439 h 458"/>
                                  <a:gd name="T50" fmla="*/ 56 w 580"/>
                                  <a:gd name="T51" fmla="*/ 157 h 458"/>
                                  <a:gd name="T52" fmla="*/ 165 w 580"/>
                                  <a:gd name="T53" fmla="*/ 53 h 458"/>
                                  <a:gd name="T54" fmla="*/ 180 w 580"/>
                                  <a:gd name="T55" fmla="*/ 53 h 458"/>
                                  <a:gd name="T56" fmla="*/ 196 w 580"/>
                                  <a:gd name="T57" fmla="*/ 27 h 458"/>
                                  <a:gd name="T58" fmla="*/ 154 w 580"/>
                                  <a:gd name="T59" fmla="*/ 4 h 458"/>
                                  <a:gd name="T60" fmla="*/ 0 w 580"/>
                                  <a:gd name="T61" fmla="*/ 152 h 458"/>
                                  <a:gd name="T62" fmla="*/ 0 w 580"/>
                                  <a:gd name="T63" fmla="*/ 439 h 4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80" h="458">
                                    <a:moveTo>
                                      <a:pt x="411" y="213"/>
                                    </a:moveTo>
                                    <a:cubicBezTo>
                                      <a:pt x="570" y="37"/>
                                      <a:pt x="570" y="37"/>
                                      <a:pt x="570" y="37"/>
                                    </a:cubicBezTo>
                                    <a:cubicBezTo>
                                      <a:pt x="576" y="30"/>
                                      <a:pt x="580" y="25"/>
                                      <a:pt x="580" y="20"/>
                                    </a:cubicBezTo>
                                    <a:cubicBezTo>
                                      <a:pt x="580" y="10"/>
                                      <a:pt x="559" y="0"/>
                                      <a:pt x="545" y="0"/>
                                    </a:cubicBezTo>
                                    <a:cubicBezTo>
                                      <a:pt x="535" y="0"/>
                                      <a:pt x="526" y="8"/>
                                      <a:pt x="519" y="16"/>
                                    </a:cubicBezTo>
                                    <a:cubicBezTo>
                                      <a:pt x="344" y="210"/>
                                      <a:pt x="344" y="210"/>
                                      <a:pt x="344" y="210"/>
                                    </a:cubicBezTo>
                                    <a:cubicBezTo>
                                      <a:pt x="336" y="219"/>
                                      <a:pt x="334" y="224"/>
                                      <a:pt x="334" y="229"/>
                                    </a:cubicBezTo>
                                    <a:cubicBezTo>
                                      <a:pt x="334" y="234"/>
                                      <a:pt x="336" y="239"/>
                                      <a:pt x="344" y="248"/>
                                    </a:cubicBezTo>
                                    <a:cubicBezTo>
                                      <a:pt x="519" y="442"/>
                                      <a:pt x="519" y="442"/>
                                      <a:pt x="519" y="442"/>
                                    </a:cubicBezTo>
                                    <a:cubicBezTo>
                                      <a:pt x="526" y="450"/>
                                      <a:pt x="535" y="458"/>
                                      <a:pt x="545" y="458"/>
                                    </a:cubicBezTo>
                                    <a:cubicBezTo>
                                      <a:pt x="559" y="458"/>
                                      <a:pt x="580" y="448"/>
                                      <a:pt x="580" y="438"/>
                                    </a:cubicBezTo>
                                    <a:cubicBezTo>
                                      <a:pt x="580" y="433"/>
                                      <a:pt x="576" y="428"/>
                                      <a:pt x="570" y="421"/>
                                    </a:cubicBezTo>
                                    <a:cubicBezTo>
                                      <a:pt x="411" y="245"/>
                                      <a:pt x="411" y="245"/>
                                      <a:pt x="411" y="245"/>
                                    </a:cubicBezTo>
                                    <a:cubicBezTo>
                                      <a:pt x="403" y="236"/>
                                      <a:pt x="399" y="232"/>
                                      <a:pt x="399" y="229"/>
                                    </a:cubicBezTo>
                                    <a:cubicBezTo>
                                      <a:pt x="399" y="226"/>
                                      <a:pt x="403" y="222"/>
                                      <a:pt x="411" y="213"/>
                                    </a:cubicBezTo>
                                    <a:moveTo>
                                      <a:pt x="252" y="439"/>
                                    </a:moveTo>
                                    <a:cubicBezTo>
                                      <a:pt x="252" y="449"/>
                                      <a:pt x="261" y="454"/>
                                      <a:pt x="281" y="454"/>
                                    </a:cubicBezTo>
                                    <a:cubicBezTo>
                                      <a:pt x="300" y="454"/>
                                      <a:pt x="309" y="449"/>
                                      <a:pt x="309" y="439"/>
                                    </a:cubicBezTo>
                                    <a:cubicBezTo>
                                      <a:pt x="309" y="19"/>
                                      <a:pt x="309" y="19"/>
                                      <a:pt x="309" y="19"/>
                                    </a:cubicBezTo>
                                    <a:cubicBezTo>
                                      <a:pt x="309" y="9"/>
                                      <a:pt x="300" y="4"/>
                                      <a:pt x="281" y="4"/>
                                    </a:cubicBezTo>
                                    <a:cubicBezTo>
                                      <a:pt x="261" y="4"/>
                                      <a:pt x="252" y="9"/>
                                      <a:pt x="252" y="19"/>
                                    </a:cubicBezTo>
                                    <a:lnTo>
                                      <a:pt x="252" y="439"/>
                                    </a:lnTo>
                                    <a:close/>
                                    <a:moveTo>
                                      <a:pt x="0" y="439"/>
                                    </a:moveTo>
                                    <a:cubicBezTo>
                                      <a:pt x="0" y="449"/>
                                      <a:pt x="8" y="454"/>
                                      <a:pt x="28" y="454"/>
                                    </a:cubicBezTo>
                                    <a:cubicBezTo>
                                      <a:pt x="48" y="454"/>
                                      <a:pt x="56" y="449"/>
                                      <a:pt x="56" y="439"/>
                                    </a:cubicBezTo>
                                    <a:cubicBezTo>
                                      <a:pt x="56" y="157"/>
                                      <a:pt x="56" y="157"/>
                                      <a:pt x="56" y="157"/>
                                    </a:cubicBezTo>
                                    <a:cubicBezTo>
                                      <a:pt x="56" y="83"/>
                                      <a:pt x="85" y="53"/>
                                      <a:pt x="165" y="53"/>
                                    </a:cubicBezTo>
                                    <a:cubicBezTo>
                                      <a:pt x="180" y="53"/>
                                      <a:pt x="180" y="53"/>
                                      <a:pt x="180" y="53"/>
                                    </a:cubicBezTo>
                                    <a:cubicBezTo>
                                      <a:pt x="192" y="53"/>
                                      <a:pt x="196" y="43"/>
                                      <a:pt x="196" y="27"/>
                                    </a:cubicBezTo>
                                    <a:cubicBezTo>
                                      <a:pt x="196" y="8"/>
                                      <a:pt x="185" y="4"/>
                                      <a:pt x="154" y="4"/>
                                    </a:cubicBezTo>
                                    <a:cubicBezTo>
                                      <a:pt x="64" y="4"/>
                                      <a:pt x="0" y="43"/>
                                      <a:pt x="0" y="152"/>
                                    </a:cubicBezTo>
                                    <a:lnTo>
                                      <a:pt x="0" y="43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4" name="Freeform 7"/>
                            <wps:cNvSpPr>
                              <a:spLocks/>
                            </wps:cNvSpPr>
                            <wps:spPr bwMode="gray">
                              <a:xfrm>
                                <a:off x="169" y="677"/>
                                <a:ext cx="618" cy="916"/>
                              </a:xfrm>
                              <a:custGeom>
                                <a:avLst/>
                                <a:gdLst>
                                  <a:gd name="T0" fmla="*/ 307 w 307"/>
                                  <a:gd name="T1" fmla="*/ 405 h 455"/>
                                  <a:gd name="T2" fmla="*/ 307 w 307"/>
                                  <a:gd name="T3" fmla="*/ 244 h 455"/>
                                  <a:gd name="T4" fmla="*/ 279 w 307"/>
                                  <a:gd name="T5" fmla="*/ 229 h 455"/>
                                  <a:gd name="T6" fmla="*/ 250 w 307"/>
                                  <a:gd name="T7" fmla="*/ 244 h 455"/>
                                  <a:gd name="T8" fmla="*/ 250 w 307"/>
                                  <a:gd name="T9" fmla="*/ 378 h 455"/>
                                  <a:gd name="T10" fmla="*/ 199 w 307"/>
                                  <a:gd name="T11" fmla="*/ 408 h 455"/>
                                  <a:gd name="T12" fmla="*/ 61 w 307"/>
                                  <a:gd name="T13" fmla="*/ 231 h 455"/>
                                  <a:gd name="T14" fmla="*/ 238 w 307"/>
                                  <a:gd name="T15" fmla="*/ 49 h 455"/>
                                  <a:gd name="T16" fmla="*/ 270 w 307"/>
                                  <a:gd name="T17" fmla="*/ 49 h 455"/>
                                  <a:gd name="T18" fmla="*/ 286 w 307"/>
                                  <a:gd name="T19" fmla="*/ 23 h 455"/>
                                  <a:gd name="T20" fmla="*/ 244 w 307"/>
                                  <a:gd name="T21" fmla="*/ 0 h 455"/>
                                  <a:gd name="T22" fmla="*/ 231 w 307"/>
                                  <a:gd name="T23" fmla="*/ 0 h 455"/>
                                  <a:gd name="T24" fmla="*/ 0 w 307"/>
                                  <a:gd name="T25" fmla="*/ 232 h 455"/>
                                  <a:gd name="T26" fmla="*/ 198 w 307"/>
                                  <a:gd name="T27" fmla="*/ 455 h 455"/>
                                  <a:gd name="T28" fmla="*/ 307 w 307"/>
                                  <a:gd name="T29" fmla="*/ 405 h 4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07" h="455">
                                    <a:moveTo>
                                      <a:pt x="307" y="405"/>
                                    </a:moveTo>
                                    <a:cubicBezTo>
                                      <a:pt x="307" y="244"/>
                                      <a:pt x="307" y="244"/>
                                      <a:pt x="307" y="244"/>
                                    </a:cubicBezTo>
                                    <a:cubicBezTo>
                                      <a:pt x="307" y="234"/>
                                      <a:pt x="298" y="229"/>
                                      <a:pt x="279" y="229"/>
                                    </a:cubicBezTo>
                                    <a:cubicBezTo>
                                      <a:pt x="259" y="229"/>
                                      <a:pt x="250" y="234"/>
                                      <a:pt x="250" y="244"/>
                                    </a:cubicBezTo>
                                    <a:cubicBezTo>
                                      <a:pt x="250" y="378"/>
                                      <a:pt x="250" y="378"/>
                                      <a:pt x="250" y="378"/>
                                    </a:cubicBezTo>
                                    <a:cubicBezTo>
                                      <a:pt x="250" y="399"/>
                                      <a:pt x="241" y="408"/>
                                      <a:pt x="199" y="408"/>
                                    </a:cubicBezTo>
                                    <a:cubicBezTo>
                                      <a:pt x="114" y="408"/>
                                      <a:pt x="61" y="342"/>
                                      <a:pt x="61" y="231"/>
                                    </a:cubicBezTo>
                                    <a:cubicBezTo>
                                      <a:pt x="61" y="115"/>
                                      <a:pt x="126" y="49"/>
                                      <a:pt x="238" y="49"/>
                                    </a:cubicBezTo>
                                    <a:cubicBezTo>
                                      <a:pt x="270" y="49"/>
                                      <a:pt x="270" y="49"/>
                                      <a:pt x="270" y="49"/>
                                    </a:cubicBezTo>
                                    <a:cubicBezTo>
                                      <a:pt x="282" y="49"/>
                                      <a:pt x="286" y="39"/>
                                      <a:pt x="286" y="23"/>
                                    </a:cubicBezTo>
                                    <a:cubicBezTo>
                                      <a:pt x="286" y="4"/>
                                      <a:pt x="275" y="0"/>
                                      <a:pt x="244" y="0"/>
                                    </a:cubicBezTo>
                                    <a:cubicBezTo>
                                      <a:pt x="231" y="0"/>
                                      <a:pt x="231" y="0"/>
                                      <a:pt x="231" y="0"/>
                                    </a:cubicBezTo>
                                    <a:cubicBezTo>
                                      <a:pt x="101" y="0"/>
                                      <a:pt x="0" y="71"/>
                                      <a:pt x="0" y="232"/>
                                    </a:cubicBezTo>
                                    <a:cubicBezTo>
                                      <a:pt x="0" y="386"/>
                                      <a:pt x="88" y="455"/>
                                      <a:pt x="198" y="455"/>
                                    </a:cubicBezTo>
                                    <a:cubicBezTo>
                                      <a:pt x="286" y="455"/>
                                      <a:pt x="307" y="430"/>
                                      <a:pt x="307" y="405"/>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5" name="Oval 8"/>
                            <wps:cNvSpPr>
                              <a:spLocks noChangeArrowheads="1"/>
                            </wps:cNvSpPr>
                            <wps:spPr bwMode="gray">
                              <a:xfrm>
                                <a:off x="1067" y="1072"/>
                                <a:ext cx="122" cy="124"/>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6" name="Freeform 9"/>
                            <wps:cNvSpPr>
                              <a:spLocks noEditPoints="1"/>
                            </wps:cNvSpPr>
                            <wps:spPr bwMode="gray">
                              <a:xfrm>
                                <a:off x="912" y="669"/>
                                <a:ext cx="1167" cy="922"/>
                              </a:xfrm>
                              <a:custGeom>
                                <a:avLst/>
                                <a:gdLst>
                                  <a:gd name="T0" fmla="*/ 411 w 580"/>
                                  <a:gd name="T1" fmla="*/ 213 h 458"/>
                                  <a:gd name="T2" fmla="*/ 570 w 580"/>
                                  <a:gd name="T3" fmla="*/ 37 h 458"/>
                                  <a:gd name="T4" fmla="*/ 580 w 580"/>
                                  <a:gd name="T5" fmla="*/ 20 h 458"/>
                                  <a:gd name="T6" fmla="*/ 545 w 580"/>
                                  <a:gd name="T7" fmla="*/ 0 h 458"/>
                                  <a:gd name="T8" fmla="*/ 519 w 580"/>
                                  <a:gd name="T9" fmla="*/ 16 h 458"/>
                                  <a:gd name="T10" fmla="*/ 344 w 580"/>
                                  <a:gd name="T11" fmla="*/ 210 h 458"/>
                                  <a:gd name="T12" fmla="*/ 334 w 580"/>
                                  <a:gd name="T13" fmla="*/ 229 h 458"/>
                                  <a:gd name="T14" fmla="*/ 344 w 580"/>
                                  <a:gd name="T15" fmla="*/ 248 h 458"/>
                                  <a:gd name="T16" fmla="*/ 519 w 580"/>
                                  <a:gd name="T17" fmla="*/ 442 h 458"/>
                                  <a:gd name="T18" fmla="*/ 545 w 580"/>
                                  <a:gd name="T19" fmla="*/ 458 h 458"/>
                                  <a:gd name="T20" fmla="*/ 580 w 580"/>
                                  <a:gd name="T21" fmla="*/ 438 h 458"/>
                                  <a:gd name="T22" fmla="*/ 570 w 580"/>
                                  <a:gd name="T23" fmla="*/ 421 h 458"/>
                                  <a:gd name="T24" fmla="*/ 411 w 580"/>
                                  <a:gd name="T25" fmla="*/ 245 h 458"/>
                                  <a:gd name="T26" fmla="*/ 399 w 580"/>
                                  <a:gd name="T27" fmla="*/ 229 h 458"/>
                                  <a:gd name="T28" fmla="*/ 411 w 580"/>
                                  <a:gd name="T29" fmla="*/ 213 h 458"/>
                                  <a:gd name="T30" fmla="*/ 252 w 580"/>
                                  <a:gd name="T31" fmla="*/ 439 h 458"/>
                                  <a:gd name="T32" fmla="*/ 281 w 580"/>
                                  <a:gd name="T33" fmla="*/ 454 h 458"/>
                                  <a:gd name="T34" fmla="*/ 309 w 580"/>
                                  <a:gd name="T35" fmla="*/ 439 h 458"/>
                                  <a:gd name="T36" fmla="*/ 309 w 580"/>
                                  <a:gd name="T37" fmla="*/ 19 h 458"/>
                                  <a:gd name="T38" fmla="*/ 281 w 580"/>
                                  <a:gd name="T39" fmla="*/ 4 h 458"/>
                                  <a:gd name="T40" fmla="*/ 252 w 580"/>
                                  <a:gd name="T41" fmla="*/ 19 h 458"/>
                                  <a:gd name="T42" fmla="*/ 252 w 580"/>
                                  <a:gd name="T43" fmla="*/ 439 h 458"/>
                                  <a:gd name="T44" fmla="*/ 0 w 580"/>
                                  <a:gd name="T45" fmla="*/ 439 h 458"/>
                                  <a:gd name="T46" fmla="*/ 28 w 580"/>
                                  <a:gd name="T47" fmla="*/ 454 h 458"/>
                                  <a:gd name="T48" fmla="*/ 56 w 580"/>
                                  <a:gd name="T49" fmla="*/ 439 h 458"/>
                                  <a:gd name="T50" fmla="*/ 56 w 580"/>
                                  <a:gd name="T51" fmla="*/ 157 h 458"/>
                                  <a:gd name="T52" fmla="*/ 165 w 580"/>
                                  <a:gd name="T53" fmla="*/ 53 h 458"/>
                                  <a:gd name="T54" fmla="*/ 180 w 580"/>
                                  <a:gd name="T55" fmla="*/ 53 h 458"/>
                                  <a:gd name="T56" fmla="*/ 196 w 580"/>
                                  <a:gd name="T57" fmla="*/ 27 h 458"/>
                                  <a:gd name="T58" fmla="*/ 154 w 580"/>
                                  <a:gd name="T59" fmla="*/ 4 h 458"/>
                                  <a:gd name="T60" fmla="*/ 0 w 580"/>
                                  <a:gd name="T61" fmla="*/ 152 h 458"/>
                                  <a:gd name="T62" fmla="*/ 0 w 580"/>
                                  <a:gd name="T63" fmla="*/ 439 h 4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80" h="458">
                                    <a:moveTo>
                                      <a:pt x="411" y="213"/>
                                    </a:moveTo>
                                    <a:cubicBezTo>
                                      <a:pt x="570" y="37"/>
                                      <a:pt x="570" y="37"/>
                                      <a:pt x="570" y="37"/>
                                    </a:cubicBezTo>
                                    <a:cubicBezTo>
                                      <a:pt x="576" y="30"/>
                                      <a:pt x="580" y="25"/>
                                      <a:pt x="580" y="20"/>
                                    </a:cubicBezTo>
                                    <a:cubicBezTo>
                                      <a:pt x="580" y="10"/>
                                      <a:pt x="559" y="0"/>
                                      <a:pt x="545" y="0"/>
                                    </a:cubicBezTo>
                                    <a:cubicBezTo>
                                      <a:pt x="535" y="0"/>
                                      <a:pt x="526" y="8"/>
                                      <a:pt x="519" y="16"/>
                                    </a:cubicBezTo>
                                    <a:cubicBezTo>
                                      <a:pt x="344" y="210"/>
                                      <a:pt x="344" y="210"/>
                                      <a:pt x="344" y="210"/>
                                    </a:cubicBezTo>
                                    <a:cubicBezTo>
                                      <a:pt x="336" y="219"/>
                                      <a:pt x="334" y="224"/>
                                      <a:pt x="334" y="229"/>
                                    </a:cubicBezTo>
                                    <a:cubicBezTo>
                                      <a:pt x="334" y="234"/>
                                      <a:pt x="336" y="239"/>
                                      <a:pt x="344" y="248"/>
                                    </a:cubicBezTo>
                                    <a:cubicBezTo>
                                      <a:pt x="519" y="442"/>
                                      <a:pt x="519" y="442"/>
                                      <a:pt x="519" y="442"/>
                                    </a:cubicBezTo>
                                    <a:cubicBezTo>
                                      <a:pt x="526" y="450"/>
                                      <a:pt x="535" y="458"/>
                                      <a:pt x="545" y="458"/>
                                    </a:cubicBezTo>
                                    <a:cubicBezTo>
                                      <a:pt x="559" y="458"/>
                                      <a:pt x="580" y="448"/>
                                      <a:pt x="580" y="438"/>
                                    </a:cubicBezTo>
                                    <a:cubicBezTo>
                                      <a:pt x="580" y="433"/>
                                      <a:pt x="576" y="428"/>
                                      <a:pt x="570" y="421"/>
                                    </a:cubicBezTo>
                                    <a:cubicBezTo>
                                      <a:pt x="411" y="245"/>
                                      <a:pt x="411" y="245"/>
                                      <a:pt x="411" y="245"/>
                                    </a:cubicBezTo>
                                    <a:cubicBezTo>
                                      <a:pt x="403" y="236"/>
                                      <a:pt x="399" y="232"/>
                                      <a:pt x="399" y="229"/>
                                    </a:cubicBezTo>
                                    <a:cubicBezTo>
                                      <a:pt x="399" y="226"/>
                                      <a:pt x="403" y="222"/>
                                      <a:pt x="411" y="213"/>
                                    </a:cubicBezTo>
                                    <a:moveTo>
                                      <a:pt x="252" y="439"/>
                                    </a:moveTo>
                                    <a:cubicBezTo>
                                      <a:pt x="252" y="449"/>
                                      <a:pt x="261" y="454"/>
                                      <a:pt x="281" y="454"/>
                                    </a:cubicBezTo>
                                    <a:cubicBezTo>
                                      <a:pt x="300" y="454"/>
                                      <a:pt x="309" y="449"/>
                                      <a:pt x="309" y="439"/>
                                    </a:cubicBezTo>
                                    <a:cubicBezTo>
                                      <a:pt x="309" y="19"/>
                                      <a:pt x="309" y="19"/>
                                      <a:pt x="309" y="19"/>
                                    </a:cubicBezTo>
                                    <a:cubicBezTo>
                                      <a:pt x="309" y="9"/>
                                      <a:pt x="300" y="4"/>
                                      <a:pt x="281" y="4"/>
                                    </a:cubicBezTo>
                                    <a:cubicBezTo>
                                      <a:pt x="261" y="4"/>
                                      <a:pt x="252" y="9"/>
                                      <a:pt x="252" y="19"/>
                                    </a:cubicBezTo>
                                    <a:lnTo>
                                      <a:pt x="252" y="439"/>
                                    </a:lnTo>
                                    <a:close/>
                                    <a:moveTo>
                                      <a:pt x="0" y="439"/>
                                    </a:moveTo>
                                    <a:cubicBezTo>
                                      <a:pt x="0" y="449"/>
                                      <a:pt x="8" y="454"/>
                                      <a:pt x="28" y="454"/>
                                    </a:cubicBezTo>
                                    <a:cubicBezTo>
                                      <a:pt x="48" y="454"/>
                                      <a:pt x="56" y="449"/>
                                      <a:pt x="56" y="439"/>
                                    </a:cubicBezTo>
                                    <a:cubicBezTo>
                                      <a:pt x="56" y="157"/>
                                      <a:pt x="56" y="157"/>
                                      <a:pt x="56" y="157"/>
                                    </a:cubicBezTo>
                                    <a:cubicBezTo>
                                      <a:pt x="56" y="83"/>
                                      <a:pt x="85" y="53"/>
                                      <a:pt x="165" y="53"/>
                                    </a:cubicBezTo>
                                    <a:cubicBezTo>
                                      <a:pt x="180" y="53"/>
                                      <a:pt x="180" y="53"/>
                                      <a:pt x="180" y="53"/>
                                    </a:cubicBezTo>
                                    <a:cubicBezTo>
                                      <a:pt x="192" y="53"/>
                                      <a:pt x="196" y="43"/>
                                      <a:pt x="196" y="27"/>
                                    </a:cubicBezTo>
                                    <a:cubicBezTo>
                                      <a:pt x="196" y="8"/>
                                      <a:pt x="185" y="4"/>
                                      <a:pt x="154" y="4"/>
                                    </a:cubicBezTo>
                                    <a:cubicBezTo>
                                      <a:pt x="64" y="4"/>
                                      <a:pt x="0" y="43"/>
                                      <a:pt x="0" y="152"/>
                                    </a:cubicBezTo>
                                    <a:lnTo>
                                      <a:pt x="0" y="43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7" name="Freeform 10"/>
                            <wps:cNvSpPr>
                              <a:spLocks/>
                            </wps:cNvSpPr>
                            <wps:spPr bwMode="gray">
                              <a:xfrm>
                                <a:off x="169" y="677"/>
                                <a:ext cx="618" cy="916"/>
                              </a:xfrm>
                              <a:custGeom>
                                <a:avLst/>
                                <a:gdLst>
                                  <a:gd name="T0" fmla="*/ 307 w 307"/>
                                  <a:gd name="T1" fmla="*/ 405 h 455"/>
                                  <a:gd name="T2" fmla="*/ 307 w 307"/>
                                  <a:gd name="T3" fmla="*/ 244 h 455"/>
                                  <a:gd name="T4" fmla="*/ 279 w 307"/>
                                  <a:gd name="T5" fmla="*/ 229 h 455"/>
                                  <a:gd name="T6" fmla="*/ 250 w 307"/>
                                  <a:gd name="T7" fmla="*/ 244 h 455"/>
                                  <a:gd name="T8" fmla="*/ 250 w 307"/>
                                  <a:gd name="T9" fmla="*/ 378 h 455"/>
                                  <a:gd name="T10" fmla="*/ 199 w 307"/>
                                  <a:gd name="T11" fmla="*/ 408 h 455"/>
                                  <a:gd name="T12" fmla="*/ 61 w 307"/>
                                  <a:gd name="T13" fmla="*/ 231 h 455"/>
                                  <a:gd name="T14" fmla="*/ 238 w 307"/>
                                  <a:gd name="T15" fmla="*/ 49 h 455"/>
                                  <a:gd name="T16" fmla="*/ 270 w 307"/>
                                  <a:gd name="T17" fmla="*/ 49 h 455"/>
                                  <a:gd name="T18" fmla="*/ 286 w 307"/>
                                  <a:gd name="T19" fmla="*/ 23 h 455"/>
                                  <a:gd name="T20" fmla="*/ 244 w 307"/>
                                  <a:gd name="T21" fmla="*/ 0 h 455"/>
                                  <a:gd name="T22" fmla="*/ 231 w 307"/>
                                  <a:gd name="T23" fmla="*/ 0 h 455"/>
                                  <a:gd name="T24" fmla="*/ 0 w 307"/>
                                  <a:gd name="T25" fmla="*/ 232 h 455"/>
                                  <a:gd name="T26" fmla="*/ 198 w 307"/>
                                  <a:gd name="T27" fmla="*/ 455 h 455"/>
                                  <a:gd name="T28" fmla="*/ 307 w 307"/>
                                  <a:gd name="T29" fmla="*/ 405 h 4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07" h="455">
                                    <a:moveTo>
                                      <a:pt x="307" y="405"/>
                                    </a:moveTo>
                                    <a:cubicBezTo>
                                      <a:pt x="307" y="244"/>
                                      <a:pt x="307" y="244"/>
                                      <a:pt x="307" y="244"/>
                                    </a:cubicBezTo>
                                    <a:cubicBezTo>
                                      <a:pt x="307" y="234"/>
                                      <a:pt x="298" y="229"/>
                                      <a:pt x="279" y="229"/>
                                    </a:cubicBezTo>
                                    <a:cubicBezTo>
                                      <a:pt x="259" y="229"/>
                                      <a:pt x="250" y="234"/>
                                      <a:pt x="250" y="244"/>
                                    </a:cubicBezTo>
                                    <a:cubicBezTo>
                                      <a:pt x="250" y="378"/>
                                      <a:pt x="250" y="378"/>
                                      <a:pt x="250" y="378"/>
                                    </a:cubicBezTo>
                                    <a:cubicBezTo>
                                      <a:pt x="250" y="399"/>
                                      <a:pt x="241" y="408"/>
                                      <a:pt x="199" y="408"/>
                                    </a:cubicBezTo>
                                    <a:cubicBezTo>
                                      <a:pt x="114" y="408"/>
                                      <a:pt x="61" y="342"/>
                                      <a:pt x="61" y="231"/>
                                    </a:cubicBezTo>
                                    <a:cubicBezTo>
                                      <a:pt x="61" y="115"/>
                                      <a:pt x="126" y="49"/>
                                      <a:pt x="238" y="49"/>
                                    </a:cubicBezTo>
                                    <a:cubicBezTo>
                                      <a:pt x="270" y="49"/>
                                      <a:pt x="270" y="49"/>
                                      <a:pt x="270" y="49"/>
                                    </a:cubicBezTo>
                                    <a:cubicBezTo>
                                      <a:pt x="282" y="49"/>
                                      <a:pt x="286" y="39"/>
                                      <a:pt x="286" y="23"/>
                                    </a:cubicBezTo>
                                    <a:cubicBezTo>
                                      <a:pt x="286" y="4"/>
                                      <a:pt x="275" y="0"/>
                                      <a:pt x="244" y="0"/>
                                    </a:cubicBezTo>
                                    <a:cubicBezTo>
                                      <a:pt x="231" y="0"/>
                                      <a:pt x="231" y="0"/>
                                      <a:pt x="231" y="0"/>
                                    </a:cubicBezTo>
                                    <a:cubicBezTo>
                                      <a:pt x="101" y="0"/>
                                      <a:pt x="0" y="71"/>
                                      <a:pt x="0" y="232"/>
                                    </a:cubicBezTo>
                                    <a:cubicBezTo>
                                      <a:pt x="0" y="386"/>
                                      <a:pt x="88" y="455"/>
                                      <a:pt x="198" y="455"/>
                                    </a:cubicBezTo>
                                    <a:cubicBezTo>
                                      <a:pt x="286" y="455"/>
                                      <a:pt x="307" y="430"/>
                                      <a:pt x="307" y="405"/>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8" name="Oval 11"/>
                            <wps:cNvSpPr>
                              <a:spLocks noChangeArrowheads="1"/>
                            </wps:cNvSpPr>
                            <wps:spPr bwMode="gray">
                              <a:xfrm>
                                <a:off x="1067" y="1072"/>
                                <a:ext cx="122" cy="124"/>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9" name="Freeform 12"/>
                            <wps:cNvSpPr>
                              <a:spLocks/>
                            </wps:cNvSpPr>
                            <wps:spPr bwMode="gray">
                              <a:xfrm>
                                <a:off x="1610" y="2"/>
                                <a:ext cx="648" cy="649"/>
                              </a:xfrm>
                              <a:custGeom>
                                <a:avLst/>
                                <a:gdLst>
                                  <a:gd name="T0" fmla="*/ 0 w 648"/>
                                  <a:gd name="T1" fmla="*/ 649 h 649"/>
                                  <a:gd name="T2" fmla="*/ 2 w 648"/>
                                  <a:gd name="T3" fmla="*/ 649 h 649"/>
                                  <a:gd name="T4" fmla="*/ 648 w 648"/>
                                  <a:gd name="T5" fmla="*/ 0 h 649"/>
                                  <a:gd name="T6" fmla="*/ 423 w 648"/>
                                  <a:gd name="T7" fmla="*/ 0 h 649"/>
                                  <a:gd name="T8" fmla="*/ 0 w 648"/>
                                  <a:gd name="T9" fmla="*/ 649 h 649"/>
                                </a:gdLst>
                                <a:ahLst/>
                                <a:cxnLst>
                                  <a:cxn ang="0">
                                    <a:pos x="T0" y="T1"/>
                                  </a:cxn>
                                  <a:cxn ang="0">
                                    <a:pos x="T2" y="T3"/>
                                  </a:cxn>
                                  <a:cxn ang="0">
                                    <a:pos x="T4" y="T5"/>
                                  </a:cxn>
                                  <a:cxn ang="0">
                                    <a:pos x="T6" y="T7"/>
                                  </a:cxn>
                                  <a:cxn ang="0">
                                    <a:pos x="T8" y="T9"/>
                                  </a:cxn>
                                </a:cxnLst>
                                <a:rect l="0" t="0" r="r" b="b"/>
                                <a:pathLst>
                                  <a:path w="648" h="649">
                                    <a:moveTo>
                                      <a:pt x="0" y="649"/>
                                    </a:moveTo>
                                    <a:lnTo>
                                      <a:pt x="2" y="649"/>
                                    </a:lnTo>
                                    <a:lnTo>
                                      <a:pt x="648" y="0"/>
                                    </a:lnTo>
                                    <a:lnTo>
                                      <a:pt x="423" y="0"/>
                                    </a:lnTo>
                                    <a:lnTo>
                                      <a:pt x="0" y="64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0" name="Freeform 13"/>
                            <wps:cNvSpPr>
                              <a:spLocks/>
                            </wps:cNvSpPr>
                            <wps:spPr bwMode="gray">
                              <a:xfrm>
                                <a:off x="1610" y="2"/>
                                <a:ext cx="648" cy="649"/>
                              </a:xfrm>
                              <a:custGeom>
                                <a:avLst/>
                                <a:gdLst>
                                  <a:gd name="T0" fmla="*/ 0 w 648"/>
                                  <a:gd name="T1" fmla="*/ 649 h 649"/>
                                  <a:gd name="T2" fmla="*/ 2 w 648"/>
                                  <a:gd name="T3" fmla="*/ 649 h 649"/>
                                  <a:gd name="T4" fmla="*/ 648 w 648"/>
                                  <a:gd name="T5" fmla="*/ 0 h 649"/>
                                  <a:gd name="T6" fmla="*/ 423 w 648"/>
                                  <a:gd name="T7" fmla="*/ 0 h 649"/>
                                  <a:gd name="T8" fmla="*/ 0 w 648"/>
                                  <a:gd name="T9" fmla="*/ 649 h 649"/>
                                </a:gdLst>
                                <a:ahLst/>
                                <a:cxnLst>
                                  <a:cxn ang="0">
                                    <a:pos x="T0" y="T1"/>
                                  </a:cxn>
                                  <a:cxn ang="0">
                                    <a:pos x="T2" y="T3"/>
                                  </a:cxn>
                                  <a:cxn ang="0">
                                    <a:pos x="T4" y="T5"/>
                                  </a:cxn>
                                  <a:cxn ang="0">
                                    <a:pos x="T6" y="T7"/>
                                  </a:cxn>
                                  <a:cxn ang="0">
                                    <a:pos x="T8" y="T9"/>
                                  </a:cxn>
                                </a:cxnLst>
                                <a:rect l="0" t="0" r="r" b="b"/>
                                <a:pathLst>
                                  <a:path w="648" h="649">
                                    <a:moveTo>
                                      <a:pt x="0" y="649"/>
                                    </a:moveTo>
                                    <a:lnTo>
                                      <a:pt x="2" y="649"/>
                                    </a:lnTo>
                                    <a:lnTo>
                                      <a:pt x="648" y="0"/>
                                    </a:lnTo>
                                    <a:lnTo>
                                      <a:pt x="423" y="0"/>
                                    </a:lnTo>
                                    <a:lnTo>
                                      <a:pt x="0" y="649"/>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inline>
                </w:drawing>
              </mc:Choice>
              <mc:Fallback>
                <w:pict>
                  <v:group w14:anchorId="57F56AFF" id="Group 4" o:spid="_x0000_s1026" style="width:39.5pt;height:39.7pt;mso-position-horizontal-relative:char;mso-position-vertical-relative:line" coordorigin="-2" coordsize="2260,2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">
                    <o:lock v:ext="edit" aspectratio="t"/>
                    <v:rect id="AutoShape 3" o:spid="_x0000_s1027" style="position:absolute;width:2258;height:2266;visibility:visible;mso-wrap-style:square;v-text-anchor:top"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" filled="f" stroked="f">
                      <o:lock v:ext="edit" aspectratio="t" text="t"/>
                    </v:rect>
                    <v:shape id="Freeform 5" o:spid="_x0000_s1028" style="position:absolute;left:-2;top:2;width:2260;height:2262;visibility:visible;mso-wrap-style:square;v-text-anchor:top" coordsize="2260,2262"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" path="m2260,l1612,649r,l2035,,,,,2262r2260,l2260,r,xe" fillcolor="#e55a00" stroked="f">
                      <v:path arrowok="t" o:connecttype="custom" o:connectlocs="2260,0;1612,649;1612,649;2035,0;0,0;0,2262;2260,2262;2260,0;2260,0" o:connectangles="0,0,0,0,0,0,0,0,0"/>
                    </v:shape>
                    <v:shape id="Freeform 6" o:spid="_x0000_s1029" style="position:absolute;left:912;top:669;width:1167;height:922;visibility:visible;mso-wrap-style:square;v-text-anchor:top" coordsize="580,458"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" path="m411,213c570,37,570,37,570,37v6,-7,10,-12,10,-17c580,10,559,,545,,535,,526,8,519,16,344,210,344,210,344,210v-8,9,-10,14,-10,19c334,234,336,239,344,248,519,442,519,442,519,442v7,8,16,16,26,16c559,458,580,448,580,438v,-5,-4,-10,-10,-17c411,245,411,245,411,245v-8,-9,-12,-13,-12,-16c399,226,403,222,411,213m252,439v,10,9,15,29,15c300,454,309,449,309,439v,-420,,-420,,-420c309,9,300,4,281,4v-20,,-29,5,-29,15l252,439xm,439v,10,8,15,28,15c48,454,56,449,56,439v,-282,,-282,,-282c56,83,85,53,165,53v15,,15,,15,c192,53,196,43,196,27,196,8,185,4,154,4,64,4,,43,,152l,439xe" stroked="f">
                      <v:path arrowok="t" o:connecttype="custom" o:connectlocs="827,429;1147,74;1167,40;1097,0;1044,32;692,423;672,461;692,499;1044,890;1097,922;1167,882;1147,848;827,493;803,461;827,429;507,884;565,914;622,884;622,38;565,8;507,38;507,884;0,884;56,914;113,884;113,316;332,107;362,107;394,54;310,8;0,306;0,884" o:connectangles="0,0,0,0,0,0,0,0,0,0,0,0,0,0,0,0,0,0,0,0,0,0,0,0,0,0,0,0,0,0,0,0"/>
                      <o:lock v:ext="edit" verticies="t"/>
                    </v:shape>
                    <v:shape id="Freeform 7" o:spid="_x0000_s1030" style="position:absolute;left:169;top:677;width:618;height:916;visibility:visible;mso-wrap-style:square;v-text-anchor:top" coordsize="307,455"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" path="m307,405v,-161,,-161,,-161c307,234,298,229,279,229v-20,,-29,5,-29,15c250,378,250,378,250,378v,21,-9,30,-51,30c114,408,61,342,61,231,61,115,126,49,238,49v32,,32,,32,c282,49,286,39,286,23,286,4,275,,244,,231,,231,,231,,101,,,71,,232,,386,88,455,198,455v88,,109,-25,109,-50e" stroked="f">
                      <v:path arrowok="t" o:connecttype="custom" o:connectlocs="618,815;618,491;562,461;503,491;503,761;401,821;123,465;479,99;544,99;576,46;491,0;465,0;0,467;399,916;618,815" o:connectangles="0,0,0,0,0,0,0,0,0,0,0,0,0,0,0"/>
                    </v:shape>
                    <v:oval id="Oval 8" o:spid="_x0000_s1031" style="position:absolute;left:1067;top:1072;width:122;height:124;visibility:visible;mso-wrap-style:square;v-text-anchor:top"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" stroked="f"/>
                    <v:shape id="Freeform 9" o:spid="_x0000_s1032" style="position:absolute;left:912;top:669;width:1167;height:922;visibility:visible;mso-wrap-style:square;v-text-anchor:top" coordsize="580,458"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" path="m411,213c570,37,570,37,570,37v6,-7,10,-12,10,-17c580,10,559,,545,,535,,526,8,519,16,344,210,344,210,344,210v-8,9,-10,14,-10,19c334,234,336,239,344,248,519,442,519,442,519,442v7,8,16,16,26,16c559,458,580,448,580,438v,-5,-4,-10,-10,-17c411,245,411,245,411,245v-8,-9,-12,-13,-12,-16c399,226,403,222,411,213m252,439v,10,9,15,29,15c300,454,309,449,309,439v,-420,,-420,,-420c309,9,300,4,281,4v-20,,-29,5,-29,15l252,439xm,439v,10,8,15,28,15c48,454,56,449,56,439v,-282,,-282,,-282c56,83,85,53,165,53v15,,15,,15,c192,53,196,43,196,27,196,8,185,4,154,4,64,4,,43,,152l,439xe" stroked="f">
                      <v:path arrowok="t" o:connecttype="custom" o:connectlocs="827,429;1147,74;1167,40;1097,0;1044,32;692,423;672,461;692,499;1044,890;1097,922;1167,882;1147,848;827,493;803,461;827,429;507,884;565,914;622,884;622,38;565,8;507,38;507,884;0,884;56,914;113,884;113,316;332,107;362,107;394,54;310,8;0,306;0,884" o:connectangles="0,0,0,0,0,0,0,0,0,0,0,0,0,0,0,0,0,0,0,0,0,0,0,0,0,0,0,0,0,0,0,0"/>
                      <o:lock v:ext="edit" verticies="t"/>
                    </v:shape>
                    <v:shape id="Freeform 10" o:spid="_x0000_s1033" style="position:absolute;left:169;top:677;width:618;height:916;visibility:visible;mso-wrap-style:square;v-text-anchor:top" coordsize="307,455"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" path="m307,405v,-161,,-161,,-161c307,234,298,229,279,229v-20,,-29,5,-29,15c250,378,250,378,250,378v,21,-9,30,-51,30c114,408,61,342,61,231,61,115,126,49,238,49v32,,32,,32,c282,49,286,39,286,23,286,4,275,,244,,231,,231,,231,,101,,,71,,232,,386,88,455,198,455v88,,109,-25,109,-50e" stroked="f">
                      <v:path arrowok="t" o:connecttype="custom" o:connectlocs="618,815;618,491;562,461;503,491;503,761;401,821;123,465;479,99;544,99;576,46;491,0;465,0;0,467;399,916;618,815" o:connectangles="0,0,0,0,0,0,0,0,0,0,0,0,0,0,0"/>
                    </v:shape>
                    <v:oval id="Oval 11" o:spid="_x0000_s1034" style="position:absolute;left:1067;top:1072;width:122;height:124;visibility:visible;mso-wrap-style:square;v-text-anchor:top"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" stroked="f"/>
                    <v:shape id="Freeform 12" o:spid="_x0000_s1035" style="position:absolute;left:1610;top:2;width:648;height:649;visibility:visible;mso-wrap-style:square;v-text-anchor:top" coordsize="648,649"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" path="m,649r2,l648,,423,,,649xe" stroked="f">
                      <v:path arrowok="t" o:connecttype="custom" o:connectlocs="0,649;2,649;648,0;423,0;0,649" o:connectangles="0,0,0,0,0"/>
                    </v:shape>
                    <v:shape id="Freeform 13" o:spid="_x0000_s1036" style="position:absolute;left:1610;top:2;width:648;height:649;visibility:visible;mso-wrap-style:square;v-text-anchor:top" coordsize="648,649"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" path="m,649r2,l648,,423,,,649e" filled="f" stroked="f">
                      <v:path arrowok="t" o:connecttype="custom" o:connectlocs="0,649;2,649;648,0;423,0;0,649" o:connectangles="0,0,0,0,0"/>
                    </v:shape>
                    <w10:anchorlock/>
                  </v:group>
                </w:pict>
              </mc:Fallback>
            </mc:AlternateContent>
          </w:r>
        </w:p>
      </w:tc>
    </w:tr>
  </w:tbl>
  <w:p w14:paraId="77EAE2B0" w14:textId="77777777" w:rsidR="00997E8B" w:rsidRDefault="004C5DED">
    <w:pPr>
      <w:pStyle w:val="Header"/>
    </w:pPr>
    <w:r w:rsidRPr="00C32086">
      <w:rPr>
        <w:noProof/>
        <w:lang w:val="de-DE"/>
      </w:rPr>
      <mc:AlternateContent>
        <mc:Choice Requires="wpg">
          <w:drawing>
            <wp:anchor distT="0" distB="0" distL="114300" distR="114300" simplePos="0" relativeHeight="251668480" behindDoc="1" locked="1" layoutInCell="1" allowOverlap="1" wp14:anchorId="609BC191" wp14:editId="525DD375">
              <wp:simplePos x="0" y="0"/>
              <wp:positionH relativeFrom="page">
                <wp:posOffset>5040630</wp:posOffset>
              </wp:positionH>
              <wp:positionV relativeFrom="page">
                <wp:posOffset>504190</wp:posOffset>
              </wp:positionV>
              <wp:extent cx="1764000" cy="288000"/>
              <wp:effectExtent l="0" t="0" r="0" b="0"/>
              <wp:wrapNone/>
              <wp:docPr id="51" name="Stamp_Internal"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4000" cy="288000"/>
                        <a:chOff x="0" y="0"/>
                        <a:chExt cx="19800" cy="2880"/>
                      </a:xfrm>
                    </wpg:grpSpPr>
                    <wps:wsp>
                      <wps:cNvPr id="52" name="VctTopStpCtr_ID_8"/>
                      <wps:cNvCnPr>
                        <a:cxnSpLocks noChangeShapeType="1"/>
                      </wps:cNvCnPr>
                      <wps:spPr bwMode="gray">
                        <a:xfrm>
                          <a:off x="0" y="0"/>
                          <a:ext cx="198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53" name="VctBtmStpCtr_ID_9"/>
                      <wps:cNvCnPr>
                        <a:cxnSpLocks noChangeShapeType="1"/>
                      </wps:cNvCnPr>
                      <wps:spPr bwMode="gray">
                        <a:xfrm>
                          <a:off x="0" y="2880"/>
                          <a:ext cx="198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54" name="VctStamp_ID_5"/>
                      <wps:cNvSpPr>
                        <a:spLocks noChangeArrowheads="1"/>
                      </wps:cNvSpPr>
                      <wps:spPr bwMode="gray">
                        <a:xfrm>
                          <a:off x="0" y="0"/>
                          <a:ext cx="19800"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3EFCC63B" w14:textId="77777777" w:rsidR="004C5DED" w:rsidRPr="00997E8B" w:rsidRDefault="004C5DED" w:rsidP="00085451">
                            <w:pPr>
                              <w:pStyle w:val="GfKStamp"/>
                            </w:pPr>
                            <w:r w:rsidRPr="00997E8B">
                              <w:t>INTERNAL USE ONLY</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09BC191" id="Stamp_Internal" o:spid="_x0000_s1026" style="position:absolute;margin-left:396.9pt;margin-top:39.7pt;width:138.9pt;height:22.7pt;z-index:-251648000;visibility:hidden;mso-position-horizontal-relative:page;mso-position-vertical-relative:page;mso-width-relative:margin;mso-height-relative:margin" coordsize="1980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">
              <v:shapetype id="_x0000_t32" coordsize="21600,21600" o:spt="32" o:oned="t" path="m,l21600,21600e" filled="f">
                <v:path arrowok="t" fillok="f" o:connecttype="none"/>
                <o:lock v:ext="edit" shapetype="t"/>
              </v:shapetype>
              <v:shape id="VctTopStpCtr_ID_8" o:spid="_x0000_s1027" type="#_x0000_t32" style="position:absolute;width:198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" strokecolor="#3b4145 [3213]" strokeweight=".5pt"/>
              <v:shape id="VctBtmStpCtr_ID_9" o:spid="_x0000_s1028" type="#_x0000_t32" style="position:absolute;top:2880;width:198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" strokecolor="#3b4145 [3213]" strokeweight=".5pt"/>
              <v:rect id="VctStamp_ID_5" o:spid="_x0000_s1029" style="position:absolute;width:19800;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" filled="f" fillcolor="white [3212]" stroked="f" strokecolor="#3b4145 [3213]">
                <v:textbox inset="0,0,0,0">
                  <w:txbxContent>
                    <w:p w14:paraId="3EFCC63B" w14:textId="77777777" w:rsidR="004C5DED" w:rsidRPr="00997E8B" w:rsidRDefault="004C5DED" w:rsidP="00085451">
                      <w:pPr>
                        <w:pStyle w:val="GfKStamp"/>
                      </w:pPr>
                      <w:r w:rsidRPr="00997E8B">
                        <w:t>INTERNAL USE ONLY</w:t>
                      </w:r>
                    </w:p>
                  </w:txbxContent>
                </v:textbox>
              </v:rect>
              <w10:wrap anchorx="page" anchory="page"/>
              <w10:anchorlock/>
            </v:group>
          </w:pict>
        </mc:Fallback>
      </mc:AlternateContent>
    </w:r>
    <w:r w:rsidRPr="00C32086">
      <w:rPr>
        <w:noProof/>
        <w:lang w:val="de-DE"/>
      </w:rPr>
      <mc:AlternateContent>
        <mc:Choice Requires="wpg">
          <w:drawing>
            <wp:anchor distT="0" distB="0" distL="114300" distR="114300" simplePos="0" relativeHeight="251665408" behindDoc="1" locked="1" layoutInCell="1" allowOverlap="1" wp14:anchorId="74860C0A" wp14:editId="5588C1FC">
              <wp:simplePos x="0" y="0"/>
              <wp:positionH relativeFrom="page">
                <wp:posOffset>5472430</wp:posOffset>
              </wp:positionH>
              <wp:positionV relativeFrom="page">
                <wp:posOffset>504190</wp:posOffset>
              </wp:positionV>
              <wp:extent cx="1332000" cy="288000"/>
              <wp:effectExtent l="0" t="0" r="0" b="0"/>
              <wp:wrapNone/>
              <wp:docPr id="55" name="Stamp_Confidential"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000" cy="288000"/>
                        <a:chOff x="0" y="0"/>
                        <a:chExt cx="16560" cy="2880"/>
                      </a:xfrm>
                    </wpg:grpSpPr>
                    <wps:wsp>
                      <wps:cNvPr id="56" name="VctTopStpCtr_ID_8"/>
                      <wps:cNvCnPr>
                        <a:cxnSpLocks noChangeShapeType="1"/>
                      </wps:cNvCnPr>
                      <wps:spPr bwMode="gray">
                        <a:xfrm>
                          <a:off x="0" y="0"/>
                          <a:ext cx="1656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57" name="VctBtmStpCtr_ID_9"/>
                      <wps:cNvCnPr>
                        <a:cxnSpLocks noChangeShapeType="1"/>
                      </wps:cNvCnPr>
                      <wps:spPr bwMode="gray">
                        <a:xfrm>
                          <a:off x="0" y="2880"/>
                          <a:ext cx="1656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58" name="VctStamp_ID_5"/>
                      <wps:cNvSpPr>
                        <a:spLocks noChangeArrowheads="1"/>
                      </wps:cNvSpPr>
                      <wps:spPr bwMode="gray">
                        <a:xfrm>
                          <a:off x="0" y="0"/>
                          <a:ext cx="16560"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76DB727D" w14:textId="77777777" w:rsidR="004C5DED" w:rsidRPr="00997E8B" w:rsidRDefault="004C5DED" w:rsidP="00085451">
                            <w:pPr>
                              <w:pStyle w:val="GfKStamp"/>
                            </w:pPr>
                            <w:r w:rsidRPr="00997E8B">
                              <w:t>CONFIDENTIAL</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4860C0A" id="Stamp_Confidential" o:spid="_x0000_s1030" style="position:absolute;margin-left:430.9pt;margin-top:39.7pt;width:104.9pt;height:22.7pt;z-index:-251651072;visibility:hidden;mso-position-horizontal-relative:page;mso-position-vertical-relative:page;mso-width-relative:margin;mso-height-relative:margin" coordsize="1656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">
              <v:shape id="VctTopStpCtr_ID_8" o:spid="_x0000_s1031" type="#_x0000_t32" style="position:absolute;width:1656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" strokecolor="#3b4145 [3213]" strokeweight=".5pt"/>
              <v:shape id="VctBtmStpCtr_ID_9" o:spid="_x0000_s1032" type="#_x0000_t32" style="position:absolute;top:2880;width:1656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" strokecolor="#3b4145 [3213]" strokeweight=".5pt"/>
              <v:rect id="VctStamp_ID_5" o:spid="_x0000_s1033" style="position:absolute;width:16560;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" filled="f" fillcolor="white [3212]" stroked="f" strokecolor="#3b4145 [3213]">
                <v:textbox inset="0,0,0,0">
                  <w:txbxContent>
                    <w:p w14:paraId="76DB727D" w14:textId="77777777" w:rsidR="004C5DED" w:rsidRPr="00997E8B" w:rsidRDefault="004C5DED" w:rsidP="00085451">
                      <w:pPr>
                        <w:pStyle w:val="GfKStamp"/>
                      </w:pPr>
                      <w:r w:rsidRPr="00997E8B">
                        <w:t>CONFIDENTIAL</w:t>
                      </w:r>
                    </w:p>
                  </w:txbxContent>
                </v:textbox>
              </v:rect>
              <w10:wrap anchorx="page" anchory="page"/>
              <w10:anchorlock/>
            </v:group>
          </w:pict>
        </mc:Fallback>
      </mc:AlternateContent>
    </w:r>
    <w:r w:rsidRPr="00C32086">
      <w:rPr>
        <w:noProof/>
        <w:lang w:val="de-DE"/>
      </w:rPr>
      <mc:AlternateContent>
        <mc:Choice Requires="wpg">
          <w:drawing>
            <wp:anchor distT="0" distB="0" distL="114300" distR="114300" simplePos="0" relativeHeight="251666432" behindDoc="1" locked="1" layoutInCell="1" allowOverlap="1" wp14:anchorId="7A86BF2E" wp14:editId="1E61315D">
              <wp:simplePos x="0" y="0"/>
              <wp:positionH relativeFrom="page">
                <wp:posOffset>6084570</wp:posOffset>
              </wp:positionH>
              <wp:positionV relativeFrom="page">
                <wp:posOffset>504190</wp:posOffset>
              </wp:positionV>
              <wp:extent cx="720000" cy="288000"/>
              <wp:effectExtent l="0" t="0" r="0" b="0"/>
              <wp:wrapNone/>
              <wp:docPr id="59" name="Stamp_Public"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000" cy="288000"/>
                        <a:chOff x="7559" y="0"/>
                        <a:chExt cx="7200" cy="2880"/>
                      </a:xfrm>
                    </wpg:grpSpPr>
                    <wps:wsp>
                      <wps:cNvPr id="60" name="VctTopStpCtr_ID_8"/>
                      <wps:cNvCnPr>
                        <a:cxnSpLocks noChangeShapeType="1"/>
                      </wps:cNvCnPr>
                      <wps:spPr bwMode="gray">
                        <a:xfrm>
                          <a:off x="7559" y="0"/>
                          <a:ext cx="72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61" name="VctBtmStpCtr_ID_9"/>
                      <wps:cNvCnPr>
                        <a:cxnSpLocks noChangeShapeType="1"/>
                      </wps:cNvCnPr>
                      <wps:spPr bwMode="gray">
                        <a:xfrm>
                          <a:off x="7559" y="2880"/>
                          <a:ext cx="72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62" name="VctStamp_ID_5"/>
                      <wps:cNvSpPr>
                        <a:spLocks noChangeArrowheads="1"/>
                      </wps:cNvSpPr>
                      <wps:spPr bwMode="gray">
                        <a:xfrm>
                          <a:off x="7559" y="0"/>
                          <a:ext cx="7201"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0AED2E71" w14:textId="77777777" w:rsidR="004C5DED" w:rsidRPr="00997E8B" w:rsidRDefault="004C5DED" w:rsidP="00085451">
                            <w:pPr>
                              <w:pStyle w:val="GfKStamp"/>
                            </w:pPr>
                            <w:r w:rsidRPr="00997E8B">
                              <w:t>PUBLIC</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A86BF2E" id="Stamp_Public" o:spid="_x0000_s1034" style="position:absolute;margin-left:479.1pt;margin-top:39.7pt;width:56.7pt;height:22.7pt;z-index:-251650048;visibility:hidden;mso-position-horizontal-relative:page;mso-position-vertical-relative:page;mso-width-relative:margin;mso-height-relative:margin" coordorigin="7559" coordsize="720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">
              <v:shape id="VctTopStpCtr_ID_8" o:spid="_x0000_s1035" type="#_x0000_t32" style="position:absolute;left:7559;width:72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" strokecolor="#3b4145 [3213]" strokeweight=".5pt"/>
              <v:shape id="VctBtmStpCtr_ID_9" o:spid="_x0000_s1036" type="#_x0000_t32" style="position:absolute;left:7559;top:2880;width:72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" strokecolor="#3b4145 [3213]" strokeweight=".5pt"/>
              <v:rect id="VctStamp_ID_5" o:spid="_x0000_s1037" style="position:absolute;left:7559;width:7201;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" filled="f" fillcolor="white [3212]" stroked="f" strokecolor="#3b4145 [3213]">
                <v:textbox inset="0,0,0,0">
                  <w:txbxContent>
                    <w:p w14:paraId="0AED2E71" w14:textId="77777777" w:rsidR="004C5DED" w:rsidRPr="00997E8B" w:rsidRDefault="004C5DED" w:rsidP="00085451">
                      <w:pPr>
                        <w:pStyle w:val="GfKStamp"/>
                      </w:pPr>
                      <w:r w:rsidRPr="00997E8B">
                        <w:t>PUBLIC</w:t>
                      </w:r>
                    </w:p>
                  </w:txbxContent>
                </v:textbox>
              </v:rect>
              <w10:wrap anchorx="page" anchory="page"/>
              <w10:anchorlock/>
            </v:group>
          </w:pict>
        </mc:Fallback>
      </mc:AlternateContent>
    </w:r>
    <w:r w:rsidRPr="00C32086">
      <w:rPr>
        <w:noProof/>
        <w:lang w:val="de-DE"/>
      </w:rPr>
      <mc:AlternateContent>
        <mc:Choice Requires="wpg">
          <w:drawing>
            <wp:anchor distT="0" distB="0" distL="114300" distR="114300" simplePos="0" relativeHeight="251667456" behindDoc="1" locked="1" layoutInCell="1" allowOverlap="1" wp14:anchorId="11AF74C2" wp14:editId="131F0441">
              <wp:simplePos x="0" y="0"/>
              <wp:positionH relativeFrom="page">
                <wp:posOffset>4824730</wp:posOffset>
              </wp:positionH>
              <wp:positionV relativeFrom="page">
                <wp:posOffset>504190</wp:posOffset>
              </wp:positionV>
              <wp:extent cx="1980000" cy="288000"/>
              <wp:effectExtent l="0" t="0" r="0" b="0"/>
              <wp:wrapNone/>
              <wp:docPr id="63" name="Stamp_HighConfidential"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0000" cy="288000"/>
                        <a:chOff x="0" y="0"/>
                        <a:chExt cx="21600" cy="2880"/>
                      </a:xfrm>
                    </wpg:grpSpPr>
                    <wps:wsp>
                      <wps:cNvPr id="64" name="VctTopStpCtr_ID_8"/>
                      <wps:cNvCnPr>
                        <a:cxnSpLocks noChangeShapeType="1"/>
                      </wps:cNvCnPr>
                      <wps:spPr bwMode="gray">
                        <a:xfrm>
                          <a:off x="0" y="0"/>
                          <a:ext cx="216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65" name="VctBtmStpCtr_ID_9"/>
                      <wps:cNvCnPr>
                        <a:cxnSpLocks noChangeShapeType="1"/>
                      </wps:cNvCnPr>
                      <wps:spPr bwMode="gray">
                        <a:xfrm>
                          <a:off x="0" y="2880"/>
                          <a:ext cx="216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66" name="VctStamp_ID_5"/>
                      <wps:cNvSpPr>
                        <a:spLocks noChangeArrowheads="1"/>
                      </wps:cNvSpPr>
                      <wps:spPr bwMode="gray">
                        <a:xfrm>
                          <a:off x="0" y="0"/>
                          <a:ext cx="21600"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5B486E6A" w14:textId="77777777" w:rsidR="004C5DED" w:rsidRPr="00997E8B" w:rsidRDefault="004C5DED" w:rsidP="00085451">
                            <w:pPr>
                              <w:pStyle w:val="GfKStamp"/>
                            </w:pPr>
                            <w:r w:rsidRPr="00997E8B">
                              <w:t>HIGHLY CONFIDENTIAL</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1AF74C2" id="Stamp_HighConfidential" o:spid="_x0000_s1038" style="position:absolute;margin-left:379.9pt;margin-top:39.7pt;width:155.9pt;height:22.7pt;z-index:-251649024;visibility:hidden;mso-position-horizontal-relative:page;mso-position-vertical-relative:page;mso-width-relative:margin;mso-height-relative:margin" coordsize="2160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">
              <v:shape id="VctTopStpCtr_ID_8" o:spid="_x0000_s1039" type="#_x0000_t32" style="position:absolute;width:216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" strokecolor="#3b4145 [3213]" strokeweight=".5pt"/>
              <v:shape id="VctBtmStpCtr_ID_9" o:spid="_x0000_s1040" type="#_x0000_t32" style="position:absolute;top:2880;width:216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" strokecolor="#3b4145 [3213]" strokeweight=".5pt"/>
              <v:rect id="VctStamp_ID_5" o:spid="_x0000_s1041" style="position:absolute;width:21600;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" filled="f" fillcolor="white [3212]" stroked="f" strokecolor="#3b4145 [3213]">
                <v:textbox inset="0,0,0,0">
                  <w:txbxContent>
                    <w:p w14:paraId="5B486E6A" w14:textId="77777777" w:rsidR="004C5DED" w:rsidRPr="00997E8B" w:rsidRDefault="004C5DED" w:rsidP="00085451">
                      <w:pPr>
                        <w:pStyle w:val="GfKStamp"/>
                      </w:pPr>
                      <w:r w:rsidRPr="00997E8B">
                        <w:t>HIGHLY CONFIDENTIAL</w:t>
                      </w:r>
                    </w:p>
                  </w:txbxContent>
                </v:textbox>
              </v:rect>
              <w10:wrap anchorx="page" anchory="page"/>
              <w10:anchorlock/>
            </v:group>
          </w:pict>
        </mc:Fallback>
      </mc:AlternateContent>
    </w:r>
    <w:r w:rsidRPr="00C32086">
      <w:rPr>
        <w:noProof/>
        <w:lang w:val="de-DE"/>
      </w:rPr>
      <mc:AlternateContent>
        <mc:Choice Requires="wpg">
          <w:drawing>
            <wp:anchor distT="0" distB="0" distL="114300" distR="114300" simplePos="0" relativeHeight="251669504" behindDoc="1" locked="1" layoutInCell="1" allowOverlap="1" wp14:anchorId="27F2F9EC" wp14:editId="2F6A9113">
              <wp:simplePos x="0" y="0"/>
              <wp:positionH relativeFrom="page">
                <wp:posOffset>6156960</wp:posOffset>
              </wp:positionH>
              <wp:positionV relativeFrom="page">
                <wp:posOffset>504190</wp:posOffset>
              </wp:positionV>
              <wp:extent cx="648000" cy="288000"/>
              <wp:effectExtent l="0" t="0" r="0" b="0"/>
              <wp:wrapNone/>
              <wp:docPr id="67" name="Stamp_Draft"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00" cy="288000"/>
                        <a:chOff x="0" y="0"/>
                        <a:chExt cx="6480" cy="2880"/>
                      </a:xfrm>
                    </wpg:grpSpPr>
                    <wps:wsp>
                      <wps:cNvPr id="68" name="VctTopStpCtr_ID_8"/>
                      <wps:cNvCnPr>
                        <a:cxnSpLocks noChangeShapeType="1"/>
                      </wps:cNvCnPr>
                      <wps:spPr bwMode="gray">
                        <a:xfrm>
                          <a:off x="0" y="0"/>
                          <a:ext cx="648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69" name="VctBtmStpCtr_ID_9"/>
                      <wps:cNvCnPr>
                        <a:cxnSpLocks noChangeShapeType="1"/>
                      </wps:cNvCnPr>
                      <wps:spPr bwMode="gray">
                        <a:xfrm>
                          <a:off x="0" y="2880"/>
                          <a:ext cx="648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70" name="VctStamp_ID_5"/>
                      <wps:cNvSpPr>
                        <a:spLocks noChangeArrowheads="1"/>
                      </wps:cNvSpPr>
                      <wps:spPr bwMode="gray">
                        <a:xfrm>
                          <a:off x="0" y="0"/>
                          <a:ext cx="6480"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6FC8EF07" w14:textId="77777777" w:rsidR="004C5DED" w:rsidRPr="00997E8B" w:rsidRDefault="004C5DED" w:rsidP="00085451">
                            <w:pPr>
                              <w:pStyle w:val="GfKStamp"/>
                            </w:pPr>
                            <w:r w:rsidRPr="00997E8B">
                              <w:t>DRAFT</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7F2F9EC" id="Stamp_Draft" o:spid="_x0000_s1042" style="position:absolute;margin-left:484.8pt;margin-top:39.7pt;width:51pt;height:22.7pt;z-index:-251646976;visibility:hidden;mso-position-horizontal-relative:page;mso-position-vertical-relative:page;mso-width-relative:margin;mso-height-relative:margin" coordsize="648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">
              <v:shape id="VctTopStpCtr_ID_8" o:spid="_x0000_s1043" type="#_x0000_t32" style="position:absolute;width:648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" strokecolor="#3b4145 [3213]" strokeweight=".5pt"/>
              <v:shape id="VctBtmStpCtr_ID_9" o:spid="_x0000_s1044" type="#_x0000_t32" style="position:absolute;top:2880;width:648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" strokecolor="#3b4145 [3213]" strokeweight=".5pt"/>
              <v:rect id="VctStamp_ID_5" o:spid="_x0000_s1045" style="position:absolute;width:6480;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" filled="f" fillcolor="white [3212]" stroked="f" strokecolor="#3b4145 [3213]">
                <v:textbox inset="0,0,0,0">
                  <w:txbxContent>
                    <w:p w14:paraId="6FC8EF07" w14:textId="77777777" w:rsidR="004C5DED" w:rsidRPr="00997E8B" w:rsidRDefault="004C5DED" w:rsidP="00085451">
                      <w:pPr>
                        <w:pStyle w:val="GfKStamp"/>
                      </w:pPr>
                      <w:r w:rsidRPr="00997E8B">
                        <w:t>DRAFT</w:t>
                      </w:r>
                    </w:p>
                  </w:txbxContent>
                </v:textbox>
              </v:rect>
              <w10:wrap anchorx="page" anchory="page"/>
              <w10:anchorlock/>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5"/>
    </w:tblGrid>
    <w:tr w:rsidR="00997E8B" w14:paraId="349B05E7" w14:textId="77777777" w:rsidTr="004C5DED">
      <w:trPr>
        <w:cantSplit/>
      </w:trPr>
      <w:tc>
        <w:tcPr>
          <w:tcW w:w="4535" w:type="dxa"/>
        </w:tcPr>
        <w:p w14:paraId="26480957" w14:textId="77777777" w:rsidR="00997E8B" w:rsidRDefault="00997E8B">
          <w:pPr>
            <w:pStyle w:val="Header"/>
          </w:pPr>
          <w:r w:rsidRPr="005F4317">
            <w:rPr>
              <w:noProof/>
            </w:rPr>
            <mc:AlternateContent>
              <mc:Choice Requires="wpg">
                <w:drawing>
                  <wp:inline distT="0" distB="0" distL="0" distR="0" wp14:anchorId="264C648A" wp14:editId="5BB9C56B">
                    <wp:extent cx="1181600" cy="504000"/>
                    <wp:effectExtent l="0" t="0" r="0" b="0"/>
                    <wp:docPr id="14" name="logo">
                      <a:extLst xmlns:a="http://schemas.openxmlformats.org/drawingml/2006/main">
                        <a:ext uri="{FF2B5EF4-FFF2-40B4-BE49-F238E27FC236}">
                          <a16:creationId xmlns:a16="http://schemas.microsoft.com/office/drawing/2014/main" id="{18C26D95-70F8-8A4D-9F18-DCCB92522AF8}"/>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gray">
                            <a:xfrm>
                              <a:off x="0" y="0"/>
                              <a:ext cx="1181600" cy="504000"/>
                              <a:chOff x="-477" y="0"/>
                              <a:chExt cx="1268888" cy="540000"/>
                            </a:xfrm>
                          </wpg:grpSpPr>
                          <wps:wsp>
                            <wps:cNvPr id="2" name="Freeform 6">
                              <a:extLst>
                                <a:ext uri="{FF2B5EF4-FFF2-40B4-BE49-F238E27FC236}">
                                  <a16:creationId xmlns:a16="http://schemas.microsoft.com/office/drawing/2014/main" id="{08737AD0-E375-E445-97E6-CD2E2DF60620}"/>
                                </a:ext>
                              </a:extLst>
                            </wps:cNvPr>
                            <wps:cNvSpPr>
                              <a:spLocks noEditPoints="1"/>
                            </wps:cNvSpPr>
                            <wps:spPr bwMode="gray">
                              <a:xfrm>
                                <a:off x="647699" y="63810"/>
                                <a:ext cx="620712" cy="431800"/>
                              </a:xfrm>
                              <a:custGeom>
                                <a:avLst/>
                                <a:gdLst>
                                  <a:gd name="T0" fmla="*/ 19 w 1809"/>
                                  <a:gd name="T1" fmla="*/ 97 h 1253"/>
                                  <a:gd name="T2" fmla="*/ 165 w 1809"/>
                                  <a:gd name="T3" fmla="*/ 41 h 1253"/>
                                  <a:gd name="T4" fmla="*/ 211 w 1809"/>
                                  <a:gd name="T5" fmla="*/ 224 h 1253"/>
                                  <a:gd name="T6" fmla="*/ 248 w 1809"/>
                                  <a:gd name="T7" fmla="*/ 155 h 1253"/>
                                  <a:gd name="T8" fmla="*/ 931 w 1809"/>
                                  <a:gd name="T9" fmla="*/ 995 h 1253"/>
                                  <a:gd name="T10" fmla="*/ 858 w 1809"/>
                                  <a:gd name="T11" fmla="*/ 1115 h 1253"/>
                                  <a:gd name="T12" fmla="*/ 749 w 1809"/>
                                  <a:gd name="T13" fmla="*/ 1117 h 1253"/>
                                  <a:gd name="T14" fmla="*/ 681 w 1809"/>
                                  <a:gd name="T15" fmla="*/ 1055 h 1253"/>
                                  <a:gd name="T16" fmla="*/ 800 w 1809"/>
                                  <a:gd name="T17" fmla="*/ 1054 h 1253"/>
                                  <a:gd name="T18" fmla="*/ 884 w 1809"/>
                                  <a:gd name="T19" fmla="*/ 1181 h 1253"/>
                                  <a:gd name="T20" fmla="*/ 118 w 1809"/>
                                  <a:gd name="T21" fmla="*/ 1086 h 1253"/>
                                  <a:gd name="T22" fmla="*/ 147 w 1809"/>
                                  <a:gd name="T23" fmla="*/ 1026 h 1253"/>
                                  <a:gd name="T24" fmla="*/ 102 w 1809"/>
                                  <a:gd name="T25" fmla="*/ 1026 h 1253"/>
                                  <a:gd name="T26" fmla="*/ 639 w 1809"/>
                                  <a:gd name="T27" fmla="*/ 84 h 1253"/>
                                  <a:gd name="T28" fmla="*/ 763 w 1809"/>
                                  <a:gd name="T29" fmla="*/ 145 h 1253"/>
                                  <a:gd name="T30" fmla="*/ 863 w 1809"/>
                                  <a:gd name="T31" fmla="*/ 221 h 1253"/>
                                  <a:gd name="T32" fmla="*/ 834 w 1809"/>
                                  <a:gd name="T33" fmla="*/ 208 h 1253"/>
                                  <a:gd name="T34" fmla="*/ 719 w 1809"/>
                                  <a:gd name="T35" fmla="*/ 182 h 1253"/>
                                  <a:gd name="T36" fmla="*/ 507 w 1809"/>
                                  <a:gd name="T37" fmla="*/ 711 h 1253"/>
                                  <a:gd name="T38" fmla="*/ 614 w 1809"/>
                                  <a:gd name="T39" fmla="*/ 706 h 1253"/>
                                  <a:gd name="T40" fmla="*/ 736 w 1809"/>
                                  <a:gd name="T41" fmla="*/ 730 h 1253"/>
                                  <a:gd name="T42" fmla="*/ 607 w 1809"/>
                                  <a:gd name="T43" fmla="*/ 539 h 1253"/>
                                  <a:gd name="T44" fmla="*/ 1505 w 1809"/>
                                  <a:gd name="T45" fmla="*/ 1136 h 1253"/>
                                  <a:gd name="T46" fmla="*/ 1613 w 1809"/>
                                  <a:gd name="T47" fmla="*/ 1002 h 1253"/>
                                  <a:gd name="T48" fmla="*/ 1472 w 1809"/>
                                  <a:gd name="T49" fmla="*/ 1164 h 1253"/>
                                  <a:gd name="T50" fmla="*/ 1525 w 1809"/>
                                  <a:gd name="T51" fmla="*/ 1142 h 1253"/>
                                  <a:gd name="T52" fmla="*/ 1556 w 1809"/>
                                  <a:gd name="T53" fmla="*/ 1172 h 1253"/>
                                  <a:gd name="T54" fmla="*/ 1387 w 1809"/>
                                  <a:gd name="T55" fmla="*/ 910 h 1253"/>
                                  <a:gd name="T56" fmla="*/ 1261 w 1809"/>
                                  <a:gd name="T57" fmla="*/ 1157 h 1253"/>
                                  <a:gd name="T58" fmla="*/ 1413 w 1809"/>
                                  <a:gd name="T59" fmla="*/ 934 h 1253"/>
                                  <a:gd name="T60" fmla="*/ 1378 w 1809"/>
                                  <a:gd name="T61" fmla="*/ 1052 h 1253"/>
                                  <a:gd name="T62" fmla="*/ 488 w 1809"/>
                                  <a:gd name="T63" fmla="*/ 85 h 1253"/>
                                  <a:gd name="T64" fmla="*/ 509 w 1809"/>
                                  <a:gd name="T65" fmla="*/ 112 h 1253"/>
                                  <a:gd name="T66" fmla="*/ 548 w 1809"/>
                                  <a:gd name="T67" fmla="*/ 1187 h 1253"/>
                                  <a:gd name="T68" fmla="*/ 472 w 1809"/>
                                  <a:gd name="T69" fmla="*/ 1122 h 1253"/>
                                  <a:gd name="T70" fmla="*/ 558 w 1809"/>
                                  <a:gd name="T71" fmla="*/ 1157 h 1253"/>
                                  <a:gd name="T72" fmla="*/ 287 w 1809"/>
                                  <a:gd name="T73" fmla="*/ 654 h 1253"/>
                                  <a:gd name="T74" fmla="*/ 416 w 1809"/>
                                  <a:gd name="T75" fmla="*/ 684 h 1253"/>
                                  <a:gd name="T76" fmla="*/ 1106 w 1809"/>
                                  <a:gd name="T77" fmla="*/ 147 h 1253"/>
                                  <a:gd name="T78" fmla="*/ 1229 w 1809"/>
                                  <a:gd name="T79" fmla="*/ 258 h 1253"/>
                                  <a:gd name="T80" fmla="*/ 1106 w 1809"/>
                                  <a:gd name="T81" fmla="*/ 96 h 1253"/>
                                  <a:gd name="T82" fmla="*/ 1219 w 1809"/>
                                  <a:gd name="T83" fmla="*/ 1077 h 1253"/>
                                  <a:gd name="T84" fmla="*/ 1214 w 1809"/>
                                  <a:gd name="T85" fmla="*/ 1157 h 1253"/>
                                  <a:gd name="T86" fmla="*/ 1150 w 1809"/>
                                  <a:gd name="T87" fmla="*/ 1092 h 1253"/>
                                  <a:gd name="T88" fmla="*/ 1139 w 1809"/>
                                  <a:gd name="T89" fmla="*/ 1070 h 1253"/>
                                  <a:gd name="T90" fmla="*/ 1659 w 1809"/>
                                  <a:gd name="T91" fmla="*/ 1031 h 1253"/>
                                  <a:gd name="T92" fmla="*/ 1714 w 1809"/>
                                  <a:gd name="T93" fmla="*/ 1155 h 1253"/>
                                  <a:gd name="T94" fmla="*/ 1760 w 1809"/>
                                  <a:gd name="T95" fmla="*/ 1030 h 1253"/>
                                  <a:gd name="T96" fmla="*/ 111 w 1809"/>
                                  <a:gd name="T97" fmla="*/ 569 h 1253"/>
                                  <a:gd name="T98" fmla="*/ 109 w 1809"/>
                                  <a:gd name="T99" fmla="*/ 460 h 1253"/>
                                  <a:gd name="T100" fmla="*/ 32 w 1809"/>
                                  <a:gd name="T101" fmla="*/ 704 h 1253"/>
                                  <a:gd name="T102" fmla="*/ 310 w 1809"/>
                                  <a:gd name="T103" fmla="*/ 1058 h 1253"/>
                                  <a:gd name="T104" fmla="*/ 431 w 1809"/>
                                  <a:gd name="T105" fmla="*/ 1044 h 1253"/>
                                  <a:gd name="T106" fmla="*/ 278 w 1809"/>
                                  <a:gd name="T107" fmla="*/ 1165 h 1253"/>
                                  <a:gd name="T108" fmla="*/ 261 w 1809"/>
                                  <a:gd name="T109" fmla="*/ 540 h 1253"/>
                                  <a:gd name="T110" fmla="*/ 150 w 1809"/>
                                  <a:gd name="T111" fmla="*/ 635 h 1253"/>
                                  <a:gd name="T112" fmla="*/ 994 w 1809"/>
                                  <a:gd name="T113" fmla="*/ 1185 h 1253"/>
                                  <a:gd name="T114" fmla="*/ 331 w 1809"/>
                                  <a:gd name="T115" fmla="*/ 176 h 1253"/>
                                  <a:gd name="T116" fmla="*/ 333 w 1809"/>
                                  <a:gd name="T117" fmla="*/ 109 h 1253"/>
                                  <a:gd name="T118" fmla="*/ 946 w 1809"/>
                                  <a:gd name="T119" fmla="*/ 234 h 1253"/>
                                  <a:gd name="T120" fmla="*/ 1022 w 1809"/>
                                  <a:gd name="T121" fmla="*/ 113 h 1253"/>
                                  <a:gd name="T122" fmla="*/ 949 w 1809"/>
                                  <a:gd name="T123" fmla="*/ 65 h 12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809" h="1253">
                                    <a:moveTo>
                                      <a:pt x="248" y="198"/>
                                    </a:moveTo>
                                    <a:cubicBezTo>
                                      <a:pt x="248" y="211"/>
                                      <a:pt x="248" y="224"/>
                                      <a:pt x="249" y="237"/>
                                    </a:cubicBezTo>
                                    <a:cubicBezTo>
                                      <a:pt x="249" y="245"/>
                                      <a:pt x="246" y="249"/>
                                      <a:pt x="240" y="253"/>
                                    </a:cubicBezTo>
                                    <a:cubicBezTo>
                                      <a:pt x="231" y="260"/>
                                      <a:pt x="220" y="264"/>
                                      <a:pt x="209" y="268"/>
                                    </a:cubicBezTo>
                                    <a:cubicBezTo>
                                      <a:pt x="179" y="279"/>
                                      <a:pt x="148" y="280"/>
                                      <a:pt x="118" y="275"/>
                                    </a:cubicBezTo>
                                    <a:cubicBezTo>
                                      <a:pt x="86" y="269"/>
                                      <a:pt x="58" y="252"/>
                                      <a:pt x="39" y="224"/>
                                    </a:cubicBezTo>
                                    <a:cubicBezTo>
                                      <a:pt x="24" y="203"/>
                                      <a:pt x="18" y="180"/>
                                      <a:pt x="15" y="155"/>
                                    </a:cubicBezTo>
                                    <a:cubicBezTo>
                                      <a:pt x="11" y="135"/>
                                      <a:pt x="15" y="115"/>
                                      <a:pt x="19" y="97"/>
                                    </a:cubicBezTo>
                                    <a:cubicBezTo>
                                      <a:pt x="26" y="68"/>
                                      <a:pt x="42" y="44"/>
                                      <a:pt x="68" y="27"/>
                                    </a:cubicBezTo>
                                    <a:cubicBezTo>
                                      <a:pt x="87" y="14"/>
                                      <a:pt x="109" y="6"/>
                                      <a:pt x="133" y="5"/>
                                    </a:cubicBezTo>
                                    <a:cubicBezTo>
                                      <a:pt x="149" y="4"/>
                                      <a:pt x="165" y="5"/>
                                      <a:pt x="181" y="6"/>
                                    </a:cubicBezTo>
                                    <a:cubicBezTo>
                                      <a:pt x="204" y="8"/>
                                      <a:pt x="225" y="20"/>
                                      <a:pt x="243" y="35"/>
                                    </a:cubicBezTo>
                                    <a:cubicBezTo>
                                      <a:pt x="246" y="37"/>
                                      <a:pt x="246" y="40"/>
                                      <a:pt x="244" y="43"/>
                                    </a:cubicBezTo>
                                    <a:cubicBezTo>
                                      <a:pt x="242" y="47"/>
                                      <a:pt x="239" y="52"/>
                                      <a:pt x="236" y="55"/>
                                    </a:cubicBezTo>
                                    <a:cubicBezTo>
                                      <a:pt x="226" y="65"/>
                                      <a:pt x="224" y="65"/>
                                      <a:pt x="206" y="54"/>
                                    </a:cubicBezTo>
                                    <a:cubicBezTo>
                                      <a:pt x="193" y="46"/>
                                      <a:pt x="180" y="40"/>
                                      <a:pt x="165" y="41"/>
                                    </a:cubicBezTo>
                                    <a:cubicBezTo>
                                      <a:pt x="151" y="41"/>
                                      <a:pt x="137" y="39"/>
                                      <a:pt x="124" y="42"/>
                                    </a:cubicBezTo>
                                    <a:cubicBezTo>
                                      <a:pt x="104" y="46"/>
                                      <a:pt x="87" y="57"/>
                                      <a:pt x="75" y="74"/>
                                    </a:cubicBezTo>
                                    <a:cubicBezTo>
                                      <a:pt x="56" y="99"/>
                                      <a:pt x="51" y="129"/>
                                      <a:pt x="55" y="159"/>
                                    </a:cubicBezTo>
                                    <a:cubicBezTo>
                                      <a:pt x="60" y="189"/>
                                      <a:pt x="73" y="214"/>
                                      <a:pt x="98" y="230"/>
                                    </a:cubicBezTo>
                                    <a:cubicBezTo>
                                      <a:pt x="109" y="237"/>
                                      <a:pt x="121" y="242"/>
                                      <a:pt x="135" y="241"/>
                                    </a:cubicBezTo>
                                    <a:cubicBezTo>
                                      <a:pt x="146" y="241"/>
                                      <a:pt x="158" y="241"/>
                                      <a:pt x="169" y="241"/>
                                    </a:cubicBezTo>
                                    <a:cubicBezTo>
                                      <a:pt x="182" y="242"/>
                                      <a:pt x="193" y="235"/>
                                      <a:pt x="205" y="232"/>
                                    </a:cubicBezTo>
                                    <a:cubicBezTo>
                                      <a:pt x="210" y="231"/>
                                      <a:pt x="211" y="227"/>
                                      <a:pt x="211" y="224"/>
                                    </a:cubicBezTo>
                                    <a:cubicBezTo>
                                      <a:pt x="211" y="210"/>
                                      <a:pt x="211" y="196"/>
                                      <a:pt x="211" y="183"/>
                                    </a:cubicBezTo>
                                    <a:cubicBezTo>
                                      <a:pt x="211" y="177"/>
                                      <a:pt x="207" y="175"/>
                                      <a:pt x="202" y="175"/>
                                    </a:cubicBezTo>
                                    <a:cubicBezTo>
                                      <a:pt x="193" y="175"/>
                                      <a:pt x="184" y="175"/>
                                      <a:pt x="175" y="175"/>
                                    </a:cubicBezTo>
                                    <a:cubicBezTo>
                                      <a:pt x="171" y="175"/>
                                      <a:pt x="168" y="174"/>
                                      <a:pt x="166" y="171"/>
                                    </a:cubicBezTo>
                                    <a:cubicBezTo>
                                      <a:pt x="163" y="163"/>
                                      <a:pt x="164" y="154"/>
                                      <a:pt x="166" y="146"/>
                                    </a:cubicBezTo>
                                    <a:cubicBezTo>
                                      <a:pt x="167" y="142"/>
                                      <a:pt x="171" y="142"/>
                                      <a:pt x="175" y="142"/>
                                    </a:cubicBezTo>
                                    <a:cubicBezTo>
                                      <a:pt x="196" y="142"/>
                                      <a:pt x="217" y="142"/>
                                      <a:pt x="238" y="142"/>
                                    </a:cubicBezTo>
                                    <a:cubicBezTo>
                                      <a:pt x="247" y="142"/>
                                      <a:pt x="248" y="148"/>
                                      <a:pt x="248" y="155"/>
                                    </a:cubicBezTo>
                                    <a:cubicBezTo>
                                      <a:pt x="249" y="169"/>
                                      <a:pt x="248" y="183"/>
                                      <a:pt x="248" y="198"/>
                                    </a:cubicBezTo>
                                    <a:close/>
                                    <a:moveTo>
                                      <a:pt x="884" y="1181"/>
                                    </a:moveTo>
                                    <a:cubicBezTo>
                                      <a:pt x="889" y="1167"/>
                                      <a:pt x="894" y="1152"/>
                                      <a:pt x="898" y="1137"/>
                                    </a:cubicBezTo>
                                    <a:cubicBezTo>
                                      <a:pt x="901" y="1127"/>
                                      <a:pt x="905" y="1116"/>
                                      <a:pt x="908" y="1106"/>
                                    </a:cubicBezTo>
                                    <a:cubicBezTo>
                                      <a:pt x="911" y="1098"/>
                                      <a:pt x="912" y="1089"/>
                                      <a:pt x="916" y="1081"/>
                                    </a:cubicBezTo>
                                    <a:cubicBezTo>
                                      <a:pt x="921" y="1072"/>
                                      <a:pt x="923" y="1060"/>
                                      <a:pt x="927" y="1050"/>
                                    </a:cubicBezTo>
                                    <a:cubicBezTo>
                                      <a:pt x="932" y="1037"/>
                                      <a:pt x="934" y="1023"/>
                                      <a:pt x="940" y="1010"/>
                                    </a:cubicBezTo>
                                    <a:cubicBezTo>
                                      <a:pt x="945" y="1001"/>
                                      <a:pt x="941" y="995"/>
                                      <a:pt x="931" y="995"/>
                                    </a:cubicBezTo>
                                    <a:cubicBezTo>
                                      <a:pt x="927" y="995"/>
                                      <a:pt x="922" y="995"/>
                                      <a:pt x="918" y="995"/>
                                    </a:cubicBezTo>
                                    <a:cubicBezTo>
                                      <a:pt x="913" y="995"/>
                                      <a:pt x="908" y="997"/>
                                      <a:pt x="907" y="1001"/>
                                    </a:cubicBezTo>
                                    <a:cubicBezTo>
                                      <a:pt x="904" y="1008"/>
                                      <a:pt x="900" y="1015"/>
                                      <a:pt x="899" y="1023"/>
                                    </a:cubicBezTo>
                                    <a:cubicBezTo>
                                      <a:pt x="897" y="1034"/>
                                      <a:pt x="893" y="1045"/>
                                      <a:pt x="889" y="1055"/>
                                    </a:cubicBezTo>
                                    <a:cubicBezTo>
                                      <a:pt x="887" y="1064"/>
                                      <a:pt x="885" y="1072"/>
                                      <a:pt x="882" y="1080"/>
                                    </a:cubicBezTo>
                                    <a:cubicBezTo>
                                      <a:pt x="878" y="1091"/>
                                      <a:pt x="874" y="1103"/>
                                      <a:pt x="871" y="1115"/>
                                    </a:cubicBezTo>
                                    <a:cubicBezTo>
                                      <a:pt x="870" y="1118"/>
                                      <a:pt x="871" y="1124"/>
                                      <a:pt x="866" y="1124"/>
                                    </a:cubicBezTo>
                                    <a:cubicBezTo>
                                      <a:pt x="861" y="1125"/>
                                      <a:pt x="859" y="1120"/>
                                      <a:pt x="858" y="1115"/>
                                    </a:cubicBezTo>
                                    <a:cubicBezTo>
                                      <a:pt x="856" y="1110"/>
                                      <a:pt x="856" y="1104"/>
                                      <a:pt x="854" y="1099"/>
                                    </a:cubicBezTo>
                                    <a:cubicBezTo>
                                      <a:pt x="848" y="1080"/>
                                      <a:pt x="841" y="1062"/>
                                      <a:pt x="835" y="1044"/>
                                    </a:cubicBezTo>
                                    <a:cubicBezTo>
                                      <a:pt x="831" y="1030"/>
                                      <a:pt x="828" y="1016"/>
                                      <a:pt x="822" y="1003"/>
                                    </a:cubicBezTo>
                                    <a:cubicBezTo>
                                      <a:pt x="819" y="997"/>
                                      <a:pt x="814" y="994"/>
                                      <a:pt x="808" y="994"/>
                                    </a:cubicBezTo>
                                    <a:cubicBezTo>
                                      <a:pt x="799" y="993"/>
                                      <a:pt x="791" y="993"/>
                                      <a:pt x="787" y="1001"/>
                                    </a:cubicBezTo>
                                    <a:cubicBezTo>
                                      <a:pt x="783" y="1008"/>
                                      <a:pt x="780" y="1015"/>
                                      <a:pt x="779" y="1022"/>
                                    </a:cubicBezTo>
                                    <a:cubicBezTo>
                                      <a:pt x="778" y="1034"/>
                                      <a:pt x="772" y="1044"/>
                                      <a:pt x="769" y="1055"/>
                                    </a:cubicBezTo>
                                    <a:cubicBezTo>
                                      <a:pt x="762" y="1076"/>
                                      <a:pt x="754" y="1096"/>
                                      <a:pt x="749" y="1117"/>
                                    </a:cubicBezTo>
                                    <a:cubicBezTo>
                                      <a:pt x="748" y="1120"/>
                                      <a:pt x="747" y="1124"/>
                                      <a:pt x="742" y="1124"/>
                                    </a:cubicBezTo>
                                    <a:cubicBezTo>
                                      <a:pt x="737" y="1124"/>
                                      <a:pt x="737" y="1120"/>
                                      <a:pt x="736" y="1116"/>
                                    </a:cubicBezTo>
                                    <a:cubicBezTo>
                                      <a:pt x="734" y="1104"/>
                                      <a:pt x="730" y="1092"/>
                                      <a:pt x="726" y="1080"/>
                                    </a:cubicBezTo>
                                    <a:cubicBezTo>
                                      <a:pt x="720" y="1061"/>
                                      <a:pt x="714" y="1040"/>
                                      <a:pt x="708" y="1020"/>
                                    </a:cubicBezTo>
                                    <a:cubicBezTo>
                                      <a:pt x="703" y="1000"/>
                                      <a:pt x="698" y="994"/>
                                      <a:pt x="676" y="995"/>
                                    </a:cubicBezTo>
                                    <a:cubicBezTo>
                                      <a:pt x="665" y="996"/>
                                      <a:pt x="661" y="1001"/>
                                      <a:pt x="667" y="1011"/>
                                    </a:cubicBezTo>
                                    <a:cubicBezTo>
                                      <a:pt x="669" y="1016"/>
                                      <a:pt x="670" y="1021"/>
                                      <a:pt x="672" y="1025"/>
                                    </a:cubicBezTo>
                                    <a:cubicBezTo>
                                      <a:pt x="675" y="1035"/>
                                      <a:pt x="678" y="1046"/>
                                      <a:pt x="681" y="1055"/>
                                    </a:cubicBezTo>
                                    <a:cubicBezTo>
                                      <a:pt x="685" y="1068"/>
                                      <a:pt x="689" y="1080"/>
                                      <a:pt x="693" y="1092"/>
                                    </a:cubicBezTo>
                                    <a:cubicBezTo>
                                      <a:pt x="697" y="1103"/>
                                      <a:pt x="699" y="1113"/>
                                      <a:pt x="703" y="1124"/>
                                    </a:cubicBezTo>
                                    <a:cubicBezTo>
                                      <a:pt x="707" y="1136"/>
                                      <a:pt x="711" y="1147"/>
                                      <a:pt x="715" y="1160"/>
                                    </a:cubicBezTo>
                                    <a:cubicBezTo>
                                      <a:pt x="717" y="1168"/>
                                      <a:pt x="720" y="1176"/>
                                      <a:pt x="724" y="1183"/>
                                    </a:cubicBezTo>
                                    <a:cubicBezTo>
                                      <a:pt x="728" y="1189"/>
                                      <a:pt x="752" y="1185"/>
                                      <a:pt x="757" y="1180"/>
                                    </a:cubicBezTo>
                                    <a:cubicBezTo>
                                      <a:pt x="764" y="1173"/>
                                      <a:pt x="762" y="1163"/>
                                      <a:pt x="766" y="1156"/>
                                    </a:cubicBezTo>
                                    <a:cubicBezTo>
                                      <a:pt x="774" y="1140"/>
                                      <a:pt x="778" y="1122"/>
                                      <a:pt x="784" y="1105"/>
                                    </a:cubicBezTo>
                                    <a:cubicBezTo>
                                      <a:pt x="789" y="1088"/>
                                      <a:pt x="796" y="1072"/>
                                      <a:pt x="800" y="1054"/>
                                    </a:cubicBezTo>
                                    <a:cubicBezTo>
                                      <a:pt x="800" y="1053"/>
                                      <a:pt x="801" y="1050"/>
                                      <a:pt x="803" y="1050"/>
                                    </a:cubicBezTo>
                                    <a:cubicBezTo>
                                      <a:pt x="806" y="1050"/>
                                      <a:pt x="806" y="1052"/>
                                      <a:pt x="807" y="1055"/>
                                    </a:cubicBezTo>
                                    <a:cubicBezTo>
                                      <a:pt x="807" y="1060"/>
                                      <a:pt x="810" y="1066"/>
                                      <a:pt x="811" y="1071"/>
                                    </a:cubicBezTo>
                                    <a:cubicBezTo>
                                      <a:pt x="814" y="1081"/>
                                      <a:pt x="818" y="1090"/>
                                      <a:pt x="821" y="1099"/>
                                    </a:cubicBezTo>
                                    <a:cubicBezTo>
                                      <a:pt x="824" y="1110"/>
                                      <a:pt x="827" y="1120"/>
                                      <a:pt x="831" y="1131"/>
                                    </a:cubicBezTo>
                                    <a:cubicBezTo>
                                      <a:pt x="834" y="1142"/>
                                      <a:pt x="839" y="1153"/>
                                      <a:pt x="842" y="1164"/>
                                    </a:cubicBezTo>
                                    <a:cubicBezTo>
                                      <a:pt x="846" y="1179"/>
                                      <a:pt x="850" y="1188"/>
                                      <a:pt x="869" y="1185"/>
                                    </a:cubicBezTo>
                                    <a:cubicBezTo>
                                      <a:pt x="873" y="1184"/>
                                      <a:pt x="881" y="1189"/>
                                      <a:pt x="884" y="1181"/>
                                    </a:cubicBezTo>
                                    <a:close/>
                                    <a:moveTo>
                                      <a:pt x="33" y="1051"/>
                                    </a:moveTo>
                                    <a:cubicBezTo>
                                      <a:pt x="33" y="1087"/>
                                      <a:pt x="33" y="1124"/>
                                      <a:pt x="33" y="1160"/>
                                    </a:cubicBezTo>
                                    <a:cubicBezTo>
                                      <a:pt x="33" y="1188"/>
                                      <a:pt x="29" y="1184"/>
                                      <a:pt x="58" y="1185"/>
                                    </a:cubicBezTo>
                                    <a:cubicBezTo>
                                      <a:pt x="72" y="1185"/>
                                      <a:pt x="73" y="1184"/>
                                      <a:pt x="73" y="1170"/>
                                    </a:cubicBezTo>
                                    <a:cubicBezTo>
                                      <a:pt x="73" y="1138"/>
                                      <a:pt x="73" y="1107"/>
                                      <a:pt x="73" y="1076"/>
                                    </a:cubicBezTo>
                                    <a:cubicBezTo>
                                      <a:pt x="73" y="1071"/>
                                      <a:pt x="72" y="1067"/>
                                      <a:pt x="78" y="1065"/>
                                    </a:cubicBezTo>
                                    <a:cubicBezTo>
                                      <a:pt x="91" y="1062"/>
                                      <a:pt x="102" y="1067"/>
                                      <a:pt x="110" y="1076"/>
                                    </a:cubicBezTo>
                                    <a:cubicBezTo>
                                      <a:pt x="112" y="1080"/>
                                      <a:pt x="115" y="1083"/>
                                      <a:pt x="118" y="1086"/>
                                    </a:cubicBezTo>
                                    <a:cubicBezTo>
                                      <a:pt x="132" y="1103"/>
                                      <a:pt x="146" y="1119"/>
                                      <a:pt x="161" y="1136"/>
                                    </a:cubicBezTo>
                                    <a:cubicBezTo>
                                      <a:pt x="173" y="1150"/>
                                      <a:pt x="186" y="1165"/>
                                      <a:pt x="198" y="1179"/>
                                    </a:cubicBezTo>
                                    <a:cubicBezTo>
                                      <a:pt x="207" y="1188"/>
                                      <a:pt x="218" y="1184"/>
                                      <a:pt x="228" y="1185"/>
                                    </a:cubicBezTo>
                                    <a:cubicBezTo>
                                      <a:pt x="233" y="1185"/>
                                      <a:pt x="241" y="1188"/>
                                      <a:pt x="244" y="1182"/>
                                    </a:cubicBezTo>
                                    <a:cubicBezTo>
                                      <a:pt x="246" y="1178"/>
                                      <a:pt x="239" y="1173"/>
                                      <a:pt x="235" y="1169"/>
                                    </a:cubicBezTo>
                                    <a:cubicBezTo>
                                      <a:pt x="206" y="1133"/>
                                      <a:pt x="176" y="1098"/>
                                      <a:pt x="146" y="1062"/>
                                    </a:cubicBezTo>
                                    <a:cubicBezTo>
                                      <a:pt x="141" y="1056"/>
                                      <a:pt x="131" y="1052"/>
                                      <a:pt x="132" y="1044"/>
                                    </a:cubicBezTo>
                                    <a:cubicBezTo>
                                      <a:pt x="132" y="1036"/>
                                      <a:pt x="142" y="1032"/>
                                      <a:pt x="147" y="1026"/>
                                    </a:cubicBezTo>
                                    <a:cubicBezTo>
                                      <a:pt x="164" y="1006"/>
                                      <a:pt x="182" y="988"/>
                                      <a:pt x="198" y="968"/>
                                    </a:cubicBezTo>
                                    <a:cubicBezTo>
                                      <a:pt x="209" y="954"/>
                                      <a:pt x="221" y="942"/>
                                      <a:pt x="234" y="929"/>
                                    </a:cubicBezTo>
                                    <a:cubicBezTo>
                                      <a:pt x="236" y="926"/>
                                      <a:pt x="238" y="923"/>
                                      <a:pt x="237" y="920"/>
                                    </a:cubicBezTo>
                                    <a:cubicBezTo>
                                      <a:pt x="235" y="915"/>
                                      <a:pt x="231" y="917"/>
                                      <a:pt x="228" y="917"/>
                                    </a:cubicBezTo>
                                    <a:cubicBezTo>
                                      <a:pt x="224" y="918"/>
                                      <a:pt x="221" y="918"/>
                                      <a:pt x="217" y="918"/>
                                    </a:cubicBezTo>
                                    <a:cubicBezTo>
                                      <a:pt x="204" y="917"/>
                                      <a:pt x="193" y="922"/>
                                      <a:pt x="185" y="931"/>
                                    </a:cubicBezTo>
                                    <a:cubicBezTo>
                                      <a:pt x="172" y="946"/>
                                      <a:pt x="158" y="961"/>
                                      <a:pt x="145" y="977"/>
                                    </a:cubicBezTo>
                                    <a:cubicBezTo>
                                      <a:pt x="131" y="993"/>
                                      <a:pt x="117" y="1010"/>
                                      <a:pt x="102" y="1026"/>
                                    </a:cubicBezTo>
                                    <a:cubicBezTo>
                                      <a:pt x="96" y="1032"/>
                                      <a:pt x="87" y="1037"/>
                                      <a:pt x="78" y="1034"/>
                                    </a:cubicBezTo>
                                    <a:cubicBezTo>
                                      <a:pt x="70" y="1030"/>
                                      <a:pt x="73" y="1021"/>
                                      <a:pt x="73" y="1015"/>
                                    </a:cubicBezTo>
                                    <a:cubicBezTo>
                                      <a:pt x="73" y="991"/>
                                      <a:pt x="73" y="967"/>
                                      <a:pt x="73" y="944"/>
                                    </a:cubicBezTo>
                                    <a:cubicBezTo>
                                      <a:pt x="73" y="916"/>
                                      <a:pt x="75" y="917"/>
                                      <a:pt x="46" y="918"/>
                                    </a:cubicBezTo>
                                    <a:cubicBezTo>
                                      <a:pt x="33" y="918"/>
                                      <a:pt x="33" y="918"/>
                                      <a:pt x="33" y="931"/>
                                    </a:cubicBezTo>
                                    <a:cubicBezTo>
                                      <a:pt x="33" y="971"/>
                                      <a:pt x="33" y="1011"/>
                                      <a:pt x="33" y="1051"/>
                                    </a:cubicBezTo>
                                    <a:cubicBezTo>
                                      <a:pt x="33" y="1051"/>
                                      <a:pt x="33" y="1051"/>
                                      <a:pt x="33" y="1051"/>
                                    </a:cubicBezTo>
                                    <a:close/>
                                    <a:moveTo>
                                      <a:pt x="639" y="84"/>
                                    </a:moveTo>
                                    <a:cubicBezTo>
                                      <a:pt x="627" y="84"/>
                                      <a:pt x="626" y="84"/>
                                      <a:pt x="629" y="95"/>
                                    </a:cubicBezTo>
                                    <a:cubicBezTo>
                                      <a:pt x="634" y="113"/>
                                      <a:pt x="640" y="131"/>
                                      <a:pt x="646" y="148"/>
                                    </a:cubicBezTo>
                                    <a:cubicBezTo>
                                      <a:pt x="652" y="166"/>
                                      <a:pt x="658" y="185"/>
                                      <a:pt x="664" y="203"/>
                                    </a:cubicBezTo>
                                    <a:cubicBezTo>
                                      <a:pt x="671" y="223"/>
                                      <a:pt x="676" y="244"/>
                                      <a:pt x="684" y="264"/>
                                    </a:cubicBezTo>
                                    <a:cubicBezTo>
                                      <a:pt x="688" y="274"/>
                                      <a:pt x="694" y="274"/>
                                      <a:pt x="702" y="274"/>
                                    </a:cubicBezTo>
                                    <a:cubicBezTo>
                                      <a:pt x="711" y="274"/>
                                      <a:pt x="719" y="272"/>
                                      <a:pt x="723" y="263"/>
                                    </a:cubicBezTo>
                                    <a:cubicBezTo>
                                      <a:pt x="733" y="236"/>
                                      <a:pt x="741" y="208"/>
                                      <a:pt x="750" y="181"/>
                                    </a:cubicBezTo>
                                    <a:cubicBezTo>
                                      <a:pt x="754" y="169"/>
                                      <a:pt x="757" y="156"/>
                                      <a:pt x="763" y="145"/>
                                    </a:cubicBezTo>
                                    <a:cubicBezTo>
                                      <a:pt x="764" y="143"/>
                                      <a:pt x="764" y="140"/>
                                      <a:pt x="767" y="140"/>
                                    </a:cubicBezTo>
                                    <a:cubicBezTo>
                                      <a:pt x="770" y="140"/>
                                      <a:pt x="770" y="143"/>
                                      <a:pt x="771" y="145"/>
                                    </a:cubicBezTo>
                                    <a:cubicBezTo>
                                      <a:pt x="771" y="156"/>
                                      <a:pt x="777" y="165"/>
                                      <a:pt x="780" y="175"/>
                                    </a:cubicBezTo>
                                    <a:cubicBezTo>
                                      <a:pt x="782" y="184"/>
                                      <a:pt x="785" y="193"/>
                                      <a:pt x="788" y="201"/>
                                    </a:cubicBezTo>
                                    <a:cubicBezTo>
                                      <a:pt x="794" y="219"/>
                                      <a:pt x="801" y="237"/>
                                      <a:pt x="806" y="255"/>
                                    </a:cubicBezTo>
                                    <a:cubicBezTo>
                                      <a:pt x="811" y="272"/>
                                      <a:pt x="825" y="280"/>
                                      <a:pt x="842" y="273"/>
                                    </a:cubicBezTo>
                                    <a:cubicBezTo>
                                      <a:pt x="845" y="271"/>
                                      <a:pt x="847" y="269"/>
                                      <a:pt x="848" y="266"/>
                                    </a:cubicBezTo>
                                    <a:cubicBezTo>
                                      <a:pt x="853" y="251"/>
                                      <a:pt x="859" y="236"/>
                                      <a:pt x="863" y="221"/>
                                    </a:cubicBezTo>
                                    <a:cubicBezTo>
                                      <a:pt x="867" y="202"/>
                                      <a:pt x="875" y="185"/>
                                      <a:pt x="880" y="166"/>
                                    </a:cubicBezTo>
                                    <a:cubicBezTo>
                                      <a:pt x="886" y="144"/>
                                      <a:pt x="895" y="123"/>
                                      <a:pt x="900" y="101"/>
                                    </a:cubicBezTo>
                                    <a:cubicBezTo>
                                      <a:pt x="901" y="96"/>
                                      <a:pt x="909" y="91"/>
                                      <a:pt x="904" y="86"/>
                                    </a:cubicBezTo>
                                    <a:cubicBezTo>
                                      <a:pt x="900" y="81"/>
                                      <a:pt x="892" y="84"/>
                                      <a:pt x="886" y="84"/>
                                    </a:cubicBezTo>
                                    <a:cubicBezTo>
                                      <a:pt x="885" y="84"/>
                                      <a:pt x="883" y="84"/>
                                      <a:pt x="881" y="84"/>
                                    </a:cubicBezTo>
                                    <a:cubicBezTo>
                                      <a:pt x="875" y="84"/>
                                      <a:pt x="872" y="86"/>
                                      <a:pt x="869" y="91"/>
                                    </a:cubicBezTo>
                                    <a:cubicBezTo>
                                      <a:pt x="860" y="110"/>
                                      <a:pt x="856" y="131"/>
                                      <a:pt x="850" y="151"/>
                                    </a:cubicBezTo>
                                    <a:cubicBezTo>
                                      <a:pt x="844" y="170"/>
                                      <a:pt x="836" y="188"/>
                                      <a:pt x="834" y="208"/>
                                    </a:cubicBezTo>
                                    <a:cubicBezTo>
                                      <a:pt x="833" y="211"/>
                                      <a:pt x="831" y="214"/>
                                      <a:pt x="827" y="214"/>
                                    </a:cubicBezTo>
                                    <a:cubicBezTo>
                                      <a:pt x="823" y="214"/>
                                      <a:pt x="822" y="210"/>
                                      <a:pt x="822" y="207"/>
                                    </a:cubicBezTo>
                                    <a:cubicBezTo>
                                      <a:pt x="817" y="188"/>
                                      <a:pt x="811" y="170"/>
                                      <a:pt x="805" y="152"/>
                                    </a:cubicBezTo>
                                    <a:cubicBezTo>
                                      <a:pt x="799" y="133"/>
                                      <a:pt x="794" y="114"/>
                                      <a:pt x="786" y="96"/>
                                    </a:cubicBezTo>
                                    <a:cubicBezTo>
                                      <a:pt x="783" y="87"/>
                                      <a:pt x="779" y="84"/>
                                      <a:pt x="770" y="84"/>
                                    </a:cubicBezTo>
                                    <a:cubicBezTo>
                                      <a:pt x="761" y="84"/>
                                      <a:pt x="752" y="82"/>
                                      <a:pt x="748" y="94"/>
                                    </a:cubicBezTo>
                                    <a:cubicBezTo>
                                      <a:pt x="744" y="109"/>
                                      <a:pt x="738" y="123"/>
                                      <a:pt x="734" y="138"/>
                                    </a:cubicBezTo>
                                    <a:cubicBezTo>
                                      <a:pt x="729" y="153"/>
                                      <a:pt x="724" y="167"/>
                                      <a:pt x="719" y="182"/>
                                    </a:cubicBezTo>
                                    <a:cubicBezTo>
                                      <a:pt x="716" y="192"/>
                                      <a:pt x="715" y="203"/>
                                      <a:pt x="708" y="212"/>
                                    </a:cubicBezTo>
                                    <a:cubicBezTo>
                                      <a:pt x="707" y="214"/>
                                      <a:pt x="707" y="217"/>
                                      <a:pt x="704" y="217"/>
                                    </a:cubicBezTo>
                                    <a:cubicBezTo>
                                      <a:pt x="701" y="217"/>
                                      <a:pt x="701" y="213"/>
                                      <a:pt x="700" y="211"/>
                                    </a:cubicBezTo>
                                    <a:cubicBezTo>
                                      <a:pt x="699" y="198"/>
                                      <a:pt x="694" y="186"/>
                                      <a:pt x="690" y="174"/>
                                    </a:cubicBezTo>
                                    <a:cubicBezTo>
                                      <a:pt x="684" y="153"/>
                                      <a:pt x="677" y="131"/>
                                      <a:pt x="672" y="110"/>
                                    </a:cubicBezTo>
                                    <a:cubicBezTo>
                                      <a:pt x="667" y="88"/>
                                      <a:pt x="663" y="84"/>
                                      <a:pt x="645" y="84"/>
                                    </a:cubicBezTo>
                                    <a:cubicBezTo>
                                      <a:pt x="643" y="84"/>
                                      <a:pt x="641" y="84"/>
                                      <a:pt x="639" y="84"/>
                                    </a:cubicBezTo>
                                    <a:close/>
                                    <a:moveTo>
                                      <a:pt x="507" y="711"/>
                                    </a:moveTo>
                                    <a:cubicBezTo>
                                      <a:pt x="507" y="730"/>
                                      <a:pt x="507" y="730"/>
                                      <a:pt x="526" y="730"/>
                                    </a:cubicBezTo>
                                    <a:cubicBezTo>
                                      <a:pt x="539" y="730"/>
                                      <a:pt x="541" y="729"/>
                                      <a:pt x="541" y="715"/>
                                    </a:cubicBezTo>
                                    <a:cubicBezTo>
                                      <a:pt x="541" y="677"/>
                                      <a:pt x="541" y="638"/>
                                      <a:pt x="540" y="600"/>
                                    </a:cubicBezTo>
                                    <a:cubicBezTo>
                                      <a:pt x="540" y="593"/>
                                      <a:pt x="543" y="587"/>
                                      <a:pt x="548" y="582"/>
                                    </a:cubicBezTo>
                                    <a:cubicBezTo>
                                      <a:pt x="553" y="576"/>
                                      <a:pt x="559" y="573"/>
                                      <a:pt x="564" y="569"/>
                                    </a:cubicBezTo>
                                    <a:cubicBezTo>
                                      <a:pt x="574" y="564"/>
                                      <a:pt x="594" y="566"/>
                                      <a:pt x="602" y="574"/>
                                    </a:cubicBezTo>
                                    <a:cubicBezTo>
                                      <a:pt x="611" y="582"/>
                                      <a:pt x="614" y="592"/>
                                      <a:pt x="614" y="604"/>
                                    </a:cubicBezTo>
                                    <a:cubicBezTo>
                                      <a:pt x="614" y="638"/>
                                      <a:pt x="614" y="672"/>
                                      <a:pt x="614" y="706"/>
                                    </a:cubicBezTo>
                                    <a:cubicBezTo>
                                      <a:pt x="614" y="730"/>
                                      <a:pt x="614" y="730"/>
                                      <a:pt x="638" y="730"/>
                                    </a:cubicBezTo>
                                    <a:cubicBezTo>
                                      <a:pt x="650" y="730"/>
                                      <a:pt x="650" y="730"/>
                                      <a:pt x="650" y="717"/>
                                    </a:cubicBezTo>
                                    <a:cubicBezTo>
                                      <a:pt x="650" y="684"/>
                                      <a:pt x="650" y="650"/>
                                      <a:pt x="650" y="617"/>
                                    </a:cubicBezTo>
                                    <a:cubicBezTo>
                                      <a:pt x="650" y="606"/>
                                      <a:pt x="651" y="597"/>
                                      <a:pt x="657" y="586"/>
                                    </a:cubicBezTo>
                                    <a:cubicBezTo>
                                      <a:pt x="667" y="565"/>
                                      <a:pt x="703" y="560"/>
                                      <a:pt x="716" y="579"/>
                                    </a:cubicBezTo>
                                    <a:cubicBezTo>
                                      <a:pt x="723" y="588"/>
                                      <a:pt x="724" y="598"/>
                                      <a:pt x="724" y="609"/>
                                    </a:cubicBezTo>
                                    <a:cubicBezTo>
                                      <a:pt x="724" y="645"/>
                                      <a:pt x="724" y="682"/>
                                      <a:pt x="724" y="718"/>
                                    </a:cubicBezTo>
                                    <a:cubicBezTo>
                                      <a:pt x="724" y="727"/>
                                      <a:pt x="727" y="731"/>
                                      <a:pt x="736" y="730"/>
                                    </a:cubicBezTo>
                                    <a:cubicBezTo>
                                      <a:pt x="738" y="730"/>
                                      <a:pt x="741" y="730"/>
                                      <a:pt x="743" y="730"/>
                                    </a:cubicBezTo>
                                    <a:cubicBezTo>
                                      <a:pt x="758" y="730"/>
                                      <a:pt x="759" y="729"/>
                                      <a:pt x="759" y="715"/>
                                    </a:cubicBezTo>
                                    <a:cubicBezTo>
                                      <a:pt x="759" y="677"/>
                                      <a:pt x="758" y="639"/>
                                      <a:pt x="759" y="601"/>
                                    </a:cubicBezTo>
                                    <a:cubicBezTo>
                                      <a:pt x="759" y="571"/>
                                      <a:pt x="742" y="540"/>
                                      <a:pt x="704" y="538"/>
                                    </a:cubicBezTo>
                                    <a:cubicBezTo>
                                      <a:pt x="681" y="536"/>
                                      <a:pt x="661" y="542"/>
                                      <a:pt x="646" y="560"/>
                                    </a:cubicBezTo>
                                    <a:cubicBezTo>
                                      <a:pt x="638" y="569"/>
                                      <a:pt x="638" y="569"/>
                                      <a:pt x="631" y="559"/>
                                    </a:cubicBezTo>
                                    <a:cubicBezTo>
                                      <a:pt x="630" y="558"/>
                                      <a:pt x="630" y="557"/>
                                      <a:pt x="629" y="556"/>
                                    </a:cubicBezTo>
                                    <a:cubicBezTo>
                                      <a:pt x="623" y="548"/>
                                      <a:pt x="616" y="541"/>
                                      <a:pt x="607" y="539"/>
                                    </a:cubicBezTo>
                                    <a:cubicBezTo>
                                      <a:pt x="584" y="534"/>
                                      <a:pt x="563" y="539"/>
                                      <a:pt x="545" y="555"/>
                                    </a:cubicBezTo>
                                    <a:cubicBezTo>
                                      <a:pt x="540" y="559"/>
                                      <a:pt x="537" y="561"/>
                                      <a:pt x="537" y="552"/>
                                    </a:cubicBezTo>
                                    <a:cubicBezTo>
                                      <a:pt x="536" y="543"/>
                                      <a:pt x="526" y="538"/>
                                      <a:pt x="515" y="539"/>
                                    </a:cubicBezTo>
                                    <a:cubicBezTo>
                                      <a:pt x="506" y="540"/>
                                      <a:pt x="507" y="546"/>
                                      <a:pt x="507" y="552"/>
                                    </a:cubicBezTo>
                                    <a:cubicBezTo>
                                      <a:pt x="507" y="580"/>
                                      <a:pt x="507" y="607"/>
                                      <a:pt x="507" y="634"/>
                                    </a:cubicBezTo>
                                    <a:cubicBezTo>
                                      <a:pt x="507" y="660"/>
                                      <a:pt x="507" y="685"/>
                                      <a:pt x="507" y="711"/>
                                    </a:cubicBezTo>
                                    <a:close/>
                                    <a:moveTo>
                                      <a:pt x="1525" y="1142"/>
                                    </a:moveTo>
                                    <a:cubicBezTo>
                                      <a:pt x="1517" y="1143"/>
                                      <a:pt x="1511" y="1141"/>
                                      <a:pt x="1505" y="1136"/>
                                    </a:cubicBezTo>
                                    <a:cubicBezTo>
                                      <a:pt x="1501" y="1133"/>
                                      <a:pt x="1495" y="1130"/>
                                      <a:pt x="1498" y="1124"/>
                                    </a:cubicBezTo>
                                    <a:cubicBezTo>
                                      <a:pt x="1500" y="1118"/>
                                      <a:pt x="1504" y="1114"/>
                                      <a:pt x="1512" y="1114"/>
                                    </a:cubicBezTo>
                                    <a:cubicBezTo>
                                      <a:pt x="1521" y="1115"/>
                                      <a:pt x="1530" y="1114"/>
                                      <a:pt x="1538" y="1115"/>
                                    </a:cubicBezTo>
                                    <a:cubicBezTo>
                                      <a:pt x="1573" y="1117"/>
                                      <a:pt x="1610" y="1084"/>
                                      <a:pt x="1602" y="1044"/>
                                    </a:cubicBezTo>
                                    <a:cubicBezTo>
                                      <a:pt x="1600" y="1035"/>
                                      <a:pt x="1599" y="1028"/>
                                      <a:pt x="1611" y="1027"/>
                                    </a:cubicBezTo>
                                    <a:cubicBezTo>
                                      <a:pt x="1614" y="1027"/>
                                      <a:pt x="1617" y="1024"/>
                                      <a:pt x="1619" y="1023"/>
                                    </a:cubicBezTo>
                                    <a:cubicBezTo>
                                      <a:pt x="1626" y="1019"/>
                                      <a:pt x="1624" y="1013"/>
                                      <a:pt x="1623" y="1008"/>
                                    </a:cubicBezTo>
                                    <a:cubicBezTo>
                                      <a:pt x="1623" y="1002"/>
                                      <a:pt x="1618" y="1003"/>
                                      <a:pt x="1613" y="1002"/>
                                    </a:cubicBezTo>
                                    <a:cubicBezTo>
                                      <a:pt x="1598" y="1002"/>
                                      <a:pt x="1582" y="1004"/>
                                      <a:pt x="1567" y="1000"/>
                                    </a:cubicBezTo>
                                    <a:cubicBezTo>
                                      <a:pt x="1560" y="999"/>
                                      <a:pt x="1554" y="993"/>
                                      <a:pt x="1546" y="993"/>
                                    </a:cubicBezTo>
                                    <a:cubicBezTo>
                                      <a:pt x="1536" y="994"/>
                                      <a:pt x="1525" y="992"/>
                                      <a:pt x="1515" y="993"/>
                                    </a:cubicBezTo>
                                    <a:cubicBezTo>
                                      <a:pt x="1490" y="997"/>
                                      <a:pt x="1469" y="1010"/>
                                      <a:pt x="1462" y="1034"/>
                                    </a:cubicBezTo>
                                    <a:cubicBezTo>
                                      <a:pt x="1455" y="1056"/>
                                      <a:pt x="1457" y="1079"/>
                                      <a:pt x="1476" y="1096"/>
                                    </a:cubicBezTo>
                                    <a:cubicBezTo>
                                      <a:pt x="1483" y="1103"/>
                                      <a:pt x="1483" y="1107"/>
                                      <a:pt x="1476" y="1113"/>
                                    </a:cubicBezTo>
                                    <a:cubicBezTo>
                                      <a:pt x="1462" y="1126"/>
                                      <a:pt x="1462" y="1142"/>
                                      <a:pt x="1473" y="1157"/>
                                    </a:cubicBezTo>
                                    <a:cubicBezTo>
                                      <a:pt x="1476" y="1160"/>
                                      <a:pt x="1476" y="1162"/>
                                      <a:pt x="1472" y="1164"/>
                                    </a:cubicBezTo>
                                    <a:cubicBezTo>
                                      <a:pt x="1470" y="1166"/>
                                      <a:pt x="1468" y="1168"/>
                                      <a:pt x="1466" y="1170"/>
                                    </a:cubicBezTo>
                                    <a:cubicBezTo>
                                      <a:pt x="1449" y="1183"/>
                                      <a:pt x="1444" y="1201"/>
                                      <a:pt x="1454" y="1218"/>
                                    </a:cubicBezTo>
                                    <a:cubicBezTo>
                                      <a:pt x="1464" y="1235"/>
                                      <a:pt x="1479" y="1246"/>
                                      <a:pt x="1499" y="1249"/>
                                    </a:cubicBezTo>
                                    <a:cubicBezTo>
                                      <a:pt x="1517" y="1252"/>
                                      <a:pt x="1535" y="1253"/>
                                      <a:pt x="1553" y="1250"/>
                                    </a:cubicBezTo>
                                    <a:cubicBezTo>
                                      <a:pt x="1584" y="1245"/>
                                      <a:pt x="1607" y="1232"/>
                                      <a:pt x="1619" y="1200"/>
                                    </a:cubicBezTo>
                                    <a:cubicBezTo>
                                      <a:pt x="1627" y="1180"/>
                                      <a:pt x="1611" y="1155"/>
                                      <a:pt x="1593" y="1148"/>
                                    </a:cubicBezTo>
                                    <a:cubicBezTo>
                                      <a:pt x="1578" y="1142"/>
                                      <a:pt x="1563" y="1143"/>
                                      <a:pt x="1549" y="1142"/>
                                    </a:cubicBezTo>
                                    <a:cubicBezTo>
                                      <a:pt x="1540" y="1142"/>
                                      <a:pt x="1532" y="1142"/>
                                      <a:pt x="1525" y="1142"/>
                                    </a:cubicBezTo>
                                    <a:close/>
                                    <a:moveTo>
                                      <a:pt x="1556" y="1172"/>
                                    </a:moveTo>
                                    <a:cubicBezTo>
                                      <a:pt x="1566" y="1172"/>
                                      <a:pt x="1576" y="1176"/>
                                      <a:pt x="1583" y="1183"/>
                                    </a:cubicBezTo>
                                    <a:cubicBezTo>
                                      <a:pt x="1589" y="1190"/>
                                      <a:pt x="1589" y="1198"/>
                                      <a:pt x="1583" y="1205"/>
                                    </a:cubicBezTo>
                                    <a:cubicBezTo>
                                      <a:pt x="1575" y="1215"/>
                                      <a:pt x="1565" y="1220"/>
                                      <a:pt x="1553" y="1223"/>
                                    </a:cubicBezTo>
                                    <a:cubicBezTo>
                                      <a:pt x="1534" y="1228"/>
                                      <a:pt x="1516" y="1225"/>
                                      <a:pt x="1499" y="1219"/>
                                    </a:cubicBezTo>
                                    <a:cubicBezTo>
                                      <a:pt x="1486" y="1214"/>
                                      <a:pt x="1479" y="1203"/>
                                      <a:pt x="1482" y="1193"/>
                                    </a:cubicBezTo>
                                    <a:cubicBezTo>
                                      <a:pt x="1485" y="1182"/>
                                      <a:pt x="1496" y="1168"/>
                                      <a:pt x="1514" y="1171"/>
                                    </a:cubicBezTo>
                                    <a:cubicBezTo>
                                      <a:pt x="1526" y="1173"/>
                                      <a:pt x="1541" y="1171"/>
                                      <a:pt x="1556" y="1172"/>
                                    </a:cubicBezTo>
                                    <a:close/>
                                    <a:moveTo>
                                      <a:pt x="1531" y="1019"/>
                                    </a:moveTo>
                                    <a:cubicBezTo>
                                      <a:pt x="1553" y="1017"/>
                                      <a:pt x="1570" y="1033"/>
                                      <a:pt x="1570" y="1052"/>
                                    </a:cubicBezTo>
                                    <a:cubicBezTo>
                                      <a:pt x="1570" y="1075"/>
                                      <a:pt x="1554" y="1093"/>
                                      <a:pt x="1532" y="1091"/>
                                    </a:cubicBezTo>
                                    <a:cubicBezTo>
                                      <a:pt x="1508" y="1089"/>
                                      <a:pt x="1494" y="1082"/>
                                      <a:pt x="1493" y="1053"/>
                                    </a:cubicBezTo>
                                    <a:cubicBezTo>
                                      <a:pt x="1494" y="1029"/>
                                      <a:pt x="1508" y="1020"/>
                                      <a:pt x="1531" y="1019"/>
                                    </a:cubicBezTo>
                                    <a:close/>
                                    <a:moveTo>
                                      <a:pt x="1413" y="934"/>
                                    </a:moveTo>
                                    <a:cubicBezTo>
                                      <a:pt x="1413" y="909"/>
                                      <a:pt x="1413" y="909"/>
                                      <a:pt x="1389" y="910"/>
                                    </a:cubicBezTo>
                                    <a:cubicBezTo>
                                      <a:pt x="1388" y="910"/>
                                      <a:pt x="1387" y="910"/>
                                      <a:pt x="1387" y="910"/>
                                    </a:cubicBezTo>
                                    <a:cubicBezTo>
                                      <a:pt x="1379" y="910"/>
                                      <a:pt x="1376" y="915"/>
                                      <a:pt x="1376" y="921"/>
                                    </a:cubicBezTo>
                                    <a:cubicBezTo>
                                      <a:pt x="1376" y="939"/>
                                      <a:pt x="1377" y="956"/>
                                      <a:pt x="1377" y="974"/>
                                    </a:cubicBezTo>
                                    <a:cubicBezTo>
                                      <a:pt x="1377" y="983"/>
                                      <a:pt x="1377" y="991"/>
                                      <a:pt x="1377" y="1000"/>
                                    </a:cubicBezTo>
                                    <a:cubicBezTo>
                                      <a:pt x="1377" y="1005"/>
                                      <a:pt x="1374" y="1009"/>
                                      <a:pt x="1369" y="1005"/>
                                    </a:cubicBezTo>
                                    <a:cubicBezTo>
                                      <a:pt x="1352" y="990"/>
                                      <a:pt x="1332" y="993"/>
                                      <a:pt x="1312" y="993"/>
                                    </a:cubicBezTo>
                                    <a:cubicBezTo>
                                      <a:pt x="1303" y="994"/>
                                      <a:pt x="1294" y="998"/>
                                      <a:pt x="1287" y="1003"/>
                                    </a:cubicBezTo>
                                    <a:cubicBezTo>
                                      <a:pt x="1265" y="1017"/>
                                      <a:pt x="1252" y="1039"/>
                                      <a:pt x="1248" y="1065"/>
                                    </a:cubicBezTo>
                                    <a:cubicBezTo>
                                      <a:pt x="1244" y="1096"/>
                                      <a:pt x="1244" y="1128"/>
                                      <a:pt x="1261" y="1157"/>
                                    </a:cubicBezTo>
                                    <a:cubicBezTo>
                                      <a:pt x="1270" y="1170"/>
                                      <a:pt x="1281" y="1181"/>
                                      <a:pt x="1296" y="1185"/>
                                    </a:cubicBezTo>
                                    <a:cubicBezTo>
                                      <a:pt x="1323" y="1191"/>
                                      <a:pt x="1349" y="1188"/>
                                      <a:pt x="1370" y="1167"/>
                                    </a:cubicBezTo>
                                    <a:cubicBezTo>
                                      <a:pt x="1372" y="1165"/>
                                      <a:pt x="1375" y="1162"/>
                                      <a:pt x="1379" y="1163"/>
                                    </a:cubicBezTo>
                                    <a:cubicBezTo>
                                      <a:pt x="1382" y="1165"/>
                                      <a:pt x="1381" y="1169"/>
                                      <a:pt x="1381" y="1172"/>
                                    </a:cubicBezTo>
                                    <a:cubicBezTo>
                                      <a:pt x="1383" y="1181"/>
                                      <a:pt x="1390" y="1186"/>
                                      <a:pt x="1403" y="1186"/>
                                    </a:cubicBezTo>
                                    <a:cubicBezTo>
                                      <a:pt x="1413" y="1185"/>
                                      <a:pt x="1413" y="1178"/>
                                      <a:pt x="1413" y="1172"/>
                                    </a:cubicBezTo>
                                    <a:cubicBezTo>
                                      <a:pt x="1413" y="1131"/>
                                      <a:pt x="1413" y="1090"/>
                                      <a:pt x="1413" y="1049"/>
                                    </a:cubicBezTo>
                                    <a:cubicBezTo>
                                      <a:pt x="1413" y="1010"/>
                                      <a:pt x="1413" y="972"/>
                                      <a:pt x="1413" y="934"/>
                                    </a:cubicBezTo>
                                    <a:close/>
                                    <a:moveTo>
                                      <a:pt x="1378" y="1113"/>
                                    </a:moveTo>
                                    <a:cubicBezTo>
                                      <a:pt x="1378" y="1136"/>
                                      <a:pt x="1360" y="1155"/>
                                      <a:pt x="1337" y="1157"/>
                                    </a:cubicBezTo>
                                    <a:cubicBezTo>
                                      <a:pt x="1319" y="1159"/>
                                      <a:pt x="1304" y="1154"/>
                                      <a:pt x="1294" y="1139"/>
                                    </a:cubicBezTo>
                                    <a:cubicBezTo>
                                      <a:pt x="1286" y="1128"/>
                                      <a:pt x="1283" y="1116"/>
                                      <a:pt x="1283" y="1102"/>
                                    </a:cubicBezTo>
                                    <a:cubicBezTo>
                                      <a:pt x="1282" y="1085"/>
                                      <a:pt x="1282" y="1067"/>
                                      <a:pt x="1290" y="1051"/>
                                    </a:cubicBezTo>
                                    <a:cubicBezTo>
                                      <a:pt x="1297" y="1036"/>
                                      <a:pt x="1308" y="1024"/>
                                      <a:pt x="1325" y="1022"/>
                                    </a:cubicBezTo>
                                    <a:cubicBezTo>
                                      <a:pt x="1342" y="1020"/>
                                      <a:pt x="1358" y="1021"/>
                                      <a:pt x="1371" y="1035"/>
                                    </a:cubicBezTo>
                                    <a:cubicBezTo>
                                      <a:pt x="1376" y="1041"/>
                                      <a:pt x="1378" y="1046"/>
                                      <a:pt x="1378" y="1052"/>
                                    </a:cubicBezTo>
                                    <a:cubicBezTo>
                                      <a:pt x="1378" y="1064"/>
                                      <a:pt x="1378" y="1075"/>
                                      <a:pt x="1378" y="1086"/>
                                    </a:cubicBezTo>
                                    <a:cubicBezTo>
                                      <a:pt x="1378" y="1086"/>
                                      <a:pt x="1378" y="1086"/>
                                      <a:pt x="1378" y="1086"/>
                                    </a:cubicBezTo>
                                    <a:cubicBezTo>
                                      <a:pt x="1378" y="1095"/>
                                      <a:pt x="1378" y="1104"/>
                                      <a:pt x="1378" y="1113"/>
                                    </a:cubicBezTo>
                                    <a:close/>
                                    <a:moveTo>
                                      <a:pt x="578" y="259"/>
                                    </a:moveTo>
                                    <a:cubicBezTo>
                                      <a:pt x="603" y="241"/>
                                      <a:pt x="611" y="213"/>
                                      <a:pt x="614" y="183"/>
                                    </a:cubicBezTo>
                                    <a:cubicBezTo>
                                      <a:pt x="615" y="171"/>
                                      <a:pt x="610" y="159"/>
                                      <a:pt x="609" y="147"/>
                                    </a:cubicBezTo>
                                    <a:cubicBezTo>
                                      <a:pt x="608" y="137"/>
                                      <a:pt x="603" y="129"/>
                                      <a:pt x="599" y="121"/>
                                    </a:cubicBezTo>
                                    <a:cubicBezTo>
                                      <a:pt x="579" y="87"/>
                                      <a:pt x="527" y="70"/>
                                      <a:pt x="488" y="85"/>
                                    </a:cubicBezTo>
                                    <a:cubicBezTo>
                                      <a:pt x="453" y="99"/>
                                      <a:pt x="436" y="127"/>
                                      <a:pt x="431" y="163"/>
                                    </a:cubicBezTo>
                                    <a:cubicBezTo>
                                      <a:pt x="429" y="180"/>
                                      <a:pt x="430" y="196"/>
                                      <a:pt x="436" y="213"/>
                                    </a:cubicBezTo>
                                    <a:cubicBezTo>
                                      <a:pt x="439" y="222"/>
                                      <a:pt x="442" y="232"/>
                                      <a:pt x="447" y="239"/>
                                    </a:cubicBezTo>
                                    <a:cubicBezTo>
                                      <a:pt x="465" y="265"/>
                                      <a:pt x="491" y="277"/>
                                      <a:pt x="525" y="276"/>
                                    </a:cubicBezTo>
                                    <a:cubicBezTo>
                                      <a:pt x="543" y="278"/>
                                      <a:pt x="562" y="271"/>
                                      <a:pt x="578" y="259"/>
                                    </a:cubicBezTo>
                                    <a:close/>
                                    <a:moveTo>
                                      <a:pt x="471" y="205"/>
                                    </a:moveTo>
                                    <a:cubicBezTo>
                                      <a:pt x="466" y="185"/>
                                      <a:pt x="468" y="167"/>
                                      <a:pt x="472" y="147"/>
                                    </a:cubicBezTo>
                                    <a:cubicBezTo>
                                      <a:pt x="477" y="130"/>
                                      <a:pt x="493" y="116"/>
                                      <a:pt x="509" y="112"/>
                                    </a:cubicBezTo>
                                    <a:cubicBezTo>
                                      <a:pt x="525" y="108"/>
                                      <a:pt x="539" y="110"/>
                                      <a:pt x="553" y="119"/>
                                    </a:cubicBezTo>
                                    <a:cubicBezTo>
                                      <a:pt x="563" y="125"/>
                                      <a:pt x="568" y="135"/>
                                      <a:pt x="571" y="146"/>
                                    </a:cubicBezTo>
                                    <a:cubicBezTo>
                                      <a:pt x="577" y="167"/>
                                      <a:pt x="578" y="189"/>
                                      <a:pt x="571" y="211"/>
                                    </a:cubicBezTo>
                                    <a:cubicBezTo>
                                      <a:pt x="565" y="231"/>
                                      <a:pt x="549" y="249"/>
                                      <a:pt x="521" y="247"/>
                                    </a:cubicBezTo>
                                    <a:cubicBezTo>
                                      <a:pt x="496" y="247"/>
                                      <a:pt x="478" y="230"/>
                                      <a:pt x="471" y="205"/>
                                    </a:cubicBezTo>
                                    <a:close/>
                                    <a:moveTo>
                                      <a:pt x="472" y="1122"/>
                                    </a:moveTo>
                                    <a:cubicBezTo>
                                      <a:pt x="475" y="1136"/>
                                      <a:pt x="481" y="1148"/>
                                      <a:pt x="491" y="1158"/>
                                    </a:cubicBezTo>
                                    <a:cubicBezTo>
                                      <a:pt x="506" y="1176"/>
                                      <a:pt x="524" y="1185"/>
                                      <a:pt x="548" y="1187"/>
                                    </a:cubicBezTo>
                                    <a:cubicBezTo>
                                      <a:pt x="568" y="1188"/>
                                      <a:pt x="587" y="1187"/>
                                      <a:pt x="605" y="1177"/>
                                    </a:cubicBezTo>
                                    <a:cubicBezTo>
                                      <a:pt x="632" y="1162"/>
                                      <a:pt x="644" y="1136"/>
                                      <a:pt x="649" y="1107"/>
                                    </a:cubicBezTo>
                                    <a:cubicBezTo>
                                      <a:pt x="652" y="1089"/>
                                      <a:pt x="649" y="1072"/>
                                      <a:pt x="644" y="1054"/>
                                    </a:cubicBezTo>
                                    <a:cubicBezTo>
                                      <a:pt x="638" y="1034"/>
                                      <a:pt x="627" y="1019"/>
                                      <a:pt x="610" y="1007"/>
                                    </a:cubicBezTo>
                                    <a:cubicBezTo>
                                      <a:pt x="589" y="992"/>
                                      <a:pt x="566" y="991"/>
                                      <a:pt x="541" y="994"/>
                                    </a:cubicBezTo>
                                    <a:cubicBezTo>
                                      <a:pt x="526" y="995"/>
                                      <a:pt x="512" y="1002"/>
                                      <a:pt x="500" y="1012"/>
                                    </a:cubicBezTo>
                                    <a:cubicBezTo>
                                      <a:pt x="476" y="1032"/>
                                      <a:pt x="469" y="1060"/>
                                      <a:pt x="466" y="1095"/>
                                    </a:cubicBezTo>
                                    <a:cubicBezTo>
                                      <a:pt x="465" y="1101"/>
                                      <a:pt x="470" y="1111"/>
                                      <a:pt x="472" y="1122"/>
                                    </a:cubicBezTo>
                                    <a:close/>
                                    <a:moveTo>
                                      <a:pt x="508" y="1113"/>
                                    </a:moveTo>
                                    <a:cubicBezTo>
                                      <a:pt x="505" y="1095"/>
                                      <a:pt x="506" y="1078"/>
                                      <a:pt x="508" y="1061"/>
                                    </a:cubicBezTo>
                                    <a:cubicBezTo>
                                      <a:pt x="511" y="1042"/>
                                      <a:pt x="538" y="1021"/>
                                      <a:pt x="554" y="1022"/>
                                    </a:cubicBezTo>
                                    <a:cubicBezTo>
                                      <a:pt x="570" y="1022"/>
                                      <a:pt x="586" y="1024"/>
                                      <a:pt x="596" y="1037"/>
                                    </a:cubicBezTo>
                                    <a:cubicBezTo>
                                      <a:pt x="602" y="1044"/>
                                      <a:pt x="607" y="1052"/>
                                      <a:pt x="608" y="1061"/>
                                    </a:cubicBezTo>
                                    <a:cubicBezTo>
                                      <a:pt x="608" y="1064"/>
                                      <a:pt x="609" y="1067"/>
                                      <a:pt x="610" y="1070"/>
                                    </a:cubicBezTo>
                                    <a:cubicBezTo>
                                      <a:pt x="618" y="1089"/>
                                      <a:pt x="612" y="1107"/>
                                      <a:pt x="607" y="1125"/>
                                    </a:cubicBezTo>
                                    <a:cubicBezTo>
                                      <a:pt x="601" y="1143"/>
                                      <a:pt x="588" y="1160"/>
                                      <a:pt x="558" y="1157"/>
                                    </a:cubicBezTo>
                                    <a:cubicBezTo>
                                      <a:pt x="530" y="1157"/>
                                      <a:pt x="512" y="1141"/>
                                      <a:pt x="508" y="1113"/>
                                    </a:cubicBezTo>
                                    <a:close/>
                                    <a:moveTo>
                                      <a:pt x="430" y="716"/>
                                    </a:moveTo>
                                    <a:cubicBezTo>
                                      <a:pt x="450" y="703"/>
                                      <a:pt x="459" y="683"/>
                                      <a:pt x="464" y="661"/>
                                    </a:cubicBezTo>
                                    <a:cubicBezTo>
                                      <a:pt x="468" y="648"/>
                                      <a:pt x="467" y="635"/>
                                      <a:pt x="466" y="621"/>
                                    </a:cubicBezTo>
                                    <a:cubicBezTo>
                                      <a:pt x="463" y="592"/>
                                      <a:pt x="453" y="567"/>
                                      <a:pt x="427" y="550"/>
                                    </a:cubicBezTo>
                                    <a:cubicBezTo>
                                      <a:pt x="401" y="534"/>
                                      <a:pt x="372" y="532"/>
                                      <a:pt x="345" y="541"/>
                                    </a:cubicBezTo>
                                    <a:cubicBezTo>
                                      <a:pt x="310" y="552"/>
                                      <a:pt x="291" y="580"/>
                                      <a:pt x="287" y="617"/>
                                    </a:cubicBezTo>
                                    <a:cubicBezTo>
                                      <a:pt x="286" y="629"/>
                                      <a:pt x="286" y="641"/>
                                      <a:pt x="287" y="654"/>
                                    </a:cubicBezTo>
                                    <a:cubicBezTo>
                                      <a:pt x="289" y="671"/>
                                      <a:pt x="295" y="686"/>
                                      <a:pt x="306" y="700"/>
                                    </a:cubicBezTo>
                                    <a:cubicBezTo>
                                      <a:pt x="324" y="722"/>
                                      <a:pt x="348" y="733"/>
                                      <a:pt x="378" y="731"/>
                                    </a:cubicBezTo>
                                    <a:cubicBezTo>
                                      <a:pt x="396" y="733"/>
                                      <a:pt x="414" y="727"/>
                                      <a:pt x="430" y="716"/>
                                    </a:cubicBezTo>
                                    <a:close/>
                                    <a:moveTo>
                                      <a:pt x="331" y="592"/>
                                    </a:moveTo>
                                    <a:cubicBezTo>
                                      <a:pt x="339" y="580"/>
                                      <a:pt x="349" y="569"/>
                                      <a:pt x="365" y="567"/>
                                    </a:cubicBezTo>
                                    <a:cubicBezTo>
                                      <a:pt x="387" y="564"/>
                                      <a:pt x="406" y="568"/>
                                      <a:pt x="419" y="588"/>
                                    </a:cubicBezTo>
                                    <a:cubicBezTo>
                                      <a:pt x="423" y="595"/>
                                      <a:pt x="426" y="603"/>
                                      <a:pt x="427" y="610"/>
                                    </a:cubicBezTo>
                                    <a:cubicBezTo>
                                      <a:pt x="433" y="635"/>
                                      <a:pt x="431" y="661"/>
                                      <a:pt x="416" y="684"/>
                                    </a:cubicBezTo>
                                    <a:cubicBezTo>
                                      <a:pt x="403" y="706"/>
                                      <a:pt x="362" y="708"/>
                                      <a:pt x="345" y="692"/>
                                    </a:cubicBezTo>
                                    <a:cubicBezTo>
                                      <a:pt x="329" y="678"/>
                                      <a:pt x="323" y="661"/>
                                      <a:pt x="323" y="631"/>
                                    </a:cubicBezTo>
                                    <a:cubicBezTo>
                                      <a:pt x="323" y="619"/>
                                      <a:pt x="323" y="605"/>
                                      <a:pt x="331" y="592"/>
                                    </a:cubicBezTo>
                                    <a:close/>
                                    <a:moveTo>
                                      <a:pt x="1073" y="259"/>
                                    </a:moveTo>
                                    <a:cubicBezTo>
                                      <a:pt x="1073" y="269"/>
                                      <a:pt x="1075" y="272"/>
                                      <a:pt x="1086" y="272"/>
                                    </a:cubicBezTo>
                                    <a:cubicBezTo>
                                      <a:pt x="1088" y="272"/>
                                      <a:pt x="1090" y="272"/>
                                      <a:pt x="1092" y="272"/>
                                    </a:cubicBezTo>
                                    <a:cubicBezTo>
                                      <a:pt x="1105" y="272"/>
                                      <a:pt x="1106" y="271"/>
                                      <a:pt x="1106" y="258"/>
                                    </a:cubicBezTo>
                                    <a:cubicBezTo>
                                      <a:pt x="1106" y="221"/>
                                      <a:pt x="1106" y="184"/>
                                      <a:pt x="1106" y="147"/>
                                    </a:cubicBezTo>
                                    <a:cubicBezTo>
                                      <a:pt x="1106" y="143"/>
                                      <a:pt x="1106" y="140"/>
                                      <a:pt x="1107" y="137"/>
                                    </a:cubicBezTo>
                                    <a:cubicBezTo>
                                      <a:pt x="1117" y="117"/>
                                      <a:pt x="1157" y="104"/>
                                      <a:pt x="1177" y="114"/>
                                    </a:cubicBezTo>
                                    <a:cubicBezTo>
                                      <a:pt x="1179" y="115"/>
                                      <a:pt x="1180" y="117"/>
                                      <a:pt x="1182" y="118"/>
                                    </a:cubicBezTo>
                                    <a:cubicBezTo>
                                      <a:pt x="1194" y="131"/>
                                      <a:pt x="1196" y="147"/>
                                      <a:pt x="1196" y="163"/>
                                    </a:cubicBezTo>
                                    <a:cubicBezTo>
                                      <a:pt x="1197" y="195"/>
                                      <a:pt x="1196" y="226"/>
                                      <a:pt x="1196" y="258"/>
                                    </a:cubicBezTo>
                                    <a:cubicBezTo>
                                      <a:pt x="1196" y="271"/>
                                      <a:pt x="1197" y="272"/>
                                      <a:pt x="1210" y="272"/>
                                    </a:cubicBezTo>
                                    <a:cubicBezTo>
                                      <a:pt x="1212" y="272"/>
                                      <a:pt x="1213" y="272"/>
                                      <a:pt x="1215" y="272"/>
                                    </a:cubicBezTo>
                                    <a:cubicBezTo>
                                      <a:pt x="1227" y="272"/>
                                      <a:pt x="1229" y="270"/>
                                      <a:pt x="1229" y="258"/>
                                    </a:cubicBezTo>
                                    <a:cubicBezTo>
                                      <a:pt x="1229" y="222"/>
                                      <a:pt x="1229" y="187"/>
                                      <a:pt x="1229" y="151"/>
                                    </a:cubicBezTo>
                                    <a:cubicBezTo>
                                      <a:pt x="1229" y="142"/>
                                      <a:pt x="1228" y="132"/>
                                      <a:pt x="1225" y="123"/>
                                    </a:cubicBezTo>
                                    <a:cubicBezTo>
                                      <a:pt x="1219" y="105"/>
                                      <a:pt x="1208" y="91"/>
                                      <a:pt x="1189" y="85"/>
                                    </a:cubicBezTo>
                                    <a:cubicBezTo>
                                      <a:pt x="1173" y="80"/>
                                      <a:pt x="1156" y="84"/>
                                      <a:pt x="1139" y="84"/>
                                    </a:cubicBezTo>
                                    <a:cubicBezTo>
                                      <a:pt x="1137" y="84"/>
                                      <a:pt x="1136" y="86"/>
                                      <a:pt x="1134" y="87"/>
                                    </a:cubicBezTo>
                                    <a:cubicBezTo>
                                      <a:pt x="1128" y="91"/>
                                      <a:pt x="1121" y="96"/>
                                      <a:pt x="1115" y="100"/>
                                    </a:cubicBezTo>
                                    <a:cubicBezTo>
                                      <a:pt x="1113" y="102"/>
                                      <a:pt x="1111" y="105"/>
                                      <a:pt x="1108" y="103"/>
                                    </a:cubicBezTo>
                                    <a:cubicBezTo>
                                      <a:pt x="1105" y="102"/>
                                      <a:pt x="1106" y="98"/>
                                      <a:pt x="1106" y="96"/>
                                    </a:cubicBezTo>
                                    <a:cubicBezTo>
                                      <a:pt x="1106" y="69"/>
                                      <a:pt x="1106" y="43"/>
                                      <a:pt x="1106" y="17"/>
                                    </a:cubicBezTo>
                                    <a:cubicBezTo>
                                      <a:pt x="1106" y="0"/>
                                      <a:pt x="1106" y="0"/>
                                      <a:pt x="1089" y="0"/>
                                    </a:cubicBezTo>
                                    <a:cubicBezTo>
                                      <a:pt x="1074" y="0"/>
                                      <a:pt x="1073" y="1"/>
                                      <a:pt x="1073" y="16"/>
                                    </a:cubicBezTo>
                                    <a:cubicBezTo>
                                      <a:pt x="1073" y="56"/>
                                      <a:pt x="1073" y="96"/>
                                      <a:pt x="1073" y="136"/>
                                    </a:cubicBezTo>
                                    <a:cubicBezTo>
                                      <a:pt x="1073" y="177"/>
                                      <a:pt x="1073" y="218"/>
                                      <a:pt x="1073" y="259"/>
                                    </a:cubicBezTo>
                                    <a:close/>
                                    <a:moveTo>
                                      <a:pt x="1150" y="1092"/>
                                    </a:moveTo>
                                    <a:cubicBezTo>
                                      <a:pt x="1168" y="1092"/>
                                      <a:pt x="1186" y="1092"/>
                                      <a:pt x="1204" y="1092"/>
                                    </a:cubicBezTo>
                                    <a:cubicBezTo>
                                      <a:pt x="1215" y="1092"/>
                                      <a:pt x="1218" y="1087"/>
                                      <a:pt x="1219" y="1077"/>
                                    </a:cubicBezTo>
                                    <a:cubicBezTo>
                                      <a:pt x="1220" y="1062"/>
                                      <a:pt x="1216" y="1049"/>
                                      <a:pt x="1210" y="1036"/>
                                    </a:cubicBezTo>
                                    <a:cubicBezTo>
                                      <a:pt x="1204" y="1020"/>
                                      <a:pt x="1193" y="1008"/>
                                      <a:pt x="1177" y="1001"/>
                                    </a:cubicBezTo>
                                    <a:cubicBezTo>
                                      <a:pt x="1155" y="992"/>
                                      <a:pt x="1133" y="991"/>
                                      <a:pt x="1109" y="999"/>
                                    </a:cubicBezTo>
                                    <a:cubicBezTo>
                                      <a:pt x="1079" y="1010"/>
                                      <a:pt x="1062" y="1031"/>
                                      <a:pt x="1056" y="1061"/>
                                    </a:cubicBezTo>
                                    <a:cubicBezTo>
                                      <a:pt x="1051" y="1090"/>
                                      <a:pt x="1052" y="1120"/>
                                      <a:pt x="1069" y="1148"/>
                                    </a:cubicBezTo>
                                    <a:cubicBezTo>
                                      <a:pt x="1081" y="1169"/>
                                      <a:pt x="1100" y="1180"/>
                                      <a:pt x="1122" y="1185"/>
                                    </a:cubicBezTo>
                                    <a:cubicBezTo>
                                      <a:pt x="1149" y="1190"/>
                                      <a:pt x="1176" y="1186"/>
                                      <a:pt x="1200" y="1171"/>
                                    </a:cubicBezTo>
                                    <a:cubicBezTo>
                                      <a:pt x="1206" y="1168"/>
                                      <a:pt x="1213" y="1165"/>
                                      <a:pt x="1214" y="1157"/>
                                    </a:cubicBezTo>
                                    <a:cubicBezTo>
                                      <a:pt x="1215" y="1147"/>
                                      <a:pt x="1202" y="1139"/>
                                      <a:pt x="1193" y="1144"/>
                                    </a:cubicBezTo>
                                    <a:cubicBezTo>
                                      <a:pt x="1187" y="1147"/>
                                      <a:pt x="1180" y="1150"/>
                                      <a:pt x="1174" y="1153"/>
                                    </a:cubicBezTo>
                                    <a:cubicBezTo>
                                      <a:pt x="1158" y="1161"/>
                                      <a:pt x="1140" y="1161"/>
                                      <a:pt x="1124" y="1155"/>
                                    </a:cubicBezTo>
                                    <a:cubicBezTo>
                                      <a:pt x="1112" y="1151"/>
                                      <a:pt x="1102" y="1142"/>
                                      <a:pt x="1096" y="1129"/>
                                    </a:cubicBezTo>
                                    <a:cubicBezTo>
                                      <a:pt x="1092" y="1121"/>
                                      <a:pt x="1091" y="1112"/>
                                      <a:pt x="1089" y="1104"/>
                                    </a:cubicBezTo>
                                    <a:cubicBezTo>
                                      <a:pt x="1087" y="1093"/>
                                      <a:pt x="1087" y="1092"/>
                                      <a:pt x="1099" y="1092"/>
                                    </a:cubicBezTo>
                                    <a:cubicBezTo>
                                      <a:pt x="1116" y="1092"/>
                                      <a:pt x="1133" y="1092"/>
                                      <a:pt x="1150" y="1092"/>
                                    </a:cubicBezTo>
                                    <a:cubicBezTo>
                                      <a:pt x="1150" y="1092"/>
                                      <a:pt x="1150" y="1092"/>
                                      <a:pt x="1150" y="1092"/>
                                    </a:cubicBezTo>
                                    <a:close/>
                                    <a:moveTo>
                                      <a:pt x="1099" y="1070"/>
                                    </a:moveTo>
                                    <a:cubicBezTo>
                                      <a:pt x="1092" y="1071"/>
                                      <a:pt x="1089" y="1067"/>
                                      <a:pt x="1091" y="1060"/>
                                    </a:cubicBezTo>
                                    <a:cubicBezTo>
                                      <a:pt x="1094" y="1045"/>
                                      <a:pt x="1108" y="1023"/>
                                      <a:pt x="1128" y="1022"/>
                                    </a:cubicBezTo>
                                    <a:cubicBezTo>
                                      <a:pt x="1142" y="1021"/>
                                      <a:pt x="1156" y="1018"/>
                                      <a:pt x="1168" y="1029"/>
                                    </a:cubicBezTo>
                                    <a:cubicBezTo>
                                      <a:pt x="1181" y="1038"/>
                                      <a:pt x="1185" y="1051"/>
                                      <a:pt x="1187" y="1066"/>
                                    </a:cubicBezTo>
                                    <a:cubicBezTo>
                                      <a:pt x="1188" y="1071"/>
                                      <a:pt x="1183" y="1070"/>
                                      <a:pt x="1180" y="1070"/>
                                    </a:cubicBezTo>
                                    <a:cubicBezTo>
                                      <a:pt x="1166" y="1070"/>
                                      <a:pt x="1153" y="1070"/>
                                      <a:pt x="1139" y="1070"/>
                                    </a:cubicBezTo>
                                    <a:cubicBezTo>
                                      <a:pt x="1139" y="1070"/>
                                      <a:pt x="1139" y="1070"/>
                                      <a:pt x="1139" y="1070"/>
                                    </a:cubicBezTo>
                                    <a:cubicBezTo>
                                      <a:pt x="1126" y="1070"/>
                                      <a:pt x="1113" y="1070"/>
                                      <a:pt x="1099" y="1070"/>
                                    </a:cubicBezTo>
                                    <a:close/>
                                    <a:moveTo>
                                      <a:pt x="1741" y="1092"/>
                                    </a:moveTo>
                                    <a:cubicBezTo>
                                      <a:pt x="1759" y="1092"/>
                                      <a:pt x="1776" y="1092"/>
                                      <a:pt x="1793" y="1092"/>
                                    </a:cubicBezTo>
                                    <a:cubicBezTo>
                                      <a:pt x="1806" y="1092"/>
                                      <a:pt x="1808" y="1089"/>
                                      <a:pt x="1808" y="1076"/>
                                    </a:cubicBezTo>
                                    <a:cubicBezTo>
                                      <a:pt x="1809" y="1063"/>
                                      <a:pt x="1807" y="1051"/>
                                      <a:pt x="1802" y="1038"/>
                                    </a:cubicBezTo>
                                    <a:cubicBezTo>
                                      <a:pt x="1794" y="1021"/>
                                      <a:pt x="1782" y="1008"/>
                                      <a:pt x="1764" y="1000"/>
                                    </a:cubicBezTo>
                                    <a:cubicBezTo>
                                      <a:pt x="1742" y="991"/>
                                      <a:pt x="1720" y="991"/>
                                      <a:pt x="1698" y="1000"/>
                                    </a:cubicBezTo>
                                    <a:cubicBezTo>
                                      <a:pt x="1681" y="1006"/>
                                      <a:pt x="1668" y="1016"/>
                                      <a:pt x="1659" y="1031"/>
                                    </a:cubicBezTo>
                                    <a:cubicBezTo>
                                      <a:pt x="1646" y="1050"/>
                                      <a:pt x="1643" y="1071"/>
                                      <a:pt x="1644" y="1094"/>
                                    </a:cubicBezTo>
                                    <a:cubicBezTo>
                                      <a:pt x="1644" y="1110"/>
                                      <a:pt x="1647" y="1127"/>
                                      <a:pt x="1655" y="1141"/>
                                    </a:cubicBezTo>
                                    <a:cubicBezTo>
                                      <a:pt x="1669" y="1168"/>
                                      <a:pt x="1691" y="1183"/>
                                      <a:pt x="1722" y="1186"/>
                                    </a:cubicBezTo>
                                    <a:cubicBezTo>
                                      <a:pt x="1750" y="1188"/>
                                      <a:pt x="1775" y="1183"/>
                                      <a:pt x="1798" y="1165"/>
                                    </a:cubicBezTo>
                                    <a:cubicBezTo>
                                      <a:pt x="1803" y="1161"/>
                                      <a:pt x="1806" y="1157"/>
                                      <a:pt x="1802" y="1151"/>
                                    </a:cubicBezTo>
                                    <a:cubicBezTo>
                                      <a:pt x="1798" y="1144"/>
                                      <a:pt x="1791" y="1140"/>
                                      <a:pt x="1783" y="1144"/>
                                    </a:cubicBezTo>
                                    <a:cubicBezTo>
                                      <a:pt x="1778" y="1147"/>
                                      <a:pt x="1771" y="1149"/>
                                      <a:pt x="1766" y="1152"/>
                                    </a:cubicBezTo>
                                    <a:cubicBezTo>
                                      <a:pt x="1749" y="1161"/>
                                      <a:pt x="1730" y="1162"/>
                                      <a:pt x="1714" y="1155"/>
                                    </a:cubicBezTo>
                                    <a:cubicBezTo>
                                      <a:pt x="1692" y="1145"/>
                                      <a:pt x="1680" y="1127"/>
                                      <a:pt x="1679" y="1102"/>
                                    </a:cubicBezTo>
                                    <a:cubicBezTo>
                                      <a:pt x="1678" y="1095"/>
                                      <a:pt x="1681" y="1092"/>
                                      <a:pt x="1689" y="1092"/>
                                    </a:cubicBezTo>
                                    <a:cubicBezTo>
                                      <a:pt x="1706" y="1092"/>
                                      <a:pt x="1724" y="1092"/>
                                      <a:pt x="1741" y="1092"/>
                                    </a:cubicBezTo>
                                    <a:cubicBezTo>
                                      <a:pt x="1741" y="1092"/>
                                      <a:pt x="1741" y="1092"/>
                                      <a:pt x="1741" y="1092"/>
                                    </a:cubicBezTo>
                                    <a:close/>
                                    <a:moveTo>
                                      <a:pt x="1690" y="1070"/>
                                    </a:moveTo>
                                    <a:cubicBezTo>
                                      <a:pt x="1683" y="1071"/>
                                      <a:pt x="1680" y="1068"/>
                                      <a:pt x="1681" y="1062"/>
                                    </a:cubicBezTo>
                                    <a:cubicBezTo>
                                      <a:pt x="1683" y="1048"/>
                                      <a:pt x="1697" y="1024"/>
                                      <a:pt x="1716" y="1022"/>
                                    </a:cubicBezTo>
                                    <a:cubicBezTo>
                                      <a:pt x="1731" y="1020"/>
                                      <a:pt x="1747" y="1018"/>
                                      <a:pt x="1760" y="1030"/>
                                    </a:cubicBezTo>
                                    <a:cubicBezTo>
                                      <a:pt x="1771" y="1038"/>
                                      <a:pt x="1775" y="1050"/>
                                      <a:pt x="1778" y="1062"/>
                                    </a:cubicBezTo>
                                    <a:cubicBezTo>
                                      <a:pt x="1780" y="1068"/>
                                      <a:pt x="1775" y="1070"/>
                                      <a:pt x="1769" y="1070"/>
                                    </a:cubicBezTo>
                                    <a:cubicBezTo>
                                      <a:pt x="1756" y="1070"/>
                                      <a:pt x="1742" y="1070"/>
                                      <a:pt x="1729" y="1070"/>
                                    </a:cubicBezTo>
                                    <a:cubicBezTo>
                                      <a:pt x="1729" y="1070"/>
                                      <a:pt x="1729" y="1070"/>
                                      <a:pt x="1729" y="1070"/>
                                    </a:cubicBezTo>
                                    <a:cubicBezTo>
                                      <a:pt x="1716" y="1070"/>
                                      <a:pt x="1703" y="1070"/>
                                      <a:pt x="1690" y="1070"/>
                                    </a:cubicBezTo>
                                    <a:close/>
                                    <a:moveTo>
                                      <a:pt x="68" y="581"/>
                                    </a:moveTo>
                                    <a:cubicBezTo>
                                      <a:pt x="68" y="573"/>
                                      <a:pt x="70" y="568"/>
                                      <a:pt x="80" y="569"/>
                                    </a:cubicBezTo>
                                    <a:cubicBezTo>
                                      <a:pt x="90" y="570"/>
                                      <a:pt x="101" y="570"/>
                                      <a:pt x="111" y="569"/>
                                    </a:cubicBezTo>
                                    <a:cubicBezTo>
                                      <a:pt x="120" y="569"/>
                                      <a:pt x="120" y="563"/>
                                      <a:pt x="120" y="556"/>
                                    </a:cubicBezTo>
                                    <a:cubicBezTo>
                                      <a:pt x="120" y="549"/>
                                      <a:pt x="119" y="544"/>
                                      <a:pt x="111" y="544"/>
                                    </a:cubicBezTo>
                                    <a:cubicBezTo>
                                      <a:pt x="104" y="544"/>
                                      <a:pt x="97" y="544"/>
                                      <a:pt x="91" y="544"/>
                                    </a:cubicBezTo>
                                    <a:cubicBezTo>
                                      <a:pt x="66" y="544"/>
                                      <a:pt x="65" y="543"/>
                                      <a:pt x="68" y="518"/>
                                    </a:cubicBezTo>
                                    <a:cubicBezTo>
                                      <a:pt x="69" y="504"/>
                                      <a:pt x="83" y="487"/>
                                      <a:pt x="99" y="489"/>
                                    </a:cubicBezTo>
                                    <a:cubicBezTo>
                                      <a:pt x="103" y="489"/>
                                      <a:pt x="107" y="489"/>
                                      <a:pt x="110" y="488"/>
                                    </a:cubicBezTo>
                                    <a:cubicBezTo>
                                      <a:pt x="118" y="487"/>
                                      <a:pt x="123" y="479"/>
                                      <a:pt x="123" y="471"/>
                                    </a:cubicBezTo>
                                    <a:cubicBezTo>
                                      <a:pt x="123" y="461"/>
                                      <a:pt x="116" y="462"/>
                                      <a:pt x="109" y="460"/>
                                    </a:cubicBezTo>
                                    <a:cubicBezTo>
                                      <a:pt x="100" y="458"/>
                                      <a:pt x="92" y="460"/>
                                      <a:pt x="84" y="460"/>
                                    </a:cubicBezTo>
                                    <a:cubicBezTo>
                                      <a:pt x="68" y="461"/>
                                      <a:pt x="56" y="469"/>
                                      <a:pt x="47" y="480"/>
                                    </a:cubicBezTo>
                                    <a:cubicBezTo>
                                      <a:pt x="34" y="493"/>
                                      <a:pt x="32" y="511"/>
                                      <a:pt x="32" y="529"/>
                                    </a:cubicBezTo>
                                    <a:cubicBezTo>
                                      <a:pt x="32" y="544"/>
                                      <a:pt x="32" y="544"/>
                                      <a:pt x="17" y="544"/>
                                    </a:cubicBezTo>
                                    <a:cubicBezTo>
                                      <a:pt x="4" y="543"/>
                                      <a:pt x="0" y="548"/>
                                      <a:pt x="4" y="561"/>
                                    </a:cubicBezTo>
                                    <a:cubicBezTo>
                                      <a:pt x="6" y="569"/>
                                      <a:pt x="13" y="568"/>
                                      <a:pt x="19" y="569"/>
                                    </a:cubicBezTo>
                                    <a:cubicBezTo>
                                      <a:pt x="32" y="571"/>
                                      <a:pt x="32" y="571"/>
                                      <a:pt x="32" y="584"/>
                                    </a:cubicBezTo>
                                    <a:cubicBezTo>
                                      <a:pt x="32" y="624"/>
                                      <a:pt x="32" y="664"/>
                                      <a:pt x="32" y="704"/>
                                    </a:cubicBezTo>
                                    <a:cubicBezTo>
                                      <a:pt x="32" y="731"/>
                                      <a:pt x="32" y="730"/>
                                      <a:pt x="57" y="731"/>
                                    </a:cubicBezTo>
                                    <a:cubicBezTo>
                                      <a:pt x="66" y="731"/>
                                      <a:pt x="68" y="727"/>
                                      <a:pt x="68" y="720"/>
                                    </a:cubicBezTo>
                                    <a:cubicBezTo>
                                      <a:pt x="68" y="697"/>
                                      <a:pt x="68" y="674"/>
                                      <a:pt x="68" y="651"/>
                                    </a:cubicBezTo>
                                    <a:cubicBezTo>
                                      <a:pt x="68" y="628"/>
                                      <a:pt x="68" y="605"/>
                                      <a:pt x="68" y="581"/>
                                    </a:cubicBezTo>
                                    <a:close/>
                                    <a:moveTo>
                                      <a:pt x="278" y="1165"/>
                                    </a:moveTo>
                                    <a:cubicBezTo>
                                      <a:pt x="278" y="1183"/>
                                      <a:pt x="278" y="1183"/>
                                      <a:pt x="296" y="1184"/>
                                    </a:cubicBezTo>
                                    <a:cubicBezTo>
                                      <a:pt x="310" y="1184"/>
                                      <a:pt x="310" y="1184"/>
                                      <a:pt x="310" y="1169"/>
                                    </a:cubicBezTo>
                                    <a:cubicBezTo>
                                      <a:pt x="310" y="1132"/>
                                      <a:pt x="310" y="1095"/>
                                      <a:pt x="310" y="1058"/>
                                    </a:cubicBezTo>
                                    <a:cubicBezTo>
                                      <a:pt x="310" y="1052"/>
                                      <a:pt x="312" y="1047"/>
                                      <a:pt x="316" y="1042"/>
                                    </a:cubicBezTo>
                                    <a:cubicBezTo>
                                      <a:pt x="324" y="1033"/>
                                      <a:pt x="334" y="1027"/>
                                      <a:pt x="345" y="1024"/>
                                    </a:cubicBezTo>
                                    <a:cubicBezTo>
                                      <a:pt x="357" y="1020"/>
                                      <a:pt x="371" y="1018"/>
                                      <a:pt x="383" y="1028"/>
                                    </a:cubicBezTo>
                                    <a:cubicBezTo>
                                      <a:pt x="397" y="1039"/>
                                      <a:pt x="401" y="1054"/>
                                      <a:pt x="401" y="1071"/>
                                    </a:cubicBezTo>
                                    <a:cubicBezTo>
                                      <a:pt x="401" y="1102"/>
                                      <a:pt x="401" y="1132"/>
                                      <a:pt x="401" y="1163"/>
                                    </a:cubicBezTo>
                                    <a:cubicBezTo>
                                      <a:pt x="401" y="1183"/>
                                      <a:pt x="401" y="1182"/>
                                      <a:pt x="420" y="1184"/>
                                    </a:cubicBezTo>
                                    <a:cubicBezTo>
                                      <a:pt x="429" y="1185"/>
                                      <a:pt x="433" y="1181"/>
                                      <a:pt x="433" y="1173"/>
                                    </a:cubicBezTo>
                                    <a:cubicBezTo>
                                      <a:pt x="432" y="1130"/>
                                      <a:pt x="435" y="1087"/>
                                      <a:pt x="431" y="1044"/>
                                    </a:cubicBezTo>
                                    <a:cubicBezTo>
                                      <a:pt x="427" y="1014"/>
                                      <a:pt x="404" y="996"/>
                                      <a:pt x="376" y="994"/>
                                    </a:cubicBezTo>
                                    <a:cubicBezTo>
                                      <a:pt x="353" y="992"/>
                                      <a:pt x="333" y="1000"/>
                                      <a:pt x="317" y="1017"/>
                                    </a:cubicBezTo>
                                    <a:cubicBezTo>
                                      <a:pt x="312" y="1021"/>
                                      <a:pt x="311" y="1019"/>
                                      <a:pt x="309" y="1015"/>
                                    </a:cubicBezTo>
                                    <a:cubicBezTo>
                                      <a:pt x="309" y="1013"/>
                                      <a:pt x="308" y="1011"/>
                                      <a:pt x="308" y="1008"/>
                                    </a:cubicBezTo>
                                    <a:cubicBezTo>
                                      <a:pt x="306" y="1001"/>
                                      <a:pt x="298" y="997"/>
                                      <a:pt x="287" y="998"/>
                                    </a:cubicBezTo>
                                    <a:cubicBezTo>
                                      <a:pt x="279" y="999"/>
                                      <a:pt x="278" y="1004"/>
                                      <a:pt x="278" y="1011"/>
                                    </a:cubicBezTo>
                                    <a:cubicBezTo>
                                      <a:pt x="278" y="1037"/>
                                      <a:pt x="278" y="1064"/>
                                      <a:pt x="278" y="1091"/>
                                    </a:cubicBezTo>
                                    <a:cubicBezTo>
                                      <a:pt x="278" y="1115"/>
                                      <a:pt x="278" y="1140"/>
                                      <a:pt x="278" y="1165"/>
                                    </a:cubicBezTo>
                                    <a:close/>
                                    <a:moveTo>
                                      <a:pt x="150" y="705"/>
                                    </a:moveTo>
                                    <a:cubicBezTo>
                                      <a:pt x="150" y="734"/>
                                      <a:pt x="145" y="730"/>
                                      <a:pt x="176" y="731"/>
                                    </a:cubicBezTo>
                                    <a:cubicBezTo>
                                      <a:pt x="185" y="731"/>
                                      <a:pt x="187" y="727"/>
                                      <a:pt x="187" y="719"/>
                                    </a:cubicBezTo>
                                    <a:cubicBezTo>
                                      <a:pt x="187" y="685"/>
                                      <a:pt x="187" y="651"/>
                                      <a:pt x="187" y="618"/>
                                    </a:cubicBezTo>
                                    <a:cubicBezTo>
                                      <a:pt x="187" y="597"/>
                                      <a:pt x="204" y="578"/>
                                      <a:pt x="225" y="574"/>
                                    </a:cubicBezTo>
                                    <a:cubicBezTo>
                                      <a:pt x="232" y="572"/>
                                      <a:pt x="240" y="574"/>
                                      <a:pt x="247" y="575"/>
                                    </a:cubicBezTo>
                                    <a:cubicBezTo>
                                      <a:pt x="257" y="576"/>
                                      <a:pt x="261" y="572"/>
                                      <a:pt x="265" y="564"/>
                                    </a:cubicBezTo>
                                    <a:cubicBezTo>
                                      <a:pt x="269" y="556"/>
                                      <a:pt x="267" y="542"/>
                                      <a:pt x="261" y="540"/>
                                    </a:cubicBezTo>
                                    <a:cubicBezTo>
                                      <a:pt x="253" y="538"/>
                                      <a:pt x="244" y="534"/>
                                      <a:pt x="237" y="536"/>
                                    </a:cubicBezTo>
                                    <a:cubicBezTo>
                                      <a:pt x="228" y="537"/>
                                      <a:pt x="217" y="537"/>
                                      <a:pt x="209" y="544"/>
                                    </a:cubicBezTo>
                                    <a:cubicBezTo>
                                      <a:pt x="204" y="549"/>
                                      <a:pt x="198" y="553"/>
                                      <a:pt x="194" y="558"/>
                                    </a:cubicBezTo>
                                    <a:cubicBezTo>
                                      <a:pt x="192" y="561"/>
                                      <a:pt x="189" y="563"/>
                                      <a:pt x="185" y="562"/>
                                    </a:cubicBezTo>
                                    <a:cubicBezTo>
                                      <a:pt x="182" y="561"/>
                                      <a:pt x="182" y="558"/>
                                      <a:pt x="182" y="556"/>
                                    </a:cubicBezTo>
                                    <a:cubicBezTo>
                                      <a:pt x="180" y="539"/>
                                      <a:pt x="179" y="539"/>
                                      <a:pt x="162" y="539"/>
                                    </a:cubicBezTo>
                                    <a:cubicBezTo>
                                      <a:pt x="151" y="539"/>
                                      <a:pt x="150" y="540"/>
                                      <a:pt x="150" y="551"/>
                                    </a:cubicBezTo>
                                    <a:cubicBezTo>
                                      <a:pt x="150" y="579"/>
                                      <a:pt x="150" y="607"/>
                                      <a:pt x="150" y="635"/>
                                    </a:cubicBezTo>
                                    <a:cubicBezTo>
                                      <a:pt x="150" y="658"/>
                                      <a:pt x="149" y="682"/>
                                      <a:pt x="150" y="705"/>
                                    </a:cubicBezTo>
                                    <a:close/>
                                    <a:moveTo>
                                      <a:pt x="1011" y="1049"/>
                                    </a:moveTo>
                                    <a:cubicBezTo>
                                      <a:pt x="1011" y="1008"/>
                                      <a:pt x="1011" y="966"/>
                                      <a:pt x="1011" y="924"/>
                                    </a:cubicBezTo>
                                    <a:cubicBezTo>
                                      <a:pt x="1011" y="913"/>
                                      <a:pt x="1008" y="910"/>
                                      <a:pt x="997" y="910"/>
                                    </a:cubicBezTo>
                                    <a:cubicBezTo>
                                      <a:pt x="995" y="910"/>
                                      <a:pt x="992" y="910"/>
                                      <a:pt x="990" y="910"/>
                                    </a:cubicBezTo>
                                    <a:cubicBezTo>
                                      <a:pt x="976" y="910"/>
                                      <a:pt x="975" y="911"/>
                                      <a:pt x="975" y="926"/>
                                    </a:cubicBezTo>
                                    <a:cubicBezTo>
                                      <a:pt x="975" y="1006"/>
                                      <a:pt x="975" y="1085"/>
                                      <a:pt x="975" y="1165"/>
                                    </a:cubicBezTo>
                                    <a:cubicBezTo>
                                      <a:pt x="975" y="1185"/>
                                      <a:pt x="975" y="1185"/>
                                      <a:pt x="994" y="1185"/>
                                    </a:cubicBezTo>
                                    <a:cubicBezTo>
                                      <a:pt x="1009" y="1185"/>
                                      <a:pt x="1011" y="1184"/>
                                      <a:pt x="1011" y="1169"/>
                                    </a:cubicBezTo>
                                    <a:cubicBezTo>
                                      <a:pt x="1011" y="1129"/>
                                      <a:pt x="1011" y="1089"/>
                                      <a:pt x="1011" y="1049"/>
                                    </a:cubicBezTo>
                                    <a:cubicBezTo>
                                      <a:pt x="1011" y="1049"/>
                                      <a:pt x="1011" y="1049"/>
                                      <a:pt x="1011" y="1049"/>
                                    </a:cubicBezTo>
                                    <a:close/>
                                    <a:moveTo>
                                      <a:pt x="296" y="176"/>
                                    </a:moveTo>
                                    <a:cubicBezTo>
                                      <a:pt x="296" y="201"/>
                                      <a:pt x="296" y="226"/>
                                      <a:pt x="296" y="251"/>
                                    </a:cubicBezTo>
                                    <a:cubicBezTo>
                                      <a:pt x="295" y="276"/>
                                      <a:pt x="296" y="274"/>
                                      <a:pt x="318" y="274"/>
                                    </a:cubicBezTo>
                                    <a:cubicBezTo>
                                      <a:pt x="330" y="274"/>
                                      <a:pt x="331" y="274"/>
                                      <a:pt x="331" y="260"/>
                                    </a:cubicBezTo>
                                    <a:cubicBezTo>
                                      <a:pt x="331" y="232"/>
                                      <a:pt x="331" y="204"/>
                                      <a:pt x="331" y="176"/>
                                    </a:cubicBezTo>
                                    <a:cubicBezTo>
                                      <a:pt x="331" y="165"/>
                                      <a:pt x="331" y="155"/>
                                      <a:pt x="337" y="145"/>
                                    </a:cubicBezTo>
                                    <a:cubicBezTo>
                                      <a:pt x="349" y="123"/>
                                      <a:pt x="359" y="117"/>
                                      <a:pt x="377" y="118"/>
                                    </a:cubicBezTo>
                                    <a:cubicBezTo>
                                      <a:pt x="383" y="118"/>
                                      <a:pt x="389" y="119"/>
                                      <a:pt x="395" y="120"/>
                                    </a:cubicBezTo>
                                    <a:cubicBezTo>
                                      <a:pt x="401" y="120"/>
                                      <a:pt x="407" y="118"/>
                                      <a:pt x="408" y="112"/>
                                    </a:cubicBezTo>
                                    <a:cubicBezTo>
                                      <a:pt x="409" y="103"/>
                                      <a:pt x="415" y="93"/>
                                      <a:pt x="407" y="85"/>
                                    </a:cubicBezTo>
                                    <a:cubicBezTo>
                                      <a:pt x="406" y="84"/>
                                      <a:pt x="404" y="84"/>
                                      <a:pt x="402" y="84"/>
                                    </a:cubicBezTo>
                                    <a:cubicBezTo>
                                      <a:pt x="376" y="78"/>
                                      <a:pt x="353" y="82"/>
                                      <a:pt x="337" y="106"/>
                                    </a:cubicBezTo>
                                    <a:cubicBezTo>
                                      <a:pt x="336" y="108"/>
                                      <a:pt x="335" y="110"/>
                                      <a:pt x="333" y="109"/>
                                    </a:cubicBezTo>
                                    <a:cubicBezTo>
                                      <a:pt x="331" y="109"/>
                                      <a:pt x="330" y="107"/>
                                      <a:pt x="330" y="105"/>
                                    </a:cubicBezTo>
                                    <a:cubicBezTo>
                                      <a:pt x="329" y="101"/>
                                      <a:pt x="329" y="97"/>
                                      <a:pt x="328" y="94"/>
                                    </a:cubicBezTo>
                                    <a:cubicBezTo>
                                      <a:pt x="325" y="85"/>
                                      <a:pt x="318" y="82"/>
                                      <a:pt x="303" y="84"/>
                                    </a:cubicBezTo>
                                    <a:cubicBezTo>
                                      <a:pt x="297" y="84"/>
                                      <a:pt x="295" y="86"/>
                                      <a:pt x="295" y="92"/>
                                    </a:cubicBezTo>
                                    <a:cubicBezTo>
                                      <a:pt x="296" y="120"/>
                                      <a:pt x="295" y="148"/>
                                      <a:pt x="295" y="176"/>
                                    </a:cubicBezTo>
                                    <a:cubicBezTo>
                                      <a:pt x="296" y="176"/>
                                      <a:pt x="296" y="176"/>
                                      <a:pt x="296" y="176"/>
                                    </a:cubicBezTo>
                                    <a:close/>
                                    <a:moveTo>
                                      <a:pt x="946" y="179"/>
                                    </a:moveTo>
                                    <a:cubicBezTo>
                                      <a:pt x="946" y="197"/>
                                      <a:pt x="946" y="215"/>
                                      <a:pt x="946" y="234"/>
                                    </a:cubicBezTo>
                                    <a:cubicBezTo>
                                      <a:pt x="946" y="248"/>
                                      <a:pt x="951" y="260"/>
                                      <a:pt x="963" y="268"/>
                                    </a:cubicBezTo>
                                    <a:cubicBezTo>
                                      <a:pt x="982" y="280"/>
                                      <a:pt x="1011" y="277"/>
                                      <a:pt x="1029" y="264"/>
                                    </a:cubicBezTo>
                                    <a:cubicBezTo>
                                      <a:pt x="1036" y="259"/>
                                      <a:pt x="1036" y="254"/>
                                      <a:pt x="1032" y="248"/>
                                    </a:cubicBezTo>
                                    <a:cubicBezTo>
                                      <a:pt x="1026" y="239"/>
                                      <a:pt x="1020" y="238"/>
                                      <a:pt x="1013" y="242"/>
                                    </a:cubicBezTo>
                                    <a:cubicBezTo>
                                      <a:pt x="996" y="252"/>
                                      <a:pt x="978" y="243"/>
                                      <a:pt x="978" y="223"/>
                                    </a:cubicBezTo>
                                    <a:cubicBezTo>
                                      <a:pt x="978" y="190"/>
                                      <a:pt x="978" y="157"/>
                                      <a:pt x="978" y="123"/>
                                    </a:cubicBezTo>
                                    <a:cubicBezTo>
                                      <a:pt x="978" y="116"/>
                                      <a:pt x="981" y="113"/>
                                      <a:pt x="988" y="113"/>
                                    </a:cubicBezTo>
                                    <a:cubicBezTo>
                                      <a:pt x="999" y="114"/>
                                      <a:pt x="1011" y="113"/>
                                      <a:pt x="1022" y="113"/>
                                    </a:cubicBezTo>
                                    <a:cubicBezTo>
                                      <a:pt x="1028" y="113"/>
                                      <a:pt x="1033" y="112"/>
                                      <a:pt x="1033" y="104"/>
                                    </a:cubicBezTo>
                                    <a:cubicBezTo>
                                      <a:pt x="1033" y="96"/>
                                      <a:pt x="1032" y="90"/>
                                      <a:pt x="1022" y="90"/>
                                    </a:cubicBezTo>
                                    <a:cubicBezTo>
                                      <a:pt x="1011" y="90"/>
                                      <a:pt x="1001" y="90"/>
                                      <a:pt x="990" y="90"/>
                                    </a:cubicBezTo>
                                    <a:cubicBezTo>
                                      <a:pt x="981" y="91"/>
                                      <a:pt x="977" y="88"/>
                                      <a:pt x="978" y="78"/>
                                    </a:cubicBezTo>
                                    <a:cubicBezTo>
                                      <a:pt x="978" y="64"/>
                                      <a:pt x="978" y="49"/>
                                      <a:pt x="978" y="35"/>
                                    </a:cubicBezTo>
                                    <a:cubicBezTo>
                                      <a:pt x="978" y="30"/>
                                      <a:pt x="978" y="25"/>
                                      <a:pt x="971" y="24"/>
                                    </a:cubicBezTo>
                                    <a:cubicBezTo>
                                      <a:pt x="964" y="24"/>
                                      <a:pt x="956" y="24"/>
                                      <a:pt x="955" y="32"/>
                                    </a:cubicBezTo>
                                    <a:cubicBezTo>
                                      <a:pt x="952" y="43"/>
                                      <a:pt x="949" y="54"/>
                                      <a:pt x="949" y="65"/>
                                    </a:cubicBezTo>
                                    <a:cubicBezTo>
                                      <a:pt x="948" y="88"/>
                                      <a:pt x="947" y="88"/>
                                      <a:pt x="924" y="91"/>
                                    </a:cubicBezTo>
                                    <a:cubicBezTo>
                                      <a:pt x="919" y="92"/>
                                      <a:pt x="914" y="92"/>
                                      <a:pt x="914" y="99"/>
                                    </a:cubicBezTo>
                                    <a:cubicBezTo>
                                      <a:pt x="915" y="107"/>
                                      <a:pt x="917" y="113"/>
                                      <a:pt x="926" y="113"/>
                                    </a:cubicBezTo>
                                    <a:cubicBezTo>
                                      <a:pt x="929" y="114"/>
                                      <a:pt x="932" y="113"/>
                                      <a:pt x="935" y="113"/>
                                    </a:cubicBezTo>
                                    <a:cubicBezTo>
                                      <a:pt x="943" y="113"/>
                                      <a:pt x="946" y="116"/>
                                      <a:pt x="946" y="124"/>
                                    </a:cubicBezTo>
                                    <a:cubicBezTo>
                                      <a:pt x="946" y="142"/>
                                      <a:pt x="946" y="161"/>
                                      <a:pt x="946" y="179"/>
                                    </a:cubicBezTo>
                                    <a:cubicBezTo>
                                      <a:pt x="946" y="179"/>
                                      <a:pt x="946" y="179"/>
                                      <a:pt x="946" y="179"/>
                                    </a:cubicBezTo>
                                    <a:close/>
                                  </a:path>
                                </a:pathLst>
                              </a:custGeom>
                              <a:solidFill>
                                <a:srgbClr val="4C505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3" name="Group 4">
                              <a:extLst>
                                <a:ext uri="{FF2B5EF4-FFF2-40B4-BE49-F238E27FC236}">
                                  <a16:creationId xmlns:a16="http://schemas.microsoft.com/office/drawing/2014/main" id="{57BD2C4C-DC67-B843-B26C-309622FC75F7}"/>
                                </a:ext>
                              </a:extLst>
                            </wpg:cNvPr>
                            <wpg:cNvGrpSpPr>
                              <a:grpSpLocks noChangeAspect="1"/>
                            </wpg:cNvGrpSpPr>
                            <wpg:grpSpPr bwMode="gray">
                              <a:xfrm>
                                <a:off x="-477" y="0"/>
                                <a:ext cx="538571" cy="540000"/>
                                <a:chOff x="-2" y="0"/>
                                <a:chExt cx="2260" cy="2266"/>
                              </a:xfrm>
                            </wpg:grpSpPr>
                            <wps:wsp>
                              <wps:cNvPr id="4" name="AutoShape 3">
                                <a:extLst>
                                  <a:ext uri="{FF2B5EF4-FFF2-40B4-BE49-F238E27FC236}">
                                    <a16:creationId xmlns:a16="http://schemas.microsoft.com/office/drawing/2014/main" id="{FE1DC41B-291E-574C-9F2C-874E70A40758}"/>
                                  </a:ext>
                                </a:extLst>
                              </wps:cNvPr>
                              <wps:cNvSpPr>
                                <a:spLocks noChangeAspect="1" noChangeArrowheads="1" noTextEdit="1"/>
                              </wps:cNvSpPr>
                              <wps:spPr bwMode="gray">
                                <a:xfrm>
                                  <a:off x="0" y="0"/>
                                  <a:ext cx="2258"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5" name="Freeform 5">
                                <a:extLst>
                                  <a:ext uri="{FF2B5EF4-FFF2-40B4-BE49-F238E27FC236}">
                                    <a16:creationId xmlns:a16="http://schemas.microsoft.com/office/drawing/2014/main" id="{D4B633C8-F761-C54B-9BD2-EB59D49A2DBC}"/>
                                  </a:ext>
                                </a:extLst>
                              </wps:cNvPr>
                              <wps:cNvSpPr>
                                <a:spLocks/>
                              </wps:cNvSpPr>
                              <wps:spPr bwMode="gray">
                                <a:xfrm>
                                  <a:off x="-2" y="2"/>
                                  <a:ext cx="2260" cy="2262"/>
                                </a:xfrm>
                                <a:custGeom>
                                  <a:avLst/>
                                  <a:gdLst>
                                    <a:gd name="T0" fmla="*/ 2260 w 2260"/>
                                    <a:gd name="T1" fmla="*/ 0 h 2262"/>
                                    <a:gd name="T2" fmla="*/ 1612 w 2260"/>
                                    <a:gd name="T3" fmla="*/ 649 h 2262"/>
                                    <a:gd name="T4" fmla="*/ 1612 w 2260"/>
                                    <a:gd name="T5" fmla="*/ 649 h 2262"/>
                                    <a:gd name="T6" fmla="*/ 2035 w 2260"/>
                                    <a:gd name="T7" fmla="*/ 0 h 2262"/>
                                    <a:gd name="T8" fmla="*/ 0 w 2260"/>
                                    <a:gd name="T9" fmla="*/ 0 h 2262"/>
                                    <a:gd name="T10" fmla="*/ 0 w 2260"/>
                                    <a:gd name="T11" fmla="*/ 2262 h 2262"/>
                                    <a:gd name="T12" fmla="*/ 2260 w 2260"/>
                                    <a:gd name="T13" fmla="*/ 2262 h 2262"/>
                                    <a:gd name="T14" fmla="*/ 2260 w 2260"/>
                                    <a:gd name="T15" fmla="*/ 0 h 2262"/>
                                    <a:gd name="T16" fmla="*/ 2260 w 2260"/>
                                    <a:gd name="T17" fmla="*/ 0 h 22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60" h="2262">
                                      <a:moveTo>
                                        <a:pt x="2260" y="0"/>
                                      </a:moveTo>
                                      <a:lnTo>
                                        <a:pt x="1612" y="649"/>
                                      </a:lnTo>
                                      <a:lnTo>
                                        <a:pt x="1612" y="649"/>
                                      </a:lnTo>
                                      <a:lnTo>
                                        <a:pt x="2035" y="0"/>
                                      </a:lnTo>
                                      <a:lnTo>
                                        <a:pt x="0" y="0"/>
                                      </a:lnTo>
                                      <a:lnTo>
                                        <a:pt x="0" y="2262"/>
                                      </a:lnTo>
                                      <a:lnTo>
                                        <a:pt x="2260" y="2262"/>
                                      </a:lnTo>
                                      <a:lnTo>
                                        <a:pt x="2260" y="0"/>
                                      </a:lnTo>
                                      <a:lnTo>
                                        <a:pt x="2260" y="0"/>
                                      </a:lnTo>
                                      <a:close/>
                                    </a:path>
                                  </a:pathLst>
                                </a:custGeom>
                                <a:solidFill>
                                  <a:srgbClr val="E55A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 name="Freeform 6">
                                <a:extLst>
                                  <a:ext uri="{FF2B5EF4-FFF2-40B4-BE49-F238E27FC236}">
                                    <a16:creationId xmlns:a16="http://schemas.microsoft.com/office/drawing/2014/main" id="{B16BAAE4-1A41-C843-9754-490F7A1E1270}"/>
                                  </a:ext>
                                </a:extLst>
                              </wps:cNvPr>
                              <wps:cNvSpPr>
                                <a:spLocks noEditPoints="1"/>
                              </wps:cNvSpPr>
                              <wps:spPr bwMode="gray">
                                <a:xfrm>
                                  <a:off x="912" y="669"/>
                                  <a:ext cx="1167" cy="922"/>
                                </a:xfrm>
                                <a:custGeom>
                                  <a:avLst/>
                                  <a:gdLst>
                                    <a:gd name="T0" fmla="*/ 411 w 580"/>
                                    <a:gd name="T1" fmla="*/ 213 h 458"/>
                                    <a:gd name="T2" fmla="*/ 570 w 580"/>
                                    <a:gd name="T3" fmla="*/ 37 h 458"/>
                                    <a:gd name="T4" fmla="*/ 580 w 580"/>
                                    <a:gd name="T5" fmla="*/ 20 h 458"/>
                                    <a:gd name="T6" fmla="*/ 545 w 580"/>
                                    <a:gd name="T7" fmla="*/ 0 h 458"/>
                                    <a:gd name="T8" fmla="*/ 519 w 580"/>
                                    <a:gd name="T9" fmla="*/ 16 h 458"/>
                                    <a:gd name="T10" fmla="*/ 344 w 580"/>
                                    <a:gd name="T11" fmla="*/ 210 h 458"/>
                                    <a:gd name="T12" fmla="*/ 334 w 580"/>
                                    <a:gd name="T13" fmla="*/ 229 h 458"/>
                                    <a:gd name="T14" fmla="*/ 344 w 580"/>
                                    <a:gd name="T15" fmla="*/ 248 h 458"/>
                                    <a:gd name="T16" fmla="*/ 519 w 580"/>
                                    <a:gd name="T17" fmla="*/ 442 h 458"/>
                                    <a:gd name="T18" fmla="*/ 545 w 580"/>
                                    <a:gd name="T19" fmla="*/ 458 h 458"/>
                                    <a:gd name="T20" fmla="*/ 580 w 580"/>
                                    <a:gd name="T21" fmla="*/ 438 h 458"/>
                                    <a:gd name="T22" fmla="*/ 570 w 580"/>
                                    <a:gd name="T23" fmla="*/ 421 h 458"/>
                                    <a:gd name="T24" fmla="*/ 411 w 580"/>
                                    <a:gd name="T25" fmla="*/ 245 h 458"/>
                                    <a:gd name="T26" fmla="*/ 399 w 580"/>
                                    <a:gd name="T27" fmla="*/ 229 h 458"/>
                                    <a:gd name="T28" fmla="*/ 411 w 580"/>
                                    <a:gd name="T29" fmla="*/ 213 h 458"/>
                                    <a:gd name="T30" fmla="*/ 252 w 580"/>
                                    <a:gd name="T31" fmla="*/ 439 h 458"/>
                                    <a:gd name="T32" fmla="*/ 281 w 580"/>
                                    <a:gd name="T33" fmla="*/ 454 h 458"/>
                                    <a:gd name="T34" fmla="*/ 309 w 580"/>
                                    <a:gd name="T35" fmla="*/ 439 h 458"/>
                                    <a:gd name="T36" fmla="*/ 309 w 580"/>
                                    <a:gd name="T37" fmla="*/ 19 h 458"/>
                                    <a:gd name="T38" fmla="*/ 281 w 580"/>
                                    <a:gd name="T39" fmla="*/ 4 h 458"/>
                                    <a:gd name="T40" fmla="*/ 252 w 580"/>
                                    <a:gd name="T41" fmla="*/ 19 h 458"/>
                                    <a:gd name="T42" fmla="*/ 252 w 580"/>
                                    <a:gd name="T43" fmla="*/ 439 h 458"/>
                                    <a:gd name="T44" fmla="*/ 0 w 580"/>
                                    <a:gd name="T45" fmla="*/ 439 h 458"/>
                                    <a:gd name="T46" fmla="*/ 28 w 580"/>
                                    <a:gd name="T47" fmla="*/ 454 h 458"/>
                                    <a:gd name="T48" fmla="*/ 56 w 580"/>
                                    <a:gd name="T49" fmla="*/ 439 h 458"/>
                                    <a:gd name="T50" fmla="*/ 56 w 580"/>
                                    <a:gd name="T51" fmla="*/ 157 h 458"/>
                                    <a:gd name="T52" fmla="*/ 165 w 580"/>
                                    <a:gd name="T53" fmla="*/ 53 h 458"/>
                                    <a:gd name="T54" fmla="*/ 180 w 580"/>
                                    <a:gd name="T55" fmla="*/ 53 h 458"/>
                                    <a:gd name="T56" fmla="*/ 196 w 580"/>
                                    <a:gd name="T57" fmla="*/ 27 h 458"/>
                                    <a:gd name="T58" fmla="*/ 154 w 580"/>
                                    <a:gd name="T59" fmla="*/ 4 h 458"/>
                                    <a:gd name="T60" fmla="*/ 0 w 580"/>
                                    <a:gd name="T61" fmla="*/ 152 h 458"/>
                                    <a:gd name="T62" fmla="*/ 0 w 580"/>
                                    <a:gd name="T63" fmla="*/ 439 h 4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80" h="458">
                                      <a:moveTo>
                                        <a:pt x="411" y="213"/>
                                      </a:moveTo>
                                      <a:cubicBezTo>
                                        <a:pt x="570" y="37"/>
                                        <a:pt x="570" y="37"/>
                                        <a:pt x="570" y="37"/>
                                      </a:cubicBezTo>
                                      <a:cubicBezTo>
                                        <a:pt x="576" y="30"/>
                                        <a:pt x="580" y="25"/>
                                        <a:pt x="580" y="20"/>
                                      </a:cubicBezTo>
                                      <a:cubicBezTo>
                                        <a:pt x="580" y="10"/>
                                        <a:pt x="559" y="0"/>
                                        <a:pt x="545" y="0"/>
                                      </a:cubicBezTo>
                                      <a:cubicBezTo>
                                        <a:pt x="535" y="0"/>
                                        <a:pt x="526" y="8"/>
                                        <a:pt x="519" y="16"/>
                                      </a:cubicBezTo>
                                      <a:cubicBezTo>
                                        <a:pt x="344" y="210"/>
                                        <a:pt x="344" y="210"/>
                                        <a:pt x="344" y="210"/>
                                      </a:cubicBezTo>
                                      <a:cubicBezTo>
                                        <a:pt x="336" y="219"/>
                                        <a:pt x="334" y="224"/>
                                        <a:pt x="334" y="229"/>
                                      </a:cubicBezTo>
                                      <a:cubicBezTo>
                                        <a:pt x="334" y="234"/>
                                        <a:pt x="336" y="239"/>
                                        <a:pt x="344" y="248"/>
                                      </a:cubicBezTo>
                                      <a:cubicBezTo>
                                        <a:pt x="519" y="442"/>
                                        <a:pt x="519" y="442"/>
                                        <a:pt x="519" y="442"/>
                                      </a:cubicBezTo>
                                      <a:cubicBezTo>
                                        <a:pt x="526" y="450"/>
                                        <a:pt x="535" y="458"/>
                                        <a:pt x="545" y="458"/>
                                      </a:cubicBezTo>
                                      <a:cubicBezTo>
                                        <a:pt x="559" y="458"/>
                                        <a:pt x="580" y="448"/>
                                        <a:pt x="580" y="438"/>
                                      </a:cubicBezTo>
                                      <a:cubicBezTo>
                                        <a:pt x="580" y="433"/>
                                        <a:pt x="576" y="428"/>
                                        <a:pt x="570" y="421"/>
                                      </a:cubicBezTo>
                                      <a:cubicBezTo>
                                        <a:pt x="411" y="245"/>
                                        <a:pt x="411" y="245"/>
                                        <a:pt x="411" y="245"/>
                                      </a:cubicBezTo>
                                      <a:cubicBezTo>
                                        <a:pt x="403" y="236"/>
                                        <a:pt x="399" y="232"/>
                                        <a:pt x="399" y="229"/>
                                      </a:cubicBezTo>
                                      <a:cubicBezTo>
                                        <a:pt x="399" y="226"/>
                                        <a:pt x="403" y="222"/>
                                        <a:pt x="411" y="213"/>
                                      </a:cubicBezTo>
                                      <a:moveTo>
                                        <a:pt x="252" y="439"/>
                                      </a:moveTo>
                                      <a:cubicBezTo>
                                        <a:pt x="252" y="449"/>
                                        <a:pt x="261" y="454"/>
                                        <a:pt x="281" y="454"/>
                                      </a:cubicBezTo>
                                      <a:cubicBezTo>
                                        <a:pt x="300" y="454"/>
                                        <a:pt x="309" y="449"/>
                                        <a:pt x="309" y="439"/>
                                      </a:cubicBezTo>
                                      <a:cubicBezTo>
                                        <a:pt x="309" y="19"/>
                                        <a:pt x="309" y="19"/>
                                        <a:pt x="309" y="19"/>
                                      </a:cubicBezTo>
                                      <a:cubicBezTo>
                                        <a:pt x="309" y="9"/>
                                        <a:pt x="300" y="4"/>
                                        <a:pt x="281" y="4"/>
                                      </a:cubicBezTo>
                                      <a:cubicBezTo>
                                        <a:pt x="261" y="4"/>
                                        <a:pt x="252" y="9"/>
                                        <a:pt x="252" y="19"/>
                                      </a:cubicBezTo>
                                      <a:lnTo>
                                        <a:pt x="252" y="439"/>
                                      </a:lnTo>
                                      <a:close/>
                                      <a:moveTo>
                                        <a:pt x="0" y="439"/>
                                      </a:moveTo>
                                      <a:cubicBezTo>
                                        <a:pt x="0" y="449"/>
                                        <a:pt x="8" y="454"/>
                                        <a:pt x="28" y="454"/>
                                      </a:cubicBezTo>
                                      <a:cubicBezTo>
                                        <a:pt x="48" y="454"/>
                                        <a:pt x="56" y="449"/>
                                        <a:pt x="56" y="439"/>
                                      </a:cubicBezTo>
                                      <a:cubicBezTo>
                                        <a:pt x="56" y="157"/>
                                        <a:pt x="56" y="157"/>
                                        <a:pt x="56" y="157"/>
                                      </a:cubicBezTo>
                                      <a:cubicBezTo>
                                        <a:pt x="56" y="83"/>
                                        <a:pt x="85" y="53"/>
                                        <a:pt x="165" y="53"/>
                                      </a:cubicBezTo>
                                      <a:cubicBezTo>
                                        <a:pt x="180" y="53"/>
                                        <a:pt x="180" y="53"/>
                                        <a:pt x="180" y="53"/>
                                      </a:cubicBezTo>
                                      <a:cubicBezTo>
                                        <a:pt x="192" y="53"/>
                                        <a:pt x="196" y="43"/>
                                        <a:pt x="196" y="27"/>
                                      </a:cubicBezTo>
                                      <a:cubicBezTo>
                                        <a:pt x="196" y="8"/>
                                        <a:pt x="185" y="4"/>
                                        <a:pt x="154" y="4"/>
                                      </a:cubicBezTo>
                                      <a:cubicBezTo>
                                        <a:pt x="64" y="4"/>
                                        <a:pt x="0" y="43"/>
                                        <a:pt x="0" y="152"/>
                                      </a:cubicBezTo>
                                      <a:lnTo>
                                        <a:pt x="0" y="43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 name="Freeform 7">
                                <a:extLst>
                                  <a:ext uri="{FF2B5EF4-FFF2-40B4-BE49-F238E27FC236}">
                                    <a16:creationId xmlns:a16="http://schemas.microsoft.com/office/drawing/2014/main" id="{2F32DCBD-8628-F245-85CD-97686A20ECFD}"/>
                                  </a:ext>
                                </a:extLst>
                              </wps:cNvPr>
                              <wps:cNvSpPr>
                                <a:spLocks/>
                              </wps:cNvSpPr>
                              <wps:spPr bwMode="gray">
                                <a:xfrm>
                                  <a:off x="169" y="677"/>
                                  <a:ext cx="618" cy="916"/>
                                </a:xfrm>
                                <a:custGeom>
                                  <a:avLst/>
                                  <a:gdLst>
                                    <a:gd name="T0" fmla="*/ 307 w 307"/>
                                    <a:gd name="T1" fmla="*/ 405 h 455"/>
                                    <a:gd name="T2" fmla="*/ 307 w 307"/>
                                    <a:gd name="T3" fmla="*/ 244 h 455"/>
                                    <a:gd name="T4" fmla="*/ 279 w 307"/>
                                    <a:gd name="T5" fmla="*/ 229 h 455"/>
                                    <a:gd name="T6" fmla="*/ 250 w 307"/>
                                    <a:gd name="T7" fmla="*/ 244 h 455"/>
                                    <a:gd name="T8" fmla="*/ 250 w 307"/>
                                    <a:gd name="T9" fmla="*/ 378 h 455"/>
                                    <a:gd name="T10" fmla="*/ 199 w 307"/>
                                    <a:gd name="T11" fmla="*/ 408 h 455"/>
                                    <a:gd name="T12" fmla="*/ 61 w 307"/>
                                    <a:gd name="T13" fmla="*/ 231 h 455"/>
                                    <a:gd name="T14" fmla="*/ 238 w 307"/>
                                    <a:gd name="T15" fmla="*/ 49 h 455"/>
                                    <a:gd name="T16" fmla="*/ 270 w 307"/>
                                    <a:gd name="T17" fmla="*/ 49 h 455"/>
                                    <a:gd name="T18" fmla="*/ 286 w 307"/>
                                    <a:gd name="T19" fmla="*/ 23 h 455"/>
                                    <a:gd name="T20" fmla="*/ 244 w 307"/>
                                    <a:gd name="T21" fmla="*/ 0 h 455"/>
                                    <a:gd name="T22" fmla="*/ 231 w 307"/>
                                    <a:gd name="T23" fmla="*/ 0 h 455"/>
                                    <a:gd name="T24" fmla="*/ 0 w 307"/>
                                    <a:gd name="T25" fmla="*/ 232 h 455"/>
                                    <a:gd name="T26" fmla="*/ 198 w 307"/>
                                    <a:gd name="T27" fmla="*/ 455 h 455"/>
                                    <a:gd name="T28" fmla="*/ 307 w 307"/>
                                    <a:gd name="T29" fmla="*/ 405 h 4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07" h="455">
                                      <a:moveTo>
                                        <a:pt x="307" y="405"/>
                                      </a:moveTo>
                                      <a:cubicBezTo>
                                        <a:pt x="307" y="244"/>
                                        <a:pt x="307" y="244"/>
                                        <a:pt x="307" y="244"/>
                                      </a:cubicBezTo>
                                      <a:cubicBezTo>
                                        <a:pt x="307" y="234"/>
                                        <a:pt x="298" y="229"/>
                                        <a:pt x="279" y="229"/>
                                      </a:cubicBezTo>
                                      <a:cubicBezTo>
                                        <a:pt x="259" y="229"/>
                                        <a:pt x="250" y="234"/>
                                        <a:pt x="250" y="244"/>
                                      </a:cubicBezTo>
                                      <a:cubicBezTo>
                                        <a:pt x="250" y="378"/>
                                        <a:pt x="250" y="378"/>
                                        <a:pt x="250" y="378"/>
                                      </a:cubicBezTo>
                                      <a:cubicBezTo>
                                        <a:pt x="250" y="399"/>
                                        <a:pt x="241" y="408"/>
                                        <a:pt x="199" y="408"/>
                                      </a:cubicBezTo>
                                      <a:cubicBezTo>
                                        <a:pt x="114" y="408"/>
                                        <a:pt x="61" y="342"/>
                                        <a:pt x="61" y="231"/>
                                      </a:cubicBezTo>
                                      <a:cubicBezTo>
                                        <a:pt x="61" y="115"/>
                                        <a:pt x="126" y="49"/>
                                        <a:pt x="238" y="49"/>
                                      </a:cubicBezTo>
                                      <a:cubicBezTo>
                                        <a:pt x="270" y="49"/>
                                        <a:pt x="270" y="49"/>
                                        <a:pt x="270" y="49"/>
                                      </a:cubicBezTo>
                                      <a:cubicBezTo>
                                        <a:pt x="282" y="49"/>
                                        <a:pt x="286" y="39"/>
                                        <a:pt x="286" y="23"/>
                                      </a:cubicBezTo>
                                      <a:cubicBezTo>
                                        <a:pt x="286" y="4"/>
                                        <a:pt x="275" y="0"/>
                                        <a:pt x="244" y="0"/>
                                      </a:cubicBezTo>
                                      <a:cubicBezTo>
                                        <a:pt x="231" y="0"/>
                                        <a:pt x="231" y="0"/>
                                        <a:pt x="231" y="0"/>
                                      </a:cubicBezTo>
                                      <a:cubicBezTo>
                                        <a:pt x="101" y="0"/>
                                        <a:pt x="0" y="71"/>
                                        <a:pt x="0" y="232"/>
                                      </a:cubicBezTo>
                                      <a:cubicBezTo>
                                        <a:pt x="0" y="386"/>
                                        <a:pt x="88" y="455"/>
                                        <a:pt x="198" y="455"/>
                                      </a:cubicBezTo>
                                      <a:cubicBezTo>
                                        <a:pt x="286" y="455"/>
                                        <a:pt x="307" y="430"/>
                                        <a:pt x="307" y="405"/>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 name="Oval 8">
                                <a:extLst>
                                  <a:ext uri="{FF2B5EF4-FFF2-40B4-BE49-F238E27FC236}">
                                    <a16:creationId xmlns:a16="http://schemas.microsoft.com/office/drawing/2014/main" id="{60D97C11-1A3B-5449-A48D-98A3E79B3810}"/>
                                  </a:ext>
                                </a:extLst>
                              </wps:cNvPr>
                              <wps:cNvSpPr>
                                <a:spLocks noChangeArrowheads="1"/>
                              </wps:cNvSpPr>
                              <wps:spPr bwMode="gray">
                                <a:xfrm>
                                  <a:off x="1067" y="1072"/>
                                  <a:ext cx="122" cy="124"/>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 name="Freeform 9">
                                <a:extLst>
                                  <a:ext uri="{FF2B5EF4-FFF2-40B4-BE49-F238E27FC236}">
                                    <a16:creationId xmlns:a16="http://schemas.microsoft.com/office/drawing/2014/main" id="{5856770D-B8F0-244E-A05D-AED190086F10}"/>
                                  </a:ext>
                                </a:extLst>
                              </wps:cNvPr>
                              <wps:cNvSpPr>
                                <a:spLocks noEditPoints="1"/>
                              </wps:cNvSpPr>
                              <wps:spPr bwMode="gray">
                                <a:xfrm>
                                  <a:off x="912" y="669"/>
                                  <a:ext cx="1167" cy="922"/>
                                </a:xfrm>
                                <a:custGeom>
                                  <a:avLst/>
                                  <a:gdLst>
                                    <a:gd name="T0" fmla="*/ 411 w 580"/>
                                    <a:gd name="T1" fmla="*/ 213 h 458"/>
                                    <a:gd name="T2" fmla="*/ 570 w 580"/>
                                    <a:gd name="T3" fmla="*/ 37 h 458"/>
                                    <a:gd name="T4" fmla="*/ 580 w 580"/>
                                    <a:gd name="T5" fmla="*/ 20 h 458"/>
                                    <a:gd name="T6" fmla="*/ 545 w 580"/>
                                    <a:gd name="T7" fmla="*/ 0 h 458"/>
                                    <a:gd name="T8" fmla="*/ 519 w 580"/>
                                    <a:gd name="T9" fmla="*/ 16 h 458"/>
                                    <a:gd name="T10" fmla="*/ 344 w 580"/>
                                    <a:gd name="T11" fmla="*/ 210 h 458"/>
                                    <a:gd name="T12" fmla="*/ 334 w 580"/>
                                    <a:gd name="T13" fmla="*/ 229 h 458"/>
                                    <a:gd name="T14" fmla="*/ 344 w 580"/>
                                    <a:gd name="T15" fmla="*/ 248 h 458"/>
                                    <a:gd name="T16" fmla="*/ 519 w 580"/>
                                    <a:gd name="T17" fmla="*/ 442 h 458"/>
                                    <a:gd name="T18" fmla="*/ 545 w 580"/>
                                    <a:gd name="T19" fmla="*/ 458 h 458"/>
                                    <a:gd name="T20" fmla="*/ 580 w 580"/>
                                    <a:gd name="T21" fmla="*/ 438 h 458"/>
                                    <a:gd name="T22" fmla="*/ 570 w 580"/>
                                    <a:gd name="T23" fmla="*/ 421 h 458"/>
                                    <a:gd name="T24" fmla="*/ 411 w 580"/>
                                    <a:gd name="T25" fmla="*/ 245 h 458"/>
                                    <a:gd name="T26" fmla="*/ 399 w 580"/>
                                    <a:gd name="T27" fmla="*/ 229 h 458"/>
                                    <a:gd name="T28" fmla="*/ 411 w 580"/>
                                    <a:gd name="T29" fmla="*/ 213 h 458"/>
                                    <a:gd name="T30" fmla="*/ 252 w 580"/>
                                    <a:gd name="T31" fmla="*/ 439 h 458"/>
                                    <a:gd name="T32" fmla="*/ 281 w 580"/>
                                    <a:gd name="T33" fmla="*/ 454 h 458"/>
                                    <a:gd name="T34" fmla="*/ 309 w 580"/>
                                    <a:gd name="T35" fmla="*/ 439 h 458"/>
                                    <a:gd name="T36" fmla="*/ 309 w 580"/>
                                    <a:gd name="T37" fmla="*/ 19 h 458"/>
                                    <a:gd name="T38" fmla="*/ 281 w 580"/>
                                    <a:gd name="T39" fmla="*/ 4 h 458"/>
                                    <a:gd name="T40" fmla="*/ 252 w 580"/>
                                    <a:gd name="T41" fmla="*/ 19 h 458"/>
                                    <a:gd name="T42" fmla="*/ 252 w 580"/>
                                    <a:gd name="T43" fmla="*/ 439 h 458"/>
                                    <a:gd name="T44" fmla="*/ 0 w 580"/>
                                    <a:gd name="T45" fmla="*/ 439 h 458"/>
                                    <a:gd name="T46" fmla="*/ 28 w 580"/>
                                    <a:gd name="T47" fmla="*/ 454 h 458"/>
                                    <a:gd name="T48" fmla="*/ 56 w 580"/>
                                    <a:gd name="T49" fmla="*/ 439 h 458"/>
                                    <a:gd name="T50" fmla="*/ 56 w 580"/>
                                    <a:gd name="T51" fmla="*/ 157 h 458"/>
                                    <a:gd name="T52" fmla="*/ 165 w 580"/>
                                    <a:gd name="T53" fmla="*/ 53 h 458"/>
                                    <a:gd name="T54" fmla="*/ 180 w 580"/>
                                    <a:gd name="T55" fmla="*/ 53 h 458"/>
                                    <a:gd name="T56" fmla="*/ 196 w 580"/>
                                    <a:gd name="T57" fmla="*/ 27 h 458"/>
                                    <a:gd name="T58" fmla="*/ 154 w 580"/>
                                    <a:gd name="T59" fmla="*/ 4 h 458"/>
                                    <a:gd name="T60" fmla="*/ 0 w 580"/>
                                    <a:gd name="T61" fmla="*/ 152 h 458"/>
                                    <a:gd name="T62" fmla="*/ 0 w 580"/>
                                    <a:gd name="T63" fmla="*/ 439 h 4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80" h="458">
                                      <a:moveTo>
                                        <a:pt x="411" y="213"/>
                                      </a:moveTo>
                                      <a:cubicBezTo>
                                        <a:pt x="570" y="37"/>
                                        <a:pt x="570" y="37"/>
                                        <a:pt x="570" y="37"/>
                                      </a:cubicBezTo>
                                      <a:cubicBezTo>
                                        <a:pt x="576" y="30"/>
                                        <a:pt x="580" y="25"/>
                                        <a:pt x="580" y="20"/>
                                      </a:cubicBezTo>
                                      <a:cubicBezTo>
                                        <a:pt x="580" y="10"/>
                                        <a:pt x="559" y="0"/>
                                        <a:pt x="545" y="0"/>
                                      </a:cubicBezTo>
                                      <a:cubicBezTo>
                                        <a:pt x="535" y="0"/>
                                        <a:pt x="526" y="8"/>
                                        <a:pt x="519" y="16"/>
                                      </a:cubicBezTo>
                                      <a:cubicBezTo>
                                        <a:pt x="344" y="210"/>
                                        <a:pt x="344" y="210"/>
                                        <a:pt x="344" y="210"/>
                                      </a:cubicBezTo>
                                      <a:cubicBezTo>
                                        <a:pt x="336" y="219"/>
                                        <a:pt x="334" y="224"/>
                                        <a:pt x="334" y="229"/>
                                      </a:cubicBezTo>
                                      <a:cubicBezTo>
                                        <a:pt x="334" y="234"/>
                                        <a:pt x="336" y="239"/>
                                        <a:pt x="344" y="248"/>
                                      </a:cubicBezTo>
                                      <a:cubicBezTo>
                                        <a:pt x="519" y="442"/>
                                        <a:pt x="519" y="442"/>
                                        <a:pt x="519" y="442"/>
                                      </a:cubicBezTo>
                                      <a:cubicBezTo>
                                        <a:pt x="526" y="450"/>
                                        <a:pt x="535" y="458"/>
                                        <a:pt x="545" y="458"/>
                                      </a:cubicBezTo>
                                      <a:cubicBezTo>
                                        <a:pt x="559" y="458"/>
                                        <a:pt x="580" y="448"/>
                                        <a:pt x="580" y="438"/>
                                      </a:cubicBezTo>
                                      <a:cubicBezTo>
                                        <a:pt x="580" y="433"/>
                                        <a:pt x="576" y="428"/>
                                        <a:pt x="570" y="421"/>
                                      </a:cubicBezTo>
                                      <a:cubicBezTo>
                                        <a:pt x="411" y="245"/>
                                        <a:pt x="411" y="245"/>
                                        <a:pt x="411" y="245"/>
                                      </a:cubicBezTo>
                                      <a:cubicBezTo>
                                        <a:pt x="403" y="236"/>
                                        <a:pt x="399" y="232"/>
                                        <a:pt x="399" y="229"/>
                                      </a:cubicBezTo>
                                      <a:cubicBezTo>
                                        <a:pt x="399" y="226"/>
                                        <a:pt x="403" y="222"/>
                                        <a:pt x="411" y="213"/>
                                      </a:cubicBezTo>
                                      <a:moveTo>
                                        <a:pt x="252" y="439"/>
                                      </a:moveTo>
                                      <a:cubicBezTo>
                                        <a:pt x="252" y="449"/>
                                        <a:pt x="261" y="454"/>
                                        <a:pt x="281" y="454"/>
                                      </a:cubicBezTo>
                                      <a:cubicBezTo>
                                        <a:pt x="300" y="454"/>
                                        <a:pt x="309" y="449"/>
                                        <a:pt x="309" y="439"/>
                                      </a:cubicBezTo>
                                      <a:cubicBezTo>
                                        <a:pt x="309" y="19"/>
                                        <a:pt x="309" y="19"/>
                                        <a:pt x="309" y="19"/>
                                      </a:cubicBezTo>
                                      <a:cubicBezTo>
                                        <a:pt x="309" y="9"/>
                                        <a:pt x="300" y="4"/>
                                        <a:pt x="281" y="4"/>
                                      </a:cubicBezTo>
                                      <a:cubicBezTo>
                                        <a:pt x="261" y="4"/>
                                        <a:pt x="252" y="9"/>
                                        <a:pt x="252" y="19"/>
                                      </a:cubicBezTo>
                                      <a:lnTo>
                                        <a:pt x="252" y="439"/>
                                      </a:lnTo>
                                      <a:close/>
                                      <a:moveTo>
                                        <a:pt x="0" y="439"/>
                                      </a:moveTo>
                                      <a:cubicBezTo>
                                        <a:pt x="0" y="449"/>
                                        <a:pt x="8" y="454"/>
                                        <a:pt x="28" y="454"/>
                                      </a:cubicBezTo>
                                      <a:cubicBezTo>
                                        <a:pt x="48" y="454"/>
                                        <a:pt x="56" y="449"/>
                                        <a:pt x="56" y="439"/>
                                      </a:cubicBezTo>
                                      <a:cubicBezTo>
                                        <a:pt x="56" y="157"/>
                                        <a:pt x="56" y="157"/>
                                        <a:pt x="56" y="157"/>
                                      </a:cubicBezTo>
                                      <a:cubicBezTo>
                                        <a:pt x="56" y="83"/>
                                        <a:pt x="85" y="53"/>
                                        <a:pt x="165" y="53"/>
                                      </a:cubicBezTo>
                                      <a:cubicBezTo>
                                        <a:pt x="180" y="53"/>
                                        <a:pt x="180" y="53"/>
                                        <a:pt x="180" y="53"/>
                                      </a:cubicBezTo>
                                      <a:cubicBezTo>
                                        <a:pt x="192" y="53"/>
                                        <a:pt x="196" y="43"/>
                                        <a:pt x="196" y="27"/>
                                      </a:cubicBezTo>
                                      <a:cubicBezTo>
                                        <a:pt x="196" y="8"/>
                                        <a:pt x="185" y="4"/>
                                        <a:pt x="154" y="4"/>
                                      </a:cubicBezTo>
                                      <a:cubicBezTo>
                                        <a:pt x="64" y="4"/>
                                        <a:pt x="0" y="43"/>
                                        <a:pt x="0" y="152"/>
                                      </a:cubicBezTo>
                                      <a:lnTo>
                                        <a:pt x="0" y="43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 name="Freeform 10">
                                <a:extLst>
                                  <a:ext uri="{FF2B5EF4-FFF2-40B4-BE49-F238E27FC236}">
                                    <a16:creationId xmlns:a16="http://schemas.microsoft.com/office/drawing/2014/main" id="{2B91B16B-BC11-E547-8FAC-B9B8D18EA449}"/>
                                  </a:ext>
                                </a:extLst>
                              </wps:cNvPr>
                              <wps:cNvSpPr>
                                <a:spLocks/>
                              </wps:cNvSpPr>
                              <wps:spPr bwMode="gray">
                                <a:xfrm>
                                  <a:off x="169" y="677"/>
                                  <a:ext cx="618" cy="916"/>
                                </a:xfrm>
                                <a:custGeom>
                                  <a:avLst/>
                                  <a:gdLst>
                                    <a:gd name="T0" fmla="*/ 307 w 307"/>
                                    <a:gd name="T1" fmla="*/ 405 h 455"/>
                                    <a:gd name="T2" fmla="*/ 307 w 307"/>
                                    <a:gd name="T3" fmla="*/ 244 h 455"/>
                                    <a:gd name="T4" fmla="*/ 279 w 307"/>
                                    <a:gd name="T5" fmla="*/ 229 h 455"/>
                                    <a:gd name="T6" fmla="*/ 250 w 307"/>
                                    <a:gd name="T7" fmla="*/ 244 h 455"/>
                                    <a:gd name="T8" fmla="*/ 250 w 307"/>
                                    <a:gd name="T9" fmla="*/ 378 h 455"/>
                                    <a:gd name="T10" fmla="*/ 199 w 307"/>
                                    <a:gd name="T11" fmla="*/ 408 h 455"/>
                                    <a:gd name="T12" fmla="*/ 61 w 307"/>
                                    <a:gd name="T13" fmla="*/ 231 h 455"/>
                                    <a:gd name="T14" fmla="*/ 238 w 307"/>
                                    <a:gd name="T15" fmla="*/ 49 h 455"/>
                                    <a:gd name="T16" fmla="*/ 270 w 307"/>
                                    <a:gd name="T17" fmla="*/ 49 h 455"/>
                                    <a:gd name="T18" fmla="*/ 286 w 307"/>
                                    <a:gd name="T19" fmla="*/ 23 h 455"/>
                                    <a:gd name="T20" fmla="*/ 244 w 307"/>
                                    <a:gd name="T21" fmla="*/ 0 h 455"/>
                                    <a:gd name="T22" fmla="*/ 231 w 307"/>
                                    <a:gd name="T23" fmla="*/ 0 h 455"/>
                                    <a:gd name="T24" fmla="*/ 0 w 307"/>
                                    <a:gd name="T25" fmla="*/ 232 h 455"/>
                                    <a:gd name="T26" fmla="*/ 198 w 307"/>
                                    <a:gd name="T27" fmla="*/ 455 h 455"/>
                                    <a:gd name="T28" fmla="*/ 307 w 307"/>
                                    <a:gd name="T29" fmla="*/ 405 h 4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07" h="455">
                                      <a:moveTo>
                                        <a:pt x="307" y="405"/>
                                      </a:moveTo>
                                      <a:cubicBezTo>
                                        <a:pt x="307" y="244"/>
                                        <a:pt x="307" y="244"/>
                                        <a:pt x="307" y="244"/>
                                      </a:cubicBezTo>
                                      <a:cubicBezTo>
                                        <a:pt x="307" y="234"/>
                                        <a:pt x="298" y="229"/>
                                        <a:pt x="279" y="229"/>
                                      </a:cubicBezTo>
                                      <a:cubicBezTo>
                                        <a:pt x="259" y="229"/>
                                        <a:pt x="250" y="234"/>
                                        <a:pt x="250" y="244"/>
                                      </a:cubicBezTo>
                                      <a:cubicBezTo>
                                        <a:pt x="250" y="378"/>
                                        <a:pt x="250" y="378"/>
                                        <a:pt x="250" y="378"/>
                                      </a:cubicBezTo>
                                      <a:cubicBezTo>
                                        <a:pt x="250" y="399"/>
                                        <a:pt x="241" y="408"/>
                                        <a:pt x="199" y="408"/>
                                      </a:cubicBezTo>
                                      <a:cubicBezTo>
                                        <a:pt x="114" y="408"/>
                                        <a:pt x="61" y="342"/>
                                        <a:pt x="61" y="231"/>
                                      </a:cubicBezTo>
                                      <a:cubicBezTo>
                                        <a:pt x="61" y="115"/>
                                        <a:pt x="126" y="49"/>
                                        <a:pt x="238" y="49"/>
                                      </a:cubicBezTo>
                                      <a:cubicBezTo>
                                        <a:pt x="270" y="49"/>
                                        <a:pt x="270" y="49"/>
                                        <a:pt x="270" y="49"/>
                                      </a:cubicBezTo>
                                      <a:cubicBezTo>
                                        <a:pt x="282" y="49"/>
                                        <a:pt x="286" y="39"/>
                                        <a:pt x="286" y="23"/>
                                      </a:cubicBezTo>
                                      <a:cubicBezTo>
                                        <a:pt x="286" y="4"/>
                                        <a:pt x="275" y="0"/>
                                        <a:pt x="244" y="0"/>
                                      </a:cubicBezTo>
                                      <a:cubicBezTo>
                                        <a:pt x="231" y="0"/>
                                        <a:pt x="231" y="0"/>
                                        <a:pt x="231" y="0"/>
                                      </a:cubicBezTo>
                                      <a:cubicBezTo>
                                        <a:pt x="101" y="0"/>
                                        <a:pt x="0" y="71"/>
                                        <a:pt x="0" y="232"/>
                                      </a:cubicBezTo>
                                      <a:cubicBezTo>
                                        <a:pt x="0" y="386"/>
                                        <a:pt x="88" y="455"/>
                                        <a:pt x="198" y="455"/>
                                      </a:cubicBezTo>
                                      <a:cubicBezTo>
                                        <a:pt x="286" y="455"/>
                                        <a:pt x="307" y="430"/>
                                        <a:pt x="307" y="405"/>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 name="Oval 11">
                                <a:extLst>
                                  <a:ext uri="{FF2B5EF4-FFF2-40B4-BE49-F238E27FC236}">
                                    <a16:creationId xmlns:a16="http://schemas.microsoft.com/office/drawing/2014/main" id="{14F8C3C8-4888-7646-B9B4-64EB46A1DA23}"/>
                                  </a:ext>
                                </a:extLst>
                              </wps:cNvPr>
                              <wps:cNvSpPr>
                                <a:spLocks noChangeArrowheads="1"/>
                              </wps:cNvSpPr>
                              <wps:spPr bwMode="gray">
                                <a:xfrm>
                                  <a:off x="1067" y="1072"/>
                                  <a:ext cx="122" cy="124"/>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2" name="Freeform 12">
                                <a:extLst>
                                  <a:ext uri="{FF2B5EF4-FFF2-40B4-BE49-F238E27FC236}">
                                    <a16:creationId xmlns:a16="http://schemas.microsoft.com/office/drawing/2014/main" id="{D79D01D1-4E3E-F34B-97D7-2D387E68746E}"/>
                                  </a:ext>
                                </a:extLst>
                              </wps:cNvPr>
                              <wps:cNvSpPr>
                                <a:spLocks/>
                              </wps:cNvSpPr>
                              <wps:spPr bwMode="gray">
                                <a:xfrm>
                                  <a:off x="1610" y="2"/>
                                  <a:ext cx="648" cy="649"/>
                                </a:xfrm>
                                <a:custGeom>
                                  <a:avLst/>
                                  <a:gdLst>
                                    <a:gd name="T0" fmla="*/ 0 w 648"/>
                                    <a:gd name="T1" fmla="*/ 649 h 649"/>
                                    <a:gd name="T2" fmla="*/ 2 w 648"/>
                                    <a:gd name="T3" fmla="*/ 649 h 649"/>
                                    <a:gd name="T4" fmla="*/ 648 w 648"/>
                                    <a:gd name="T5" fmla="*/ 0 h 649"/>
                                    <a:gd name="T6" fmla="*/ 423 w 648"/>
                                    <a:gd name="T7" fmla="*/ 0 h 649"/>
                                    <a:gd name="T8" fmla="*/ 0 w 648"/>
                                    <a:gd name="T9" fmla="*/ 649 h 649"/>
                                  </a:gdLst>
                                  <a:ahLst/>
                                  <a:cxnLst>
                                    <a:cxn ang="0">
                                      <a:pos x="T0" y="T1"/>
                                    </a:cxn>
                                    <a:cxn ang="0">
                                      <a:pos x="T2" y="T3"/>
                                    </a:cxn>
                                    <a:cxn ang="0">
                                      <a:pos x="T4" y="T5"/>
                                    </a:cxn>
                                    <a:cxn ang="0">
                                      <a:pos x="T6" y="T7"/>
                                    </a:cxn>
                                    <a:cxn ang="0">
                                      <a:pos x="T8" y="T9"/>
                                    </a:cxn>
                                  </a:cxnLst>
                                  <a:rect l="0" t="0" r="r" b="b"/>
                                  <a:pathLst>
                                    <a:path w="648" h="649">
                                      <a:moveTo>
                                        <a:pt x="0" y="649"/>
                                      </a:moveTo>
                                      <a:lnTo>
                                        <a:pt x="2" y="649"/>
                                      </a:lnTo>
                                      <a:lnTo>
                                        <a:pt x="648" y="0"/>
                                      </a:lnTo>
                                      <a:lnTo>
                                        <a:pt x="423" y="0"/>
                                      </a:lnTo>
                                      <a:lnTo>
                                        <a:pt x="0" y="64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3" name="Freeform 13">
                                <a:extLst>
                                  <a:ext uri="{FF2B5EF4-FFF2-40B4-BE49-F238E27FC236}">
                                    <a16:creationId xmlns:a16="http://schemas.microsoft.com/office/drawing/2014/main" id="{46549898-6C52-B147-A8F6-A73FDBE6163B}"/>
                                  </a:ext>
                                </a:extLst>
                              </wps:cNvPr>
                              <wps:cNvSpPr>
                                <a:spLocks/>
                              </wps:cNvSpPr>
                              <wps:spPr bwMode="gray">
                                <a:xfrm>
                                  <a:off x="1610" y="2"/>
                                  <a:ext cx="648" cy="649"/>
                                </a:xfrm>
                                <a:custGeom>
                                  <a:avLst/>
                                  <a:gdLst>
                                    <a:gd name="T0" fmla="*/ 0 w 648"/>
                                    <a:gd name="T1" fmla="*/ 649 h 649"/>
                                    <a:gd name="T2" fmla="*/ 2 w 648"/>
                                    <a:gd name="T3" fmla="*/ 649 h 649"/>
                                    <a:gd name="T4" fmla="*/ 648 w 648"/>
                                    <a:gd name="T5" fmla="*/ 0 h 649"/>
                                    <a:gd name="T6" fmla="*/ 423 w 648"/>
                                    <a:gd name="T7" fmla="*/ 0 h 649"/>
                                    <a:gd name="T8" fmla="*/ 0 w 648"/>
                                    <a:gd name="T9" fmla="*/ 649 h 649"/>
                                  </a:gdLst>
                                  <a:ahLst/>
                                  <a:cxnLst>
                                    <a:cxn ang="0">
                                      <a:pos x="T0" y="T1"/>
                                    </a:cxn>
                                    <a:cxn ang="0">
                                      <a:pos x="T2" y="T3"/>
                                    </a:cxn>
                                    <a:cxn ang="0">
                                      <a:pos x="T4" y="T5"/>
                                    </a:cxn>
                                    <a:cxn ang="0">
                                      <a:pos x="T6" y="T7"/>
                                    </a:cxn>
                                    <a:cxn ang="0">
                                      <a:pos x="T8" y="T9"/>
                                    </a:cxn>
                                  </a:cxnLst>
                                  <a:rect l="0" t="0" r="r" b="b"/>
                                  <a:pathLst>
                                    <a:path w="648" h="649">
                                      <a:moveTo>
                                        <a:pt x="0" y="649"/>
                                      </a:moveTo>
                                      <a:lnTo>
                                        <a:pt x="2" y="649"/>
                                      </a:lnTo>
                                      <a:lnTo>
                                        <a:pt x="648" y="0"/>
                                      </a:lnTo>
                                      <a:lnTo>
                                        <a:pt x="423" y="0"/>
                                      </a:lnTo>
                                      <a:lnTo>
                                        <a:pt x="0" y="649"/>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wgp>
                      </a:graphicData>
                    </a:graphic>
                  </wp:inline>
                </w:drawing>
              </mc:Choice>
              <mc:Fallback>
                <w:pict>
                  <v:group w14:anchorId="608A9DFC" id="logo" o:spid="_x0000_s1026" style="width:93.05pt;height:39.7pt;mso-position-horizontal-relative:char;mso-position-vertical-relative:line" coordorigin="-4" coordsize="12688,5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">
                    <o:lock v:ext="edit" aspectratio="t"/>
                    <v:shape id="Freeform 6" o:spid="_x0000_s1027" style="position:absolute;left:6476;top:638;width:6208;height:4318;visibility:visible;mso-wrap-style:square;v-text-anchor:top" coordsize="1809,1253"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" path="m248,198v,13,,26,1,39c249,245,246,249,240,253v-9,7,-20,11,-31,15c179,279,148,280,118,275,86,269,58,252,39,224,24,203,18,180,15,155v-4,-20,,-40,4,-58c26,68,42,44,68,27,87,14,109,6,133,5v16,-1,32,,48,1c204,8,225,20,243,35v3,2,3,5,1,8c242,47,239,52,236,55,226,65,224,65,206,54,193,46,180,40,165,41v-14,,-28,-2,-41,1c104,46,87,57,75,74,56,99,51,129,55,159v5,30,18,55,43,71c109,237,121,242,135,241v11,,23,,34,c182,242,193,235,205,232v5,-1,6,-5,6,-8c211,210,211,196,211,183v,-6,-4,-8,-9,-8c193,175,184,175,175,175v-4,,-7,-1,-9,-4c163,163,164,154,166,146v1,-4,5,-4,9,-4c196,142,217,142,238,142v9,,10,6,10,13c249,169,248,183,248,198xm884,1181v5,-14,10,-29,14,-44c901,1127,905,1116,908,1106v3,-8,4,-17,8,-25c921,1072,923,1060,927,1050v5,-13,7,-27,13,-40c945,1001,941,995,931,995v-4,,-9,,-13,c913,995,908,997,907,1001v-3,7,-7,14,-8,22c897,1034,893,1045,889,1055v-2,9,-4,17,-7,25c878,1091,874,1103,871,1115v-1,3,,9,-5,9c861,1125,859,1120,858,1115v-2,-5,-2,-11,-4,-16c848,1080,841,1062,835,1044v-4,-14,-7,-28,-13,-41c819,997,814,994,808,994v-9,-1,-17,-1,-21,7c783,1008,780,1015,779,1022v-1,12,-7,22,-10,33c762,1076,754,1096,749,1117v-1,3,-2,7,-7,7c737,1124,737,1120,736,1116v-2,-12,-6,-24,-10,-36c720,1061,714,1040,708,1020v-5,-20,-10,-26,-32,-25c665,996,661,1001,667,1011v2,5,3,10,5,14c675,1035,678,1046,681,1055v4,13,8,25,12,37c697,1103,699,1113,703,1124v4,12,8,23,12,36c717,1168,720,1176,724,1183v4,6,28,2,33,-3c764,1173,762,1163,766,1156v8,-16,12,-34,18,-51c789,1088,796,1072,800,1054v,-1,1,-4,3,-4c806,1050,806,1052,807,1055v,5,3,11,4,16c814,1081,818,1090,821,1099v3,11,6,21,10,32c834,1142,839,1153,842,1164v4,15,8,24,27,21c873,1184,881,1189,884,1181xm33,1051v,36,,73,,109c33,1188,29,1184,58,1185v14,,15,-1,15,-15c73,1138,73,1107,73,1076v,-5,-1,-9,5,-11c91,1062,102,1067,110,1076v2,4,5,7,8,10c132,1103,146,1119,161,1136v12,14,25,29,37,43c207,1188,218,1184,228,1185v5,,13,3,16,-3c246,1178,239,1173,235,1169v-29,-36,-59,-71,-89,-107c141,1056,131,1052,132,1044v,-8,10,-12,15,-18c164,1006,182,988,198,968v11,-14,23,-26,36,-39c236,926,238,923,237,920v-2,-5,-6,-3,-9,-3c224,918,221,918,217,918v-13,-1,-24,4,-32,13c172,946,158,961,145,977v-14,16,-28,33,-43,49c96,1032,87,1037,78,1034v-8,-4,-5,-13,-5,-19c73,991,73,967,73,944v,-28,2,-27,-27,-26c33,918,33,918,33,931v,40,,80,,120c33,1051,33,1051,33,1051xm639,84v-12,,-13,,-10,11c634,113,640,131,646,148v6,18,12,37,18,55c671,223,676,244,684,264v4,10,10,10,18,10c711,274,719,272,723,263v10,-27,18,-55,27,-82c754,169,757,156,763,145v1,-2,1,-5,4,-5c770,140,770,143,771,145v,11,6,20,9,30c782,184,785,193,788,201v6,18,13,36,18,54c811,272,825,280,842,273v3,-2,5,-4,6,-7c853,251,859,236,863,221v4,-19,12,-36,17,-55c886,144,895,123,900,101v1,-5,9,-10,4,-15c900,81,892,84,886,84v-1,,-3,,-5,c875,84,872,86,869,91v-9,19,-13,40,-19,60c844,170,836,188,834,208v-1,3,-3,6,-7,6c823,214,822,210,822,207v-5,-19,-11,-37,-17,-55c799,133,794,114,786,96,783,87,779,84,770,84v-9,,-18,-2,-22,10c744,109,738,123,734,138v-5,15,-10,29,-15,44c716,192,715,203,708,212v-1,2,-1,5,-4,5c701,217,701,213,700,211v-1,-13,-6,-25,-10,-37c684,153,677,131,672,110,667,88,663,84,645,84v-2,,-4,,-6,xm507,711v,19,,19,19,19c539,730,541,729,541,715v,-38,,-77,-1,-115c540,593,543,587,548,582v5,-6,11,-9,16,-13c574,564,594,566,602,574v9,8,12,18,12,30c614,638,614,672,614,706v,24,,24,24,24c650,730,650,730,650,717v,-33,,-67,,-100c650,606,651,597,657,586v10,-21,46,-26,59,-7c723,588,724,598,724,609v,36,,73,,109c724,727,727,731,736,730v2,,5,,7,c758,730,759,729,759,715v,-38,-1,-76,,-114c759,571,742,540,704,538v-23,-2,-43,4,-58,22c638,569,638,569,631,559v-1,-1,-1,-2,-2,-3c623,548,616,541,607,539v-23,-5,-44,,-62,16c540,559,537,561,537,552v-1,-9,-11,-14,-22,-13c506,540,507,546,507,552v,28,,55,,82c507,660,507,685,507,711xm1525,1142v-8,1,-14,-1,-20,-6c1501,1133,1495,1130,1498,1124v2,-6,6,-10,14,-10c1521,1115,1530,1114,1538,1115v35,2,72,-31,64,-71c1600,1035,1599,1028,1611,1027v3,,6,-3,8,-4c1626,1019,1624,1013,1623,1008v,-6,-5,-5,-10,-6c1598,1002,1582,1004,1567,1000v-7,-1,-13,-7,-21,-7c1536,994,1525,992,1515,993v-25,4,-46,17,-53,41c1455,1056,1457,1079,1476,1096v7,7,7,11,,17c1462,1126,1462,1142,1473,1157v3,3,3,5,-1,7c1470,1166,1468,1168,1466,1170v-17,13,-22,31,-12,48c1464,1235,1479,1246,1499,1249v18,3,36,4,54,1c1584,1245,1607,1232,1619,1200v8,-20,-8,-45,-26,-52c1578,1142,1563,1143,1549,1142v-9,,-17,,-24,xm1556,1172v10,,20,4,27,11c1589,1190,1589,1198,1583,1205v-8,10,-18,15,-30,18c1534,1228,1516,1225,1499,1219v-13,-5,-20,-16,-17,-26c1485,1182,1496,1168,1514,1171v12,2,27,,42,1xm1531,1019v22,-2,39,14,39,33c1570,1075,1554,1093,1532,1091v-24,-2,-38,-9,-39,-38c1494,1029,1508,1020,1531,1019xm1413,934v,-25,,-25,-24,-24c1388,910,1387,910,1387,910v-8,,-11,5,-11,11c1376,939,1377,956,1377,974v,9,,17,,26c1377,1005,1374,1009,1369,1005v-17,-15,-37,-12,-57,-12c1303,994,1294,998,1287,1003v-22,14,-35,36,-39,62c1244,1096,1244,1128,1261,1157v9,13,20,24,35,28c1323,1191,1349,1188,1370,1167v2,-2,5,-5,9,-4c1382,1165,1381,1169,1381,1172v2,9,9,14,22,14c1413,1185,1413,1178,1413,1172v,-41,,-82,,-123c1413,1010,1413,972,1413,934xm1378,1113v,23,-18,42,-41,44c1319,1159,1304,1154,1294,1139v-8,-11,-11,-23,-11,-37c1282,1085,1282,1067,1290,1051v7,-15,18,-27,35,-29c1342,1020,1358,1021,1371,1035v5,6,7,11,7,17c1378,1064,1378,1075,1378,1086v,,,,,c1378,1095,1378,1104,1378,1113xm578,259v25,-18,33,-46,36,-76c615,171,610,159,609,147v-1,-10,-6,-18,-10,-26c579,87,527,70,488,85v-35,14,-52,42,-57,78c429,180,430,196,436,213v3,9,6,19,11,26c465,265,491,277,525,276v18,2,37,-5,53,-17xm471,205v-5,-20,-3,-38,1,-58c477,130,493,116,509,112v16,-4,30,-2,44,7c563,125,568,135,571,146v6,21,7,43,,65c565,231,549,249,521,247v-25,,-43,-17,-50,-42xm472,1122v3,14,9,26,19,36c506,1176,524,1185,548,1187v20,1,39,,57,-10c632,1162,644,1136,649,1107v3,-18,,-35,-5,-53c638,1034,627,1019,610,1007,589,992,566,991,541,994v-15,1,-29,8,-41,18c476,1032,469,1060,466,1095v-1,6,4,16,6,27xm508,1113v-3,-18,-2,-35,,-52c511,1042,538,1021,554,1022v16,,32,2,42,15c602,1044,607,1052,608,1061v,3,1,6,2,9c618,1089,612,1107,607,1125v-6,18,-19,35,-49,32c530,1157,512,1141,508,1113xm430,716v20,-13,29,-33,34,-55c468,648,467,635,466,621v-3,-29,-13,-54,-39,-71c401,534,372,532,345,541v-35,11,-54,39,-58,76c286,629,286,641,287,654v2,17,8,32,19,46c324,722,348,733,378,731v18,2,36,-4,52,-15xm331,592v8,-12,18,-23,34,-25c387,564,406,568,419,588v4,7,7,15,8,22c433,635,431,661,416,684v-13,22,-54,24,-71,8c329,678,323,661,323,631v,-12,,-26,8,-39xm1073,259v,10,2,13,13,13c1088,272,1090,272,1092,272v13,,14,-1,14,-14c1106,221,1106,184,1106,147v,-4,,-7,1,-10c1117,117,1157,104,1177,114v2,1,3,3,5,4c1194,131,1196,147,1196,163v1,32,,63,,95c1196,271,1197,272,1210,272v2,,3,,5,c1227,272,1229,270,1229,258v,-36,,-71,,-107c1229,142,1228,132,1225,123v-6,-18,-17,-32,-36,-38c1173,80,1156,84,1139,84v-2,,-3,2,-5,3c1128,91,1121,96,1115,100v-2,2,-4,5,-7,3c1105,102,1106,98,1106,96v,-27,,-53,,-79c1106,,1106,,1089,v-15,,-16,1,-16,16c1073,56,1073,96,1073,136v,41,,82,,123xm1150,1092v18,,36,,54,c1215,1092,1218,1087,1219,1077v1,-15,-3,-28,-9,-41c1204,1020,1193,1008,1177,1001v-22,-9,-44,-10,-68,-2c1079,1010,1062,1031,1056,1061v-5,29,-4,59,13,87c1081,1169,1100,1180,1122,1185v27,5,54,1,78,-14c1206,1168,1213,1165,1214,1157v1,-10,-12,-18,-21,-13c1187,1147,1180,1150,1174,1153v-16,8,-34,8,-50,2c1112,1151,1102,1142,1096,1129v-4,-8,-5,-17,-7,-25c1087,1093,1087,1092,1099,1092v17,,34,,51,c1150,1092,1150,1092,1150,1092xm1099,1070v-7,1,-10,-3,-8,-10c1094,1045,1108,1023,1128,1022v14,-1,28,-4,40,7c1181,1038,1185,1051,1187,1066v1,5,-4,4,-7,4c1166,1070,1153,1070,1139,1070v,,,,,c1126,1070,1113,1070,1099,1070xm1741,1092v18,,35,,52,c1806,1092,1808,1089,1808,1076v1,-13,-1,-25,-6,-38c1794,1021,1782,1008,1764,1000v-22,-9,-44,-9,-66,c1681,1006,1668,1016,1659,1031v-13,19,-16,40,-15,63c1644,1110,1647,1127,1655,1141v14,27,36,42,67,45c1750,1188,1775,1183,1798,1165v5,-4,8,-8,4,-14c1798,1144,1791,1140,1783,1144v-5,3,-12,5,-17,8c1749,1161,1730,1162,1714,1155v-22,-10,-34,-28,-35,-53c1678,1095,1681,1092,1689,1092v17,,35,,52,c1741,1092,1741,1092,1741,1092xm1690,1070v-7,1,-10,-2,-9,-8c1683,1048,1697,1024,1716,1022v15,-2,31,-4,44,8c1771,1038,1775,1050,1778,1062v2,6,-3,8,-9,8c1756,1070,1742,1070,1729,1070v,,,,,c1716,1070,1703,1070,1690,1070xm68,581v,-8,2,-13,12,-12c90,570,101,570,111,569v9,,9,-6,9,-13c120,549,119,544,111,544v-7,,-14,,-20,c66,544,65,543,68,518v1,-14,15,-31,31,-29c103,489,107,489,110,488v8,-1,13,-9,13,-17c123,461,116,462,109,460v-9,-2,-17,,-25,c68,461,56,469,47,480,34,493,32,511,32,529v,15,,15,-15,15c4,543,,548,4,561v2,8,9,7,15,8c32,571,32,571,32,584v,40,,80,,120c32,731,32,730,57,731v9,,11,-4,11,-11c68,697,68,674,68,651v,-23,,-46,,-70xm278,1165v,18,,18,18,19c310,1184,310,1184,310,1169v,-37,,-74,,-111c310,1052,312,1047,316,1042v8,-9,18,-15,29,-18c357,1020,371,1018,383,1028v14,11,18,26,18,43c401,1102,401,1132,401,1163v,20,,19,19,21c429,1185,433,1181,433,1173v-1,-43,2,-86,-2,-129c427,1014,404,996,376,994v-23,-2,-43,6,-59,23c312,1021,311,1019,309,1015v,-2,-1,-4,-1,-7c306,1001,298,997,287,998v-8,1,-9,6,-9,13c278,1037,278,1064,278,1091v,24,,49,,74xm150,705v,29,-5,25,26,26c185,731,187,727,187,719v,-34,,-68,,-101c187,597,204,578,225,574v7,-2,15,,22,1c257,576,261,572,265,564v4,-8,2,-22,-4,-24c253,538,244,534,237,536v-9,1,-20,1,-28,8c204,549,198,553,194,558v-2,3,-5,5,-9,4c182,561,182,558,182,556v-2,-17,-3,-17,-20,-17c151,539,150,540,150,551v,28,,56,,84c150,658,149,682,150,705xm1011,1049v,-41,,-83,,-125c1011,913,1008,910,997,910v-2,,-5,,-7,c976,910,975,911,975,926v,80,,159,,239c975,1185,975,1185,994,1185v15,,17,-1,17,-16c1011,1129,1011,1089,1011,1049v,,,,,xm296,176v,25,,50,,75c295,276,296,274,318,274v12,,13,,13,-14c331,232,331,204,331,176v,-11,,-21,6,-31c349,123,359,117,377,118v6,,12,1,18,2c401,120,407,118,408,112v1,-9,7,-19,-1,-27c406,84,404,84,402,84v-26,-6,-49,-2,-65,22c336,108,335,110,333,109v-2,,-3,-2,-3,-4c329,101,329,97,328,94,325,85,318,82,303,84v-6,,-8,2,-8,8c296,120,295,148,295,176v1,,1,,1,xm946,179v,18,,36,,55c946,248,951,260,963,268v19,12,48,9,66,-4c1036,259,1036,254,1032,248v-6,-9,-12,-10,-19,-6c996,252,978,243,978,223v,-33,,-66,,-100c978,116,981,113,988,113v11,1,23,,34,c1028,113,1033,112,1033,104v,-8,-1,-14,-11,-14c1011,90,1001,90,990,90v-9,1,-13,-2,-12,-12c978,64,978,49,978,35v,-5,,-10,-7,-11c964,24,956,24,955,32v-3,11,-6,22,-6,33c948,88,947,88,924,91v-5,1,-10,1,-10,8c915,107,917,113,926,113v3,1,6,,9,c943,113,946,116,946,124v,18,,37,,55c946,179,946,179,946,179xe" fillcolor="#4c5054" stroked="f">
                      <v:path arrowok="t" o:connecttype="custom" o:connectlocs="6519,33427;56616,14129;72399,77193;85095,53415;319449,342890;294401,384243;257000,384933;233668,363567;274500,363222;303322,406988;40489,374250;50439,353573;34999,353573;219256,28947;261804,49969;296116,76159;286166,71679;246706,62720;173964,245020;210678,243297;252540,251567;208276,185746;516402,391480;553460,345302;505079,401129;523265,393548;533902,403886;475914,313598;432680,398717;484835,321868;472825,362533;167445,29292;174650,38597;188032,409056;161955,386656;191463,398717;98477,225377;142740,235715;379496,50658;421700,88910;379496,33083;418269,371148;416553,398717;394593,376317;390819,368736;569243,355296;588115,398028;603899,354951;38087,196085;37401,158522;10980,242608;106369,364600;147887,359776;95389,401474;89555,186091;51469,218829;341066,408366;113574,60652;114260,37563;324596,80639;350673,38941;325625,22400" o:connectangles="0,0,0,0,0,0,0,0,0,0,0,0,0,0,0,0,0,0,0,0,0,0,0,0,0,0,0,0,0,0,0,0,0,0,0,0,0,0,0,0,0,0,0,0,0,0,0,0,0,0,0,0,0,0,0,0,0,0,0,0,0,0"/>
                      <o:lock v:ext="edit" verticies="t"/>
                    </v:shape>
                    <v:group id="Group 4" o:spid="_x0000_s1028" style="position:absolute;left:-4;width:5384;height:5400" coordorigin="-2" coordsize="2260,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rect id="AutoShape 3" o:spid="_x0000_s1029" style="position:absolute;width:2258;height:2266;visibility:visible;mso-wrap-style:square;v-text-anchor:top"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" filled="f" stroked="f">
                        <o:lock v:ext="edit" aspectratio="t" text="t"/>
                      </v:rect>
                      <v:shape id="Freeform 5" o:spid="_x0000_s1030" style="position:absolute;left:-2;top:2;width:2260;height:2262;visibility:visible;mso-wrap-style:square;v-text-anchor:top" coordsize="2260,2262"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" path="m2260,l1612,649r,l2035,,,,,2262r2260,l2260,r,xe" fillcolor="#e55a00" stroked="f">
                        <v:path arrowok="t" o:connecttype="custom" o:connectlocs="2260,0;1612,649;1612,649;2035,0;0,0;0,2262;2260,2262;2260,0;2260,0" o:connectangles="0,0,0,0,0,0,0,0,0"/>
                      </v:shape>
                      <v:shape id="Freeform 6" o:spid="_x0000_s1031" style="position:absolute;left:912;top:669;width:1167;height:922;visibility:visible;mso-wrap-style:square;v-text-anchor:top" coordsize="580,458"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" path="m411,213c570,37,570,37,570,37v6,-7,10,-12,10,-17c580,10,559,,545,,535,,526,8,519,16,344,210,344,210,344,210v-8,9,-10,14,-10,19c334,234,336,239,344,248,519,442,519,442,519,442v7,8,16,16,26,16c559,458,580,448,580,438v,-5,-4,-10,-10,-17c411,245,411,245,411,245v-8,-9,-12,-13,-12,-16c399,226,403,222,411,213m252,439v,10,9,15,29,15c300,454,309,449,309,439v,-420,,-420,,-420c309,9,300,4,281,4v-20,,-29,5,-29,15l252,439xm,439v,10,8,15,28,15c48,454,56,449,56,439v,-282,,-282,,-282c56,83,85,53,165,53v15,,15,,15,c192,53,196,43,196,27,196,8,185,4,154,4,64,4,,43,,152l,439xe" stroked="f">
                        <v:path arrowok="t" o:connecttype="custom" o:connectlocs="827,429;1147,74;1167,40;1097,0;1044,32;692,423;672,461;692,499;1044,890;1097,922;1167,882;1147,848;827,493;803,461;827,429;507,884;565,914;622,884;622,38;565,8;507,38;507,884;0,884;56,914;113,884;113,316;332,107;362,107;394,54;310,8;0,306;0,884" o:connectangles="0,0,0,0,0,0,0,0,0,0,0,0,0,0,0,0,0,0,0,0,0,0,0,0,0,0,0,0,0,0,0,0"/>
                        <o:lock v:ext="edit" verticies="t"/>
                      </v:shape>
                      <v:shape id="Freeform 7" o:spid="_x0000_s1032" style="position:absolute;left:169;top:677;width:618;height:916;visibility:visible;mso-wrap-style:square;v-text-anchor:top" coordsize="307,455"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" path="m307,405v,-161,,-161,,-161c307,234,298,229,279,229v-20,,-29,5,-29,15c250,378,250,378,250,378v,21,-9,30,-51,30c114,408,61,342,61,231,61,115,126,49,238,49v32,,32,,32,c282,49,286,39,286,23,286,4,275,,244,,231,,231,,231,,101,,,71,,232,,386,88,455,198,455v88,,109,-25,109,-50e" stroked="f">
                        <v:path arrowok="t" o:connecttype="custom" o:connectlocs="618,815;618,491;562,461;503,491;503,761;401,821;123,465;479,99;544,99;576,46;491,0;465,0;0,467;399,916;618,815" o:connectangles="0,0,0,0,0,0,0,0,0,0,0,0,0,0,0"/>
                      </v:shape>
                      <v:oval id="Oval 8" o:spid="_x0000_s1033" style="position:absolute;left:1067;top:1072;width:122;height:124;visibility:visible;mso-wrap-style:square;v-text-anchor:top"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" stroked="f"/>
                      <v:shape id="Freeform 9" o:spid="_x0000_s1034" style="position:absolute;left:912;top:669;width:1167;height:922;visibility:visible;mso-wrap-style:square;v-text-anchor:top" coordsize="580,458"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" path="m411,213c570,37,570,37,570,37v6,-7,10,-12,10,-17c580,10,559,,545,,535,,526,8,519,16,344,210,344,210,344,210v-8,9,-10,14,-10,19c334,234,336,239,344,248,519,442,519,442,519,442v7,8,16,16,26,16c559,458,580,448,580,438v,-5,-4,-10,-10,-17c411,245,411,245,411,245v-8,-9,-12,-13,-12,-16c399,226,403,222,411,213m252,439v,10,9,15,29,15c300,454,309,449,309,439v,-420,,-420,,-420c309,9,300,4,281,4v-20,,-29,5,-29,15l252,439xm,439v,10,8,15,28,15c48,454,56,449,56,439v,-282,,-282,,-282c56,83,85,53,165,53v15,,15,,15,c192,53,196,43,196,27,196,8,185,4,154,4,64,4,,43,,152l,439xe" stroked="f">
                        <v:path arrowok="t" o:connecttype="custom" o:connectlocs="827,429;1147,74;1167,40;1097,0;1044,32;692,423;672,461;692,499;1044,890;1097,922;1167,882;1147,848;827,493;803,461;827,429;507,884;565,914;622,884;622,38;565,8;507,38;507,884;0,884;56,914;113,884;113,316;332,107;362,107;394,54;310,8;0,306;0,884" o:connectangles="0,0,0,0,0,0,0,0,0,0,0,0,0,0,0,0,0,0,0,0,0,0,0,0,0,0,0,0,0,0,0,0"/>
                        <o:lock v:ext="edit" verticies="t"/>
                      </v:shape>
                      <v:shape id="Freeform 10" o:spid="_x0000_s1035" style="position:absolute;left:169;top:677;width:618;height:916;visibility:visible;mso-wrap-style:square;v-text-anchor:top" coordsize="307,455"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" path="m307,405v,-161,,-161,,-161c307,234,298,229,279,229v-20,,-29,5,-29,15c250,378,250,378,250,378v,21,-9,30,-51,30c114,408,61,342,61,231,61,115,126,49,238,49v32,,32,,32,c282,49,286,39,286,23,286,4,275,,244,,231,,231,,231,,101,,,71,,232,,386,88,455,198,455v88,,109,-25,109,-50e" stroked="f">
                        <v:path arrowok="t" o:connecttype="custom" o:connectlocs="618,815;618,491;562,461;503,491;503,761;401,821;123,465;479,99;544,99;576,46;491,0;465,0;0,467;399,916;618,815" o:connectangles="0,0,0,0,0,0,0,0,0,0,0,0,0,0,0"/>
                      </v:shape>
                      <v:oval id="Oval 11" o:spid="_x0000_s1036" style="position:absolute;left:1067;top:1072;width:122;height:124;visibility:visible;mso-wrap-style:square;v-text-anchor:top"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" stroked="f"/>
                      <v:shape id="Freeform 12" o:spid="_x0000_s1037" style="position:absolute;left:1610;top:2;width:648;height:649;visibility:visible;mso-wrap-style:square;v-text-anchor:top" coordsize="648,649"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" path="m,649r2,l648,,423,,,649xe" stroked="f">
                        <v:path arrowok="t" o:connecttype="custom" o:connectlocs="0,649;2,649;648,0;423,0;0,649" o:connectangles="0,0,0,0,0"/>
                      </v:shape>
                      <v:shape id="Freeform 13" o:spid="_x0000_s1038" style="position:absolute;left:1610;top:2;width:648;height:649;visibility:visible;mso-wrap-style:square;v-text-anchor:top" coordsize="648,649"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" path="m,649r2,l648,,423,,,649e" filled="f" stroked="f">
                        <v:path arrowok="t" o:connecttype="custom" o:connectlocs="0,649;2,649;648,0;423,0;0,649" o:connectangles="0,0,0,0,0"/>
                      </v:shape>
                    </v:group>
                    <w10:anchorlock/>
                  </v:group>
                </w:pict>
              </mc:Fallback>
            </mc:AlternateContent>
          </w:r>
        </w:p>
      </w:tc>
    </w:tr>
  </w:tbl>
  <w:p w14:paraId="3A3E4AB5" w14:textId="77777777" w:rsidR="005F4317" w:rsidRDefault="00997E8B">
    <w:pPr>
      <w:pStyle w:val="Header"/>
    </w:pPr>
    <w:r w:rsidRPr="00C32086">
      <w:rPr>
        <w:noProof/>
        <w:lang w:val="de-DE"/>
      </w:rPr>
      <mc:AlternateContent>
        <mc:Choice Requires="wpg">
          <w:drawing>
            <wp:anchor distT="0" distB="0" distL="114300" distR="114300" simplePos="0" relativeHeight="251662336" behindDoc="1" locked="1" layoutInCell="1" allowOverlap="1" wp14:anchorId="00D7780F" wp14:editId="65259749">
              <wp:simplePos x="0" y="0"/>
              <wp:positionH relativeFrom="page">
                <wp:posOffset>5040630</wp:posOffset>
              </wp:positionH>
              <wp:positionV relativeFrom="page">
                <wp:posOffset>504190</wp:posOffset>
              </wp:positionV>
              <wp:extent cx="1764000" cy="288000"/>
              <wp:effectExtent l="0" t="0" r="0" b="0"/>
              <wp:wrapNone/>
              <wp:docPr id="1" name="Stamp_Internal"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4000" cy="288000"/>
                        <a:chOff x="0" y="0"/>
                        <a:chExt cx="19800" cy="2880"/>
                      </a:xfrm>
                    </wpg:grpSpPr>
                    <wps:wsp>
                      <wps:cNvPr id="15" name="VctTopStpCtr_ID_8"/>
                      <wps:cNvCnPr>
                        <a:cxnSpLocks noChangeShapeType="1"/>
                      </wps:cNvCnPr>
                      <wps:spPr bwMode="gray">
                        <a:xfrm>
                          <a:off x="0" y="0"/>
                          <a:ext cx="198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16" name="VctBtmStpCtr_ID_9"/>
                      <wps:cNvCnPr>
                        <a:cxnSpLocks noChangeShapeType="1"/>
                      </wps:cNvCnPr>
                      <wps:spPr bwMode="gray">
                        <a:xfrm>
                          <a:off x="0" y="2880"/>
                          <a:ext cx="198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17" name="VctStamp_ID_5"/>
                      <wps:cNvSpPr>
                        <a:spLocks noChangeArrowheads="1"/>
                      </wps:cNvSpPr>
                      <wps:spPr bwMode="gray">
                        <a:xfrm>
                          <a:off x="0" y="0"/>
                          <a:ext cx="19800"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707C7400" w14:textId="77777777" w:rsidR="00997E8B" w:rsidRPr="00997E8B" w:rsidRDefault="00997E8B" w:rsidP="00075E54">
                            <w:pPr>
                              <w:pStyle w:val="GfKStamp"/>
                            </w:pPr>
                            <w:r w:rsidRPr="00997E8B">
                              <w:t>INTERNAL USE ONLY</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0D7780F" id="_x0000_s1046" style="position:absolute;margin-left:396.9pt;margin-top:39.7pt;width:138.9pt;height:22.7pt;z-index:-251654144;visibility:hidden;mso-position-horizontal-relative:page;mso-position-vertical-relative:page;mso-width-relative:margin;mso-height-relative:margin" coordsize="1980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">
              <v:shapetype id="_x0000_t32" coordsize="21600,21600" o:spt="32" o:oned="t" path="m,l21600,21600e" filled="f">
                <v:path arrowok="t" fillok="f" o:connecttype="none"/>
                <o:lock v:ext="edit" shapetype="t"/>
              </v:shapetype>
              <v:shape id="VctTopStpCtr_ID_8" o:spid="_x0000_s1047" type="#_x0000_t32" style="position:absolute;width:198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" strokecolor="#3b4145 [3213]" strokeweight=".5pt"/>
              <v:shape id="VctBtmStpCtr_ID_9" o:spid="_x0000_s1048" type="#_x0000_t32" style="position:absolute;top:2880;width:198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" strokecolor="#3b4145 [3213]" strokeweight=".5pt"/>
              <v:rect id="VctStamp_ID_5" o:spid="_x0000_s1049" style="position:absolute;width:19800;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" filled="f" fillcolor="white [3212]" stroked="f" strokecolor="#3b4145 [3213]">
                <v:textbox inset="0,0,0,0">
                  <w:txbxContent>
                    <w:p w14:paraId="707C7400" w14:textId="77777777" w:rsidR="00997E8B" w:rsidRPr="00997E8B" w:rsidRDefault="00997E8B" w:rsidP="00075E54">
                      <w:pPr>
                        <w:pStyle w:val="GfKStamp"/>
                      </w:pPr>
                      <w:r w:rsidRPr="00997E8B">
                        <w:t>INTERNAL USE ONLY</w:t>
                      </w:r>
                    </w:p>
                  </w:txbxContent>
                </v:textbox>
              </v:rect>
              <w10:wrap anchorx="page" anchory="page"/>
              <w10:anchorlock/>
            </v:group>
          </w:pict>
        </mc:Fallback>
      </mc:AlternateContent>
    </w:r>
    <w:r w:rsidRPr="00C32086">
      <w:rPr>
        <w:noProof/>
        <w:lang w:val="de-DE"/>
      </w:rPr>
      <mc:AlternateContent>
        <mc:Choice Requires="wpg">
          <w:drawing>
            <wp:anchor distT="0" distB="0" distL="114300" distR="114300" simplePos="0" relativeHeight="251659264" behindDoc="1" locked="1" layoutInCell="1" allowOverlap="1" wp14:anchorId="6E29C26E" wp14:editId="5314E561">
              <wp:simplePos x="0" y="0"/>
              <wp:positionH relativeFrom="page">
                <wp:posOffset>5472430</wp:posOffset>
              </wp:positionH>
              <wp:positionV relativeFrom="page">
                <wp:posOffset>504190</wp:posOffset>
              </wp:positionV>
              <wp:extent cx="1332000" cy="288000"/>
              <wp:effectExtent l="0" t="0" r="0" b="0"/>
              <wp:wrapNone/>
              <wp:docPr id="34" name="Stamp_Confidential"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000" cy="288000"/>
                        <a:chOff x="0" y="0"/>
                        <a:chExt cx="16560" cy="2880"/>
                      </a:xfrm>
                    </wpg:grpSpPr>
                    <wps:wsp>
                      <wps:cNvPr id="35" name="VctTopStpCtr_ID_8"/>
                      <wps:cNvCnPr>
                        <a:cxnSpLocks noChangeShapeType="1"/>
                      </wps:cNvCnPr>
                      <wps:spPr bwMode="gray">
                        <a:xfrm>
                          <a:off x="0" y="0"/>
                          <a:ext cx="1656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36" name="VctBtmStpCtr_ID_9"/>
                      <wps:cNvCnPr>
                        <a:cxnSpLocks noChangeShapeType="1"/>
                      </wps:cNvCnPr>
                      <wps:spPr bwMode="gray">
                        <a:xfrm>
                          <a:off x="0" y="2880"/>
                          <a:ext cx="1656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37" name="VctStamp_ID_5"/>
                      <wps:cNvSpPr>
                        <a:spLocks noChangeArrowheads="1"/>
                      </wps:cNvSpPr>
                      <wps:spPr bwMode="gray">
                        <a:xfrm>
                          <a:off x="0" y="0"/>
                          <a:ext cx="16560"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19687066" w14:textId="77777777" w:rsidR="00997E8B" w:rsidRPr="00997E8B" w:rsidRDefault="00997E8B" w:rsidP="00075E54">
                            <w:pPr>
                              <w:pStyle w:val="GfKStamp"/>
                            </w:pPr>
                            <w:r w:rsidRPr="00997E8B">
                              <w:t>CONFIDENTIAL</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E29C26E" id="_x0000_s1050" style="position:absolute;margin-left:430.9pt;margin-top:39.7pt;width:104.9pt;height:22.7pt;z-index:-251657216;visibility:hidden;mso-position-horizontal-relative:page;mso-position-vertical-relative:page;mso-width-relative:margin;mso-height-relative:margin" coordsize="1656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">
              <v:shape id="VctTopStpCtr_ID_8" o:spid="_x0000_s1051" type="#_x0000_t32" style="position:absolute;width:1656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" strokecolor="#3b4145 [3213]" strokeweight=".5pt"/>
              <v:shape id="VctBtmStpCtr_ID_9" o:spid="_x0000_s1052" type="#_x0000_t32" style="position:absolute;top:2880;width:1656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" strokecolor="#3b4145 [3213]" strokeweight=".5pt"/>
              <v:rect id="VctStamp_ID_5" o:spid="_x0000_s1053" style="position:absolute;width:16560;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" filled="f" fillcolor="white [3212]" stroked="f" strokecolor="#3b4145 [3213]">
                <v:textbox inset="0,0,0,0">
                  <w:txbxContent>
                    <w:p w14:paraId="19687066" w14:textId="77777777" w:rsidR="00997E8B" w:rsidRPr="00997E8B" w:rsidRDefault="00997E8B" w:rsidP="00075E54">
                      <w:pPr>
                        <w:pStyle w:val="GfKStamp"/>
                      </w:pPr>
                      <w:r w:rsidRPr="00997E8B">
                        <w:t>CONFIDENTIAL</w:t>
                      </w:r>
                    </w:p>
                  </w:txbxContent>
                </v:textbox>
              </v:rect>
              <w10:wrap anchorx="page" anchory="page"/>
              <w10:anchorlock/>
            </v:group>
          </w:pict>
        </mc:Fallback>
      </mc:AlternateContent>
    </w:r>
    <w:r w:rsidRPr="00C32086">
      <w:rPr>
        <w:noProof/>
        <w:lang w:val="de-DE"/>
      </w:rPr>
      <mc:AlternateContent>
        <mc:Choice Requires="wpg">
          <w:drawing>
            <wp:anchor distT="0" distB="0" distL="114300" distR="114300" simplePos="0" relativeHeight="251660288" behindDoc="1" locked="1" layoutInCell="1" allowOverlap="1" wp14:anchorId="63B097F9" wp14:editId="08C30E37">
              <wp:simplePos x="0" y="0"/>
              <wp:positionH relativeFrom="page">
                <wp:posOffset>6084570</wp:posOffset>
              </wp:positionH>
              <wp:positionV relativeFrom="page">
                <wp:posOffset>504190</wp:posOffset>
              </wp:positionV>
              <wp:extent cx="720000" cy="288000"/>
              <wp:effectExtent l="0" t="0" r="0" b="0"/>
              <wp:wrapNone/>
              <wp:docPr id="26" name="Stamp_Public"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000" cy="288000"/>
                        <a:chOff x="7559" y="0"/>
                        <a:chExt cx="7200" cy="2880"/>
                      </a:xfrm>
                    </wpg:grpSpPr>
                    <wps:wsp>
                      <wps:cNvPr id="27" name="VctTopStpCtr_ID_8"/>
                      <wps:cNvCnPr>
                        <a:cxnSpLocks noChangeShapeType="1"/>
                      </wps:cNvCnPr>
                      <wps:spPr bwMode="gray">
                        <a:xfrm>
                          <a:off x="7559" y="0"/>
                          <a:ext cx="72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28" name="VctBtmStpCtr_ID_9"/>
                      <wps:cNvCnPr>
                        <a:cxnSpLocks noChangeShapeType="1"/>
                      </wps:cNvCnPr>
                      <wps:spPr bwMode="gray">
                        <a:xfrm>
                          <a:off x="7559" y="2880"/>
                          <a:ext cx="72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29" name="VctStamp_ID_5"/>
                      <wps:cNvSpPr>
                        <a:spLocks noChangeArrowheads="1"/>
                      </wps:cNvSpPr>
                      <wps:spPr bwMode="gray">
                        <a:xfrm>
                          <a:off x="7559" y="0"/>
                          <a:ext cx="7201"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3D408297" w14:textId="77777777" w:rsidR="00997E8B" w:rsidRPr="00997E8B" w:rsidRDefault="00997E8B" w:rsidP="00075E54">
                            <w:pPr>
                              <w:pStyle w:val="GfKStamp"/>
                            </w:pPr>
                            <w:r w:rsidRPr="00997E8B">
                              <w:t>PUBLIC</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3B097F9" id="_x0000_s1054" style="position:absolute;margin-left:479.1pt;margin-top:39.7pt;width:56.7pt;height:22.7pt;z-index:-251656192;visibility:hidden;mso-position-horizontal-relative:page;mso-position-vertical-relative:page;mso-width-relative:margin;mso-height-relative:margin" coordorigin="7559" coordsize="720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">
              <v:shape id="VctTopStpCtr_ID_8" o:spid="_x0000_s1055" type="#_x0000_t32" style="position:absolute;left:7559;width:72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" strokecolor="#3b4145 [3213]" strokeweight=".5pt"/>
              <v:shape id="VctBtmStpCtr_ID_9" o:spid="_x0000_s1056" type="#_x0000_t32" style="position:absolute;left:7559;top:2880;width:72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" strokecolor="#3b4145 [3213]" strokeweight=".5pt"/>
              <v:rect id="VctStamp_ID_5" o:spid="_x0000_s1057" style="position:absolute;left:7559;width:7201;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" filled="f" fillcolor="white [3212]" stroked="f" strokecolor="#3b4145 [3213]">
                <v:textbox inset="0,0,0,0">
                  <w:txbxContent>
                    <w:p w14:paraId="3D408297" w14:textId="77777777" w:rsidR="00997E8B" w:rsidRPr="00997E8B" w:rsidRDefault="00997E8B" w:rsidP="00075E54">
                      <w:pPr>
                        <w:pStyle w:val="GfKStamp"/>
                      </w:pPr>
                      <w:r w:rsidRPr="00997E8B">
                        <w:t>PUBLIC</w:t>
                      </w:r>
                    </w:p>
                  </w:txbxContent>
                </v:textbox>
              </v:rect>
              <w10:wrap anchorx="page" anchory="page"/>
              <w10:anchorlock/>
            </v:group>
          </w:pict>
        </mc:Fallback>
      </mc:AlternateContent>
    </w:r>
    <w:r w:rsidRPr="00C32086">
      <w:rPr>
        <w:noProof/>
        <w:lang w:val="de-DE"/>
      </w:rPr>
      <mc:AlternateContent>
        <mc:Choice Requires="wpg">
          <w:drawing>
            <wp:anchor distT="0" distB="0" distL="114300" distR="114300" simplePos="0" relativeHeight="251661312" behindDoc="1" locked="1" layoutInCell="1" allowOverlap="1" wp14:anchorId="3E0516E4" wp14:editId="644C0A88">
              <wp:simplePos x="0" y="0"/>
              <wp:positionH relativeFrom="page">
                <wp:posOffset>4824730</wp:posOffset>
              </wp:positionH>
              <wp:positionV relativeFrom="page">
                <wp:posOffset>504190</wp:posOffset>
              </wp:positionV>
              <wp:extent cx="1980000" cy="288000"/>
              <wp:effectExtent l="0" t="0" r="0" b="0"/>
              <wp:wrapNone/>
              <wp:docPr id="18" name="Stamp_HighConfidential"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0000" cy="288000"/>
                        <a:chOff x="0" y="0"/>
                        <a:chExt cx="21600" cy="2880"/>
                      </a:xfrm>
                    </wpg:grpSpPr>
                    <wps:wsp>
                      <wps:cNvPr id="19" name="VctTopStpCtr_ID_8"/>
                      <wps:cNvCnPr>
                        <a:cxnSpLocks noChangeShapeType="1"/>
                      </wps:cNvCnPr>
                      <wps:spPr bwMode="gray">
                        <a:xfrm>
                          <a:off x="0" y="0"/>
                          <a:ext cx="216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20" name="VctBtmStpCtr_ID_9"/>
                      <wps:cNvCnPr>
                        <a:cxnSpLocks noChangeShapeType="1"/>
                      </wps:cNvCnPr>
                      <wps:spPr bwMode="gray">
                        <a:xfrm>
                          <a:off x="0" y="2880"/>
                          <a:ext cx="2160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25" name="VctStamp_ID_5"/>
                      <wps:cNvSpPr>
                        <a:spLocks noChangeArrowheads="1"/>
                      </wps:cNvSpPr>
                      <wps:spPr bwMode="gray">
                        <a:xfrm>
                          <a:off x="0" y="0"/>
                          <a:ext cx="21600"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70FAA001" w14:textId="77777777" w:rsidR="00997E8B" w:rsidRPr="00997E8B" w:rsidRDefault="00997E8B" w:rsidP="00075E54">
                            <w:pPr>
                              <w:pStyle w:val="GfKStamp"/>
                            </w:pPr>
                            <w:r w:rsidRPr="00997E8B">
                              <w:t>HIGHLY CONFIDENTIAL</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E0516E4" id="_x0000_s1058" style="position:absolute;margin-left:379.9pt;margin-top:39.7pt;width:155.9pt;height:22.7pt;z-index:-251655168;visibility:hidden;mso-position-horizontal-relative:page;mso-position-vertical-relative:page;mso-width-relative:margin;mso-height-relative:margin" coordsize="2160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">
              <v:shape id="VctTopStpCtr_ID_8" o:spid="_x0000_s1059" type="#_x0000_t32" style="position:absolute;width:216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" strokecolor="#3b4145 [3213]" strokeweight=".5pt"/>
              <v:shape id="VctBtmStpCtr_ID_9" o:spid="_x0000_s1060" type="#_x0000_t32" style="position:absolute;top:2880;width:2160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" strokecolor="#3b4145 [3213]" strokeweight=".5pt"/>
              <v:rect id="VctStamp_ID_5" o:spid="_x0000_s1061" style="position:absolute;width:21600;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" filled="f" fillcolor="white [3212]" stroked="f" strokecolor="#3b4145 [3213]">
                <v:textbox inset="0,0,0,0">
                  <w:txbxContent>
                    <w:p w14:paraId="70FAA001" w14:textId="77777777" w:rsidR="00997E8B" w:rsidRPr="00997E8B" w:rsidRDefault="00997E8B" w:rsidP="00075E54">
                      <w:pPr>
                        <w:pStyle w:val="GfKStamp"/>
                      </w:pPr>
                      <w:r w:rsidRPr="00997E8B">
                        <w:t>HIGHLY CONFIDENTIAL</w:t>
                      </w:r>
                    </w:p>
                  </w:txbxContent>
                </v:textbox>
              </v:rect>
              <w10:wrap anchorx="page" anchory="page"/>
              <w10:anchorlock/>
            </v:group>
          </w:pict>
        </mc:Fallback>
      </mc:AlternateContent>
    </w:r>
    <w:r w:rsidRPr="00C32086">
      <w:rPr>
        <w:noProof/>
        <w:lang w:val="de-DE"/>
      </w:rPr>
      <mc:AlternateContent>
        <mc:Choice Requires="wpg">
          <w:drawing>
            <wp:anchor distT="0" distB="0" distL="114300" distR="114300" simplePos="0" relativeHeight="251663360" behindDoc="1" locked="1" layoutInCell="1" allowOverlap="1" wp14:anchorId="543CFE36" wp14:editId="42F152A8">
              <wp:simplePos x="0" y="0"/>
              <wp:positionH relativeFrom="page">
                <wp:posOffset>6156960</wp:posOffset>
              </wp:positionH>
              <wp:positionV relativeFrom="page">
                <wp:posOffset>504190</wp:posOffset>
              </wp:positionV>
              <wp:extent cx="648000" cy="288000"/>
              <wp:effectExtent l="0" t="0" r="0" b="0"/>
              <wp:wrapNone/>
              <wp:docPr id="21" name="Stamp_Draft" hidden="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000" cy="288000"/>
                        <a:chOff x="0" y="0"/>
                        <a:chExt cx="6480" cy="2880"/>
                      </a:xfrm>
                    </wpg:grpSpPr>
                    <wps:wsp>
                      <wps:cNvPr id="22" name="VctTopStpCtr_ID_8"/>
                      <wps:cNvCnPr>
                        <a:cxnSpLocks noChangeShapeType="1"/>
                      </wps:cNvCnPr>
                      <wps:spPr bwMode="gray">
                        <a:xfrm>
                          <a:off x="0" y="0"/>
                          <a:ext cx="648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23" name="VctBtmStpCtr_ID_9"/>
                      <wps:cNvCnPr>
                        <a:cxnSpLocks noChangeShapeType="1"/>
                      </wps:cNvCnPr>
                      <wps:spPr bwMode="gray">
                        <a:xfrm>
                          <a:off x="0" y="2880"/>
                          <a:ext cx="6480" cy="0"/>
                        </a:xfrm>
                        <a:prstGeom prst="straightConnector1">
                          <a:avLst/>
                        </a:prstGeom>
                        <a:noFill/>
                        <a:ln w="6350">
                          <a:solidFill>
                            <a:schemeClr val="tx1"/>
                          </a:solidFill>
                          <a:round/>
                          <a:headEnd/>
                          <a:tailEnd/>
                        </a:ln>
                        <a:extLst>
                          <a:ext uri="{909E8E84-426E-40DD-AFC4-6F175D3DCCD1}">
                            <a14:hiddenFill xmlns:a14="http://schemas.microsoft.com/office/drawing/2010/main">
                              <a:noFill/>
                            </a14:hiddenFill>
                          </a:ext>
                        </a:extLst>
                      </wps:spPr>
                      <wps:bodyPr/>
                    </wps:wsp>
                    <wps:wsp>
                      <wps:cNvPr id="24" name="VctStamp_ID_5"/>
                      <wps:cNvSpPr>
                        <a:spLocks noChangeArrowheads="1"/>
                      </wps:cNvSpPr>
                      <wps:spPr bwMode="gray">
                        <a:xfrm>
                          <a:off x="0" y="0"/>
                          <a:ext cx="6480" cy="2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wps:spPr>
                      <wps:txbx>
                        <w:txbxContent>
                          <w:p w14:paraId="7FC576CC" w14:textId="77777777" w:rsidR="00997E8B" w:rsidRPr="00997E8B" w:rsidRDefault="00997E8B" w:rsidP="00075E54">
                            <w:pPr>
                              <w:pStyle w:val="GfKStamp"/>
                            </w:pPr>
                            <w:r w:rsidRPr="00997E8B">
                              <w:t>DRAFT</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43CFE36" id="_x0000_s1062" style="position:absolute;margin-left:484.8pt;margin-top:39.7pt;width:51pt;height:22.7pt;z-index:-251653120;visibility:hidden;mso-position-horizontal-relative:page;mso-position-vertical-relative:page;mso-width-relative:margin;mso-height-relative:margin" coordsize="6480,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">
              <v:shape id="VctTopStpCtr_ID_8" o:spid="_x0000_s1063" type="#_x0000_t32" style="position:absolute;width:648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" strokecolor="#3b4145 [3213]" strokeweight=".5pt"/>
              <v:shape id="VctBtmStpCtr_ID_9" o:spid="_x0000_s1064" type="#_x0000_t32" style="position:absolute;top:2880;width:6480;height:0;visibility:visible;mso-wrap-style:square" o:connectortype="straigh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" strokecolor="#3b4145 [3213]" strokeweight=".5pt"/>
              <v:rect id="VctStamp_ID_5" o:spid="_x0000_s1065" style="position:absolute;width:6480;height:288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" filled="f" fillcolor="white [3212]" stroked="f" strokecolor="#3b4145 [3213]">
                <v:textbox inset="0,0,0,0">
                  <w:txbxContent>
                    <w:p w14:paraId="7FC576CC" w14:textId="77777777" w:rsidR="00997E8B" w:rsidRPr="00997E8B" w:rsidRDefault="00997E8B" w:rsidP="00075E54">
                      <w:pPr>
                        <w:pStyle w:val="GfKStamp"/>
                      </w:pPr>
                      <w:r w:rsidRPr="00997E8B">
                        <w:t>DRAFT</w:t>
                      </w:r>
                    </w:p>
                  </w:txbxContent>
                </v:textbox>
              </v:rect>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F390F"/>
    <w:multiLevelType w:val="multilevel"/>
    <w:tmpl w:val="5DEEE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614A7E"/>
    <w:multiLevelType w:val="multilevel"/>
    <w:tmpl w:val="26CA9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FE7634"/>
    <w:multiLevelType w:val="multilevel"/>
    <w:tmpl w:val="EF0C6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234B3C"/>
    <w:multiLevelType w:val="multilevel"/>
    <w:tmpl w:val="4C34F112"/>
    <w:styleLink w:val="LH"/>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4" w15:restartNumberingAfterBreak="0">
    <w:nsid w:val="2CC9674A"/>
    <w:multiLevelType w:val="multilevel"/>
    <w:tmpl w:val="8ED87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4014C6"/>
    <w:multiLevelType w:val="multilevel"/>
    <w:tmpl w:val="449098CA"/>
    <w:styleLink w:val="LN"/>
    <w:lvl w:ilvl="0">
      <w:start w:val="1"/>
      <w:numFmt w:val="decimal"/>
      <w:pStyle w:val="GfKNumberlist"/>
      <w:lvlText w:val="%1."/>
      <w:lvlJc w:val="left"/>
      <w:pPr>
        <w:ind w:left="227" w:hanging="227"/>
      </w:pPr>
      <w:rPr>
        <w:rFonts w:hint="default"/>
      </w:rPr>
    </w:lvl>
    <w:lvl w:ilvl="1">
      <w:start w:val="1"/>
      <w:numFmt w:val="lowerLetter"/>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6" w15:restartNumberingAfterBreak="0">
    <w:nsid w:val="4F570876"/>
    <w:multiLevelType w:val="multilevel"/>
    <w:tmpl w:val="9B9C3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DD25C6"/>
    <w:multiLevelType w:val="multilevel"/>
    <w:tmpl w:val="17903CF6"/>
    <w:styleLink w:val="LB"/>
    <w:lvl w:ilvl="0">
      <w:start w:val="1"/>
      <w:numFmt w:val="bullet"/>
      <w:pStyle w:val="GfKBulletlistgray"/>
      <w:lvlText w:val=""/>
      <w:lvlJc w:val="left"/>
      <w:pPr>
        <w:ind w:left="227" w:hanging="227"/>
      </w:pPr>
      <w:rPr>
        <w:rFonts w:ascii="Wingdings" w:hAnsi="Wingdings" w:hint="default"/>
        <w:color w:val="auto"/>
      </w:rPr>
    </w:lvl>
    <w:lvl w:ilvl="1">
      <w:start w:val="1"/>
      <w:numFmt w:val="bullet"/>
      <w:pStyle w:val="GfKBulletlistorange"/>
      <w:lvlText w:val=""/>
      <w:lvlJc w:val="left"/>
      <w:pPr>
        <w:ind w:left="227" w:hanging="227"/>
      </w:pPr>
      <w:rPr>
        <w:rFonts w:ascii="Wingdings" w:hAnsi="Wingdings" w:hint="default"/>
        <w:color w:val="EA5B0C" w:themeColor="text2"/>
      </w:rPr>
    </w:lvl>
    <w:lvl w:ilvl="2">
      <w:start w:val="1"/>
      <w:numFmt w:val="bullet"/>
      <w:lvlText w:val=""/>
      <w:lvlJc w:val="left"/>
      <w:pPr>
        <w:ind w:left="681" w:hanging="227"/>
      </w:pPr>
      <w:rPr>
        <w:rFonts w:ascii="Wingdings" w:hAnsi="Wingdings" w:hint="default"/>
        <w:color w:val="auto"/>
      </w:rPr>
    </w:lvl>
    <w:lvl w:ilvl="3">
      <w:start w:val="1"/>
      <w:numFmt w:val="bullet"/>
      <w:lvlText w:val=""/>
      <w:lvlJc w:val="left"/>
      <w:pPr>
        <w:ind w:left="908" w:hanging="227"/>
      </w:pPr>
      <w:rPr>
        <w:rFonts w:ascii="Wingdings" w:hAnsi="Wingdings" w:hint="default"/>
        <w:color w:val="auto"/>
      </w:rPr>
    </w:lvl>
    <w:lvl w:ilvl="4">
      <w:start w:val="1"/>
      <w:numFmt w:val="bullet"/>
      <w:lvlText w:val=""/>
      <w:lvlJc w:val="left"/>
      <w:pPr>
        <w:ind w:left="1135" w:hanging="227"/>
      </w:pPr>
      <w:rPr>
        <w:rFonts w:ascii="Wingdings" w:hAnsi="Wingdings" w:hint="default"/>
        <w:color w:val="auto"/>
      </w:rPr>
    </w:lvl>
    <w:lvl w:ilvl="5">
      <w:start w:val="1"/>
      <w:numFmt w:val="bullet"/>
      <w:lvlText w:val=""/>
      <w:lvlJc w:val="left"/>
      <w:pPr>
        <w:ind w:left="1362" w:hanging="227"/>
      </w:pPr>
      <w:rPr>
        <w:rFonts w:ascii="Wingdings" w:hAnsi="Wingdings" w:hint="default"/>
        <w:color w:val="auto"/>
      </w:rPr>
    </w:lvl>
    <w:lvl w:ilvl="6">
      <w:start w:val="1"/>
      <w:numFmt w:val="bullet"/>
      <w:lvlText w:val=""/>
      <w:lvlJc w:val="left"/>
      <w:pPr>
        <w:ind w:left="1589" w:hanging="227"/>
      </w:pPr>
      <w:rPr>
        <w:rFonts w:ascii="Wingdings" w:hAnsi="Wingdings" w:hint="default"/>
        <w:color w:val="auto"/>
      </w:rPr>
    </w:lvl>
    <w:lvl w:ilvl="7">
      <w:start w:val="1"/>
      <w:numFmt w:val="bullet"/>
      <w:lvlText w:val=""/>
      <w:lvlJc w:val="left"/>
      <w:pPr>
        <w:ind w:left="1816" w:hanging="227"/>
      </w:pPr>
      <w:rPr>
        <w:rFonts w:ascii="Wingdings" w:hAnsi="Wingdings" w:hint="default"/>
        <w:color w:val="auto"/>
      </w:rPr>
    </w:lvl>
    <w:lvl w:ilvl="8">
      <w:start w:val="1"/>
      <w:numFmt w:val="bullet"/>
      <w:lvlText w:val=""/>
      <w:lvlJc w:val="left"/>
      <w:pPr>
        <w:ind w:left="2043" w:hanging="227"/>
      </w:pPr>
      <w:rPr>
        <w:rFonts w:ascii="Wingdings" w:hAnsi="Wingdings" w:hint="default"/>
        <w:color w:val="auto"/>
      </w:rPr>
    </w:lvl>
  </w:abstractNum>
  <w:num w:numId="1">
    <w:abstractNumId w:val="7"/>
  </w:num>
  <w:num w:numId="2">
    <w:abstractNumId w:val="5"/>
  </w:num>
  <w:num w:numId="3">
    <w:abstractNumId w:val="3"/>
  </w:num>
  <w:num w:numId="4">
    <w:abstractNumId w:val="7"/>
  </w:num>
  <w:num w:numId="5">
    <w:abstractNumId w:val="3"/>
  </w:num>
  <w:num w:numId="6">
    <w:abstractNumId w:val="5"/>
  </w:num>
  <w:num w:numId="7">
    <w:abstractNumId w:val="3"/>
  </w:num>
  <w:num w:numId="8">
    <w:abstractNumId w:val="3"/>
  </w:num>
  <w:num w:numId="9">
    <w:abstractNumId w:val="2"/>
  </w:num>
  <w:num w:numId="10">
    <w:abstractNumId w:val="4"/>
  </w:num>
  <w:num w:numId="11">
    <w:abstractNumId w:val="1"/>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zUxMjY2NzWxMDFX0lEKTi0uzszPAykwrAUAGknBjywAAAA="/>
  </w:docVars>
  <w:rsids>
    <w:rsidRoot w:val="008B3702"/>
    <w:rsid w:val="00055797"/>
    <w:rsid w:val="00074F78"/>
    <w:rsid w:val="00075E54"/>
    <w:rsid w:val="000802D1"/>
    <w:rsid w:val="00080BB9"/>
    <w:rsid w:val="00085451"/>
    <w:rsid w:val="000E333C"/>
    <w:rsid w:val="00106DE2"/>
    <w:rsid w:val="00112E53"/>
    <w:rsid w:val="00157C8A"/>
    <w:rsid w:val="0019224F"/>
    <w:rsid w:val="001B0FFA"/>
    <w:rsid w:val="00263F08"/>
    <w:rsid w:val="002967E0"/>
    <w:rsid w:val="002A067D"/>
    <w:rsid w:val="003536BC"/>
    <w:rsid w:val="00355F59"/>
    <w:rsid w:val="00382291"/>
    <w:rsid w:val="004443C1"/>
    <w:rsid w:val="004C5DED"/>
    <w:rsid w:val="005870C7"/>
    <w:rsid w:val="005D0FF4"/>
    <w:rsid w:val="005D27B6"/>
    <w:rsid w:val="005F4317"/>
    <w:rsid w:val="00606D3B"/>
    <w:rsid w:val="00621A51"/>
    <w:rsid w:val="006459C2"/>
    <w:rsid w:val="006D7AB3"/>
    <w:rsid w:val="006E5060"/>
    <w:rsid w:val="007847BE"/>
    <w:rsid w:val="0078791C"/>
    <w:rsid w:val="00793AA1"/>
    <w:rsid w:val="00806760"/>
    <w:rsid w:val="00880809"/>
    <w:rsid w:val="008B3702"/>
    <w:rsid w:val="00997E8B"/>
    <w:rsid w:val="009A58F0"/>
    <w:rsid w:val="009B2E51"/>
    <w:rsid w:val="009F315E"/>
    <w:rsid w:val="00AA1D98"/>
    <w:rsid w:val="00AA6D3D"/>
    <w:rsid w:val="00AB27D5"/>
    <w:rsid w:val="00AC6413"/>
    <w:rsid w:val="00AD3CF8"/>
    <w:rsid w:val="00AD434E"/>
    <w:rsid w:val="00B71630"/>
    <w:rsid w:val="00C303F0"/>
    <w:rsid w:val="00CF63B8"/>
    <w:rsid w:val="00D166B0"/>
    <w:rsid w:val="00D2010B"/>
    <w:rsid w:val="00D367DE"/>
    <w:rsid w:val="00E00173"/>
    <w:rsid w:val="00E8408B"/>
    <w:rsid w:val="00EF5272"/>
    <w:rsid w:val="00F83EDB"/>
    <w:rsid w:val="00FD4D86"/>
    <w:rsid w:val="00FE187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3FC1C6"/>
  <w15:chartTrackingRefBased/>
  <w15:docId w15:val="{5C67A750-83D3-484F-AF1C-B720CE841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B4145" w:themeColor="text1"/>
        <w:lang w:val="de-DE" w:eastAsia="en-US" w:bidi="ar-SA"/>
      </w:rPr>
    </w:rPrDefault>
    <w:pPrDefault>
      <w:pPr>
        <w:spacing w:after="160"/>
      </w:pPr>
    </w:pPrDefault>
  </w:docDefaults>
  <w:latentStyles w:defLockedState="0" w:defUIPriority="99" w:defSemiHidden="0" w:defUnhideWhenUsed="0" w:defQFormat="0" w:count="376">
    <w:lsdException w:name="Normal" w:uiPriority="6" w:qFormat="1"/>
    <w:lsdException w:name="heading 1" w:semiHidden="1" w:uiPriority="4" w:qFormat="1"/>
    <w:lsdException w:name="heading 2" w:semiHidden="1" w:uiPriority="4" w:qFormat="1"/>
    <w:lsdException w:name="heading 3" w:semiHidden="1" w:uiPriority="4" w:qFormat="1"/>
    <w:lsdException w:name="heading 4" w:semiHidden="1" w:uiPriority="4"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iPriority="38"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semiHidden="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uiPriority w:val="3"/>
    <w:qFormat/>
    <w:rsid w:val="00263F08"/>
    <w:pPr>
      <w:spacing w:line="280" w:lineRule="atLeast"/>
    </w:pPr>
    <w:rPr>
      <w:lang w:val="en-US"/>
    </w:rPr>
  </w:style>
  <w:style w:type="paragraph" w:styleId="Heading1">
    <w:name w:val="heading 1"/>
    <w:aliases w:val="GfK Heading 1"/>
    <w:basedOn w:val="Normal"/>
    <w:next w:val="Normal"/>
    <w:link w:val="Heading1Char"/>
    <w:uiPriority w:val="4"/>
    <w:qFormat/>
    <w:rsid w:val="00606D3B"/>
    <w:pPr>
      <w:keepNext/>
      <w:keepLines/>
      <w:numPr>
        <w:numId w:val="8"/>
      </w:numPr>
      <w:spacing w:after="360" w:line="320" w:lineRule="atLeast"/>
      <w:outlineLvl w:val="0"/>
    </w:pPr>
    <w:rPr>
      <w:rFonts w:asciiTheme="majorHAnsi" w:eastAsiaTheme="majorEastAsia" w:hAnsiTheme="majorHAnsi" w:cstheme="majorBidi"/>
      <w:b/>
      <w:sz w:val="28"/>
      <w:szCs w:val="32"/>
    </w:rPr>
  </w:style>
  <w:style w:type="paragraph" w:styleId="Heading2">
    <w:name w:val="heading 2"/>
    <w:aliases w:val="GfK Heading 2"/>
    <w:basedOn w:val="Normal"/>
    <w:next w:val="Normal"/>
    <w:link w:val="Heading2Char"/>
    <w:uiPriority w:val="4"/>
    <w:qFormat/>
    <w:rsid w:val="00606D3B"/>
    <w:pPr>
      <w:keepNext/>
      <w:keepLines/>
      <w:numPr>
        <w:ilvl w:val="1"/>
        <w:numId w:val="8"/>
      </w:numPr>
      <w:spacing w:after="100"/>
      <w:outlineLvl w:val="1"/>
    </w:pPr>
    <w:rPr>
      <w:rFonts w:asciiTheme="majorHAnsi" w:eastAsiaTheme="majorEastAsia" w:hAnsiTheme="majorHAnsi" w:cstheme="majorBidi"/>
      <w:b/>
      <w:sz w:val="22"/>
      <w:szCs w:val="26"/>
    </w:rPr>
  </w:style>
  <w:style w:type="paragraph" w:styleId="Heading3">
    <w:name w:val="heading 3"/>
    <w:aliases w:val="GfK Heading 3"/>
    <w:basedOn w:val="Normal"/>
    <w:next w:val="Normal"/>
    <w:link w:val="Heading3Char"/>
    <w:uiPriority w:val="4"/>
    <w:qFormat/>
    <w:rsid w:val="00606D3B"/>
    <w:pPr>
      <w:keepNext/>
      <w:keepLines/>
      <w:numPr>
        <w:ilvl w:val="2"/>
        <w:numId w:val="8"/>
      </w:numPr>
      <w:spacing w:after="100"/>
      <w:outlineLvl w:val="2"/>
    </w:pPr>
    <w:rPr>
      <w:rFonts w:asciiTheme="majorHAnsi" w:eastAsiaTheme="majorEastAsia" w:hAnsiTheme="majorHAnsi" w:cstheme="majorBidi"/>
      <w:b/>
      <w:sz w:val="22"/>
      <w:szCs w:val="24"/>
    </w:rPr>
  </w:style>
  <w:style w:type="paragraph" w:styleId="Heading4">
    <w:name w:val="heading 4"/>
    <w:aliases w:val="GfK Heading 4"/>
    <w:basedOn w:val="Normal"/>
    <w:next w:val="Normal"/>
    <w:link w:val="Heading4Char"/>
    <w:uiPriority w:val="4"/>
    <w:qFormat/>
    <w:rsid w:val="00606D3B"/>
    <w:pPr>
      <w:keepNext/>
      <w:keepLines/>
      <w:spacing w:line="360" w:lineRule="auto"/>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GfK No space after"/>
    <w:uiPriority w:val="7"/>
    <w:qFormat/>
    <w:rsid w:val="00606D3B"/>
    <w:pPr>
      <w:spacing w:after="0" w:line="280" w:lineRule="atLeast"/>
    </w:pPr>
  </w:style>
  <w:style w:type="paragraph" w:styleId="Header">
    <w:name w:val="header"/>
    <w:aliases w:val="GfK Header"/>
    <w:basedOn w:val="Normal"/>
    <w:link w:val="HeaderChar"/>
    <w:uiPriority w:val="99"/>
    <w:unhideWhenUsed/>
    <w:rsid w:val="00606D3B"/>
    <w:pPr>
      <w:tabs>
        <w:tab w:val="center" w:pos="4513"/>
        <w:tab w:val="right" w:pos="9026"/>
      </w:tabs>
      <w:spacing w:after="0" w:line="240" w:lineRule="auto"/>
    </w:pPr>
  </w:style>
  <w:style w:type="character" w:customStyle="1" w:styleId="HeaderChar">
    <w:name w:val="Header Char"/>
    <w:aliases w:val="GfK Header Char"/>
    <w:basedOn w:val="DefaultParagraphFont"/>
    <w:link w:val="Header"/>
    <w:uiPriority w:val="99"/>
    <w:rsid w:val="00606D3B"/>
    <w:rPr>
      <w:lang w:val="en-US"/>
    </w:rPr>
  </w:style>
  <w:style w:type="paragraph" w:styleId="Footer">
    <w:name w:val="footer"/>
    <w:aliases w:val="GfK Footer"/>
    <w:basedOn w:val="Normal"/>
    <w:link w:val="FooterChar"/>
    <w:uiPriority w:val="38"/>
    <w:rsid w:val="00606D3B"/>
    <w:pPr>
      <w:spacing w:after="0" w:line="240" w:lineRule="auto"/>
      <w:ind w:right="-113"/>
      <w:jc w:val="right"/>
    </w:pPr>
    <w:rPr>
      <w:sz w:val="14"/>
    </w:rPr>
  </w:style>
  <w:style w:type="character" w:customStyle="1" w:styleId="FooterChar">
    <w:name w:val="Footer Char"/>
    <w:aliases w:val="GfK Footer Char"/>
    <w:basedOn w:val="DefaultParagraphFont"/>
    <w:link w:val="Footer"/>
    <w:uiPriority w:val="38"/>
    <w:rsid w:val="00606D3B"/>
    <w:rPr>
      <w:sz w:val="14"/>
      <w:lang w:val="en-US"/>
    </w:rPr>
  </w:style>
  <w:style w:type="table" w:styleId="TableGrid">
    <w:name w:val="Table Grid"/>
    <w:basedOn w:val="TableNormal"/>
    <w:uiPriority w:val="39"/>
    <w:rsid w:val="00606D3B"/>
    <w:pPr>
      <w:spacing w:after="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6D3B"/>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customStyle="1" w:styleId="GfKSenderaddress">
    <w:name w:val="GfK Sender address"/>
    <w:basedOn w:val="Normal"/>
    <w:uiPriority w:val="29"/>
    <w:rsid w:val="00606D3B"/>
    <w:pPr>
      <w:spacing w:after="0" w:line="240" w:lineRule="auto"/>
    </w:pPr>
    <w:rPr>
      <w:sz w:val="12"/>
    </w:rPr>
  </w:style>
  <w:style w:type="character" w:styleId="PlaceholderText">
    <w:name w:val="Placeholder Text"/>
    <w:basedOn w:val="DefaultParagraphFont"/>
    <w:uiPriority w:val="99"/>
    <w:semiHidden/>
    <w:rsid w:val="00606D3B"/>
    <w:rPr>
      <w:color w:val="808080"/>
    </w:rPr>
  </w:style>
  <w:style w:type="paragraph" w:customStyle="1" w:styleId="1pt">
    <w:name w:val="1pt"/>
    <w:basedOn w:val="Normal"/>
    <w:uiPriority w:val="39"/>
    <w:rsid w:val="00606D3B"/>
    <w:pPr>
      <w:spacing w:after="0" w:line="240" w:lineRule="auto"/>
    </w:pPr>
    <w:rPr>
      <w:sz w:val="2"/>
    </w:rPr>
  </w:style>
  <w:style w:type="paragraph" w:customStyle="1" w:styleId="GfKContactdata">
    <w:name w:val="GfK Contact data"/>
    <w:basedOn w:val="Normal"/>
    <w:uiPriority w:val="29"/>
    <w:rsid w:val="00606D3B"/>
    <w:pPr>
      <w:spacing w:after="0" w:line="190" w:lineRule="atLeast"/>
    </w:pPr>
    <w:rPr>
      <w:sz w:val="14"/>
    </w:rPr>
  </w:style>
  <w:style w:type="character" w:styleId="Strong">
    <w:name w:val="Strong"/>
    <w:aliases w:val="GfK Bold"/>
    <w:basedOn w:val="DefaultParagraphFont"/>
    <w:uiPriority w:val="22"/>
    <w:qFormat/>
    <w:rsid w:val="00606D3B"/>
    <w:rPr>
      <w:b/>
      <w:bCs/>
    </w:rPr>
  </w:style>
  <w:style w:type="character" w:styleId="SubtleEmphasis">
    <w:name w:val="Subtle Emphasis"/>
    <w:basedOn w:val="DefaultParagraphFont"/>
    <w:uiPriority w:val="99"/>
    <w:semiHidden/>
    <w:qFormat/>
    <w:rsid w:val="00606D3B"/>
    <w:rPr>
      <w:i w:val="0"/>
      <w:iCs/>
      <w:color w:val="EA5B0C" w:themeColor="text2"/>
      <w:u w:val="single"/>
    </w:rPr>
  </w:style>
  <w:style w:type="character" w:styleId="FollowedHyperlink">
    <w:name w:val="FollowedHyperlink"/>
    <w:basedOn w:val="DefaultParagraphFont"/>
    <w:uiPriority w:val="99"/>
    <w:rsid w:val="00880809"/>
    <w:rPr>
      <w:color w:val="EA5B0C" w:themeColor="text2"/>
      <w:u w:val="single"/>
    </w:rPr>
  </w:style>
  <w:style w:type="paragraph" w:customStyle="1" w:styleId="GfKBulletlistgray">
    <w:name w:val="GfK Bullet list gray"/>
    <w:basedOn w:val="Normal"/>
    <w:uiPriority w:val="6"/>
    <w:qFormat/>
    <w:rsid w:val="00263F08"/>
    <w:pPr>
      <w:numPr>
        <w:numId w:val="1"/>
      </w:numPr>
    </w:pPr>
    <w:rPr>
      <w:lang w:val="de-DE"/>
    </w:rPr>
  </w:style>
  <w:style w:type="paragraph" w:customStyle="1" w:styleId="GfKFooterright">
    <w:name w:val="GfK Footer right"/>
    <w:basedOn w:val="Normal"/>
    <w:uiPriority w:val="38"/>
    <w:rsid w:val="00606D3B"/>
    <w:pPr>
      <w:spacing w:after="0" w:line="240" w:lineRule="auto"/>
      <w:jc w:val="right"/>
    </w:pPr>
    <w:rPr>
      <w:sz w:val="14"/>
    </w:rPr>
  </w:style>
  <w:style w:type="paragraph" w:customStyle="1" w:styleId="GfKNote">
    <w:name w:val="GfK Note"/>
    <w:basedOn w:val="Normal"/>
    <w:uiPriority w:val="11"/>
    <w:qFormat/>
    <w:rsid w:val="00263F08"/>
    <w:pPr>
      <w:pBdr>
        <w:top w:val="dotted" w:sz="4" w:space="8" w:color="838E95" w:themeColor="text1" w:themeTint="99"/>
        <w:bottom w:val="dotted" w:sz="4" w:space="5" w:color="838E95" w:themeColor="text1" w:themeTint="99"/>
      </w:pBdr>
    </w:pPr>
    <w:rPr>
      <w:color w:val="838E95" w:themeColor="text1" w:themeTint="99"/>
    </w:rPr>
  </w:style>
  <w:style w:type="paragraph" w:customStyle="1" w:styleId="GfKNumberlist">
    <w:name w:val="GfK Number list"/>
    <w:basedOn w:val="Normal"/>
    <w:uiPriority w:val="6"/>
    <w:qFormat/>
    <w:rsid w:val="00263F08"/>
    <w:pPr>
      <w:numPr>
        <w:numId w:val="6"/>
      </w:numPr>
    </w:pPr>
  </w:style>
  <w:style w:type="paragraph" w:customStyle="1" w:styleId="GfKStamp">
    <w:name w:val="GfK Stamp"/>
    <w:basedOn w:val="Normal"/>
    <w:uiPriority w:val="29"/>
    <w:rsid w:val="00606D3B"/>
    <w:pPr>
      <w:spacing w:after="0" w:line="240" w:lineRule="auto"/>
      <w:jc w:val="center"/>
    </w:pPr>
    <w:rPr>
      <w:sz w:val="26"/>
    </w:rPr>
  </w:style>
  <w:style w:type="paragraph" w:customStyle="1" w:styleId="GfKSubject">
    <w:name w:val="GfK Subject"/>
    <w:basedOn w:val="Normal"/>
    <w:next w:val="Normal"/>
    <w:uiPriority w:val="2"/>
    <w:qFormat/>
    <w:rsid w:val="00263F08"/>
    <w:rPr>
      <w:b/>
    </w:rPr>
  </w:style>
  <w:style w:type="table" w:customStyle="1" w:styleId="GfKTable">
    <w:name w:val="GfK Table"/>
    <w:basedOn w:val="TableNormal"/>
    <w:uiPriority w:val="99"/>
    <w:rsid w:val="00D2010B"/>
    <w:pPr>
      <w:spacing w:after="0" w:line="288" w:lineRule="auto"/>
    </w:pPr>
    <w:tblPr>
      <w:tblBorders>
        <w:bottom w:val="single" w:sz="4" w:space="0" w:color="3B4145" w:themeColor="text1"/>
        <w:insideH w:val="single" w:sz="4" w:space="0" w:color="3B4145" w:themeColor="text1"/>
      </w:tblBorders>
      <w:tblCellMar>
        <w:top w:w="28" w:type="dxa"/>
        <w:left w:w="85" w:type="dxa"/>
        <w:right w:w="85" w:type="dxa"/>
      </w:tblCellMar>
    </w:tblPr>
    <w:tblStylePr w:type="firstRow">
      <w:rPr>
        <w:b/>
      </w:rPr>
      <w:tblPr/>
      <w:tcPr>
        <w:tcBorders>
          <w:bottom w:val="single" w:sz="8" w:space="0" w:color="3B4145" w:themeColor="text1"/>
        </w:tcBorders>
      </w:tcPr>
    </w:tblStylePr>
    <w:tblStylePr w:type="firstCol">
      <w:tblPr/>
      <w:tcPr>
        <w:shd w:val="clear" w:color="auto" w:fill="E0E3E5" w:themeFill="accent1" w:themeFillTint="33"/>
      </w:tcPr>
    </w:tblStylePr>
  </w:style>
  <w:style w:type="character" w:styleId="Hyperlink">
    <w:name w:val="Hyperlink"/>
    <w:basedOn w:val="DefaultParagraphFont"/>
    <w:uiPriority w:val="99"/>
    <w:unhideWhenUsed/>
    <w:rsid w:val="00880809"/>
    <w:rPr>
      <w:color w:val="EA5B0C" w:themeColor="text2"/>
      <w:u w:val="single"/>
    </w:rPr>
  </w:style>
  <w:style w:type="character" w:customStyle="1" w:styleId="Heading1Char">
    <w:name w:val="Heading 1 Char"/>
    <w:aliases w:val="GfK Heading 1 Char"/>
    <w:basedOn w:val="DefaultParagraphFont"/>
    <w:link w:val="Heading1"/>
    <w:uiPriority w:val="4"/>
    <w:rsid w:val="00606D3B"/>
    <w:rPr>
      <w:rFonts w:asciiTheme="majorHAnsi" w:eastAsiaTheme="majorEastAsia" w:hAnsiTheme="majorHAnsi" w:cstheme="majorBidi"/>
      <w:b/>
      <w:sz w:val="28"/>
      <w:szCs w:val="32"/>
      <w:lang w:val="en-US"/>
    </w:rPr>
  </w:style>
  <w:style w:type="paragraph" w:styleId="TOCHeading">
    <w:name w:val="TOC Heading"/>
    <w:basedOn w:val="Heading1"/>
    <w:next w:val="Normal"/>
    <w:uiPriority w:val="39"/>
    <w:rsid w:val="00606D3B"/>
    <w:pPr>
      <w:numPr>
        <w:numId w:val="0"/>
      </w:numPr>
      <w:spacing w:after="160"/>
      <w:outlineLvl w:val="9"/>
    </w:pPr>
  </w:style>
  <w:style w:type="numbering" w:customStyle="1" w:styleId="LB">
    <w:name w:val="L_B"/>
    <w:basedOn w:val="NoList"/>
    <w:uiPriority w:val="99"/>
    <w:rsid w:val="00263F08"/>
    <w:pPr>
      <w:numPr>
        <w:numId w:val="1"/>
      </w:numPr>
    </w:pPr>
  </w:style>
  <w:style w:type="numbering" w:customStyle="1" w:styleId="LH">
    <w:name w:val="L_H"/>
    <w:basedOn w:val="NoList"/>
    <w:uiPriority w:val="99"/>
    <w:rsid w:val="00606D3B"/>
    <w:pPr>
      <w:numPr>
        <w:numId w:val="3"/>
      </w:numPr>
    </w:pPr>
  </w:style>
  <w:style w:type="numbering" w:customStyle="1" w:styleId="LN">
    <w:name w:val="L_N"/>
    <w:basedOn w:val="LB"/>
    <w:uiPriority w:val="99"/>
    <w:rsid w:val="00606D3B"/>
    <w:pPr>
      <w:numPr>
        <w:numId w:val="2"/>
      </w:numPr>
    </w:pPr>
  </w:style>
  <w:style w:type="paragraph" w:styleId="Title">
    <w:name w:val="Title"/>
    <w:aliases w:val="GfK Title"/>
    <w:basedOn w:val="Normal"/>
    <w:next w:val="Normal"/>
    <w:link w:val="TitleChar"/>
    <w:rsid w:val="00606D3B"/>
    <w:pPr>
      <w:spacing w:after="0" w:line="240" w:lineRule="auto"/>
      <w:contextualSpacing/>
    </w:pPr>
    <w:rPr>
      <w:rFonts w:asciiTheme="majorHAnsi" w:eastAsiaTheme="majorEastAsia" w:hAnsiTheme="majorHAnsi" w:cstheme="majorBidi"/>
      <w:kern w:val="28"/>
      <w:sz w:val="92"/>
      <w:szCs w:val="56"/>
    </w:rPr>
  </w:style>
  <w:style w:type="character" w:customStyle="1" w:styleId="TitleChar">
    <w:name w:val="Title Char"/>
    <w:aliases w:val="GfK Title Char"/>
    <w:basedOn w:val="DefaultParagraphFont"/>
    <w:link w:val="Title"/>
    <w:rsid w:val="00606D3B"/>
    <w:rPr>
      <w:rFonts w:asciiTheme="majorHAnsi" w:eastAsiaTheme="majorEastAsia" w:hAnsiTheme="majorHAnsi" w:cstheme="majorBidi"/>
      <w:kern w:val="28"/>
      <w:sz w:val="92"/>
      <w:szCs w:val="56"/>
      <w:lang w:val="en-US"/>
    </w:rPr>
  </w:style>
  <w:style w:type="character" w:customStyle="1" w:styleId="Heading2Char">
    <w:name w:val="Heading 2 Char"/>
    <w:aliases w:val="GfK Heading 2 Char"/>
    <w:basedOn w:val="DefaultParagraphFont"/>
    <w:link w:val="Heading2"/>
    <w:uiPriority w:val="4"/>
    <w:rsid w:val="00606D3B"/>
    <w:rPr>
      <w:rFonts w:asciiTheme="majorHAnsi" w:eastAsiaTheme="majorEastAsia" w:hAnsiTheme="majorHAnsi" w:cstheme="majorBidi"/>
      <w:b/>
      <w:sz w:val="22"/>
      <w:szCs w:val="26"/>
      <w:lang w:val="en-US"/>
    </w:rPr>
  </w:style>
  <w:style w:type="character" w:customStyle="1" w:styleId="Heading3Char">
    <w:name w:val="Heading 3 Char"/>
    <w:aliases w:val="GfK Heading 3 Char"/>
    <w:basedOn w:val="DefaultParagraphFont"/>
    <w:link w:val="Heading3"/>
    <w:uiPriority w:val="4"/>
    <w:rsid w:val="00606D3B"/>
    <w:rPr>
      <w:rFonts w:asciiTheme="majorHAnsi" w:eastAsiaTheme="majorEastAsia" w:hAnsiTheme="majorHAnsi" w:cstheme="majorBidi"/>
      <w:b/>
      <w:sz w:val="22"/>
      <w:szCs w:val="24"/>
      <w:lang w:val="en-US"/>
    </w:rPr>
  </w:style>
  <w:style w:type="character" w:customStyle="1" w:styleId="Heading4Char">
    <w:name w:val="Heading 4 Char"/>
    <w:aliases w:val="GfK Heading 4 Char"/>
    <w:basedOn w:val="DefaultParagraphFont"/>
    <w:link w:val="Heading4"/>
    <w:uiPriority w:val="4"/>
    <w:rsid w:val="00606D3B"/>
    <w:rPr>
      <w:rFonts w:asciiTheme="majorHAnsi" w:eastAsiaTheme="majorEastAsia" w:hAnsiTheme="majorHAnsi" w:cstheme="majorBidi"/>
      <w:b/>
      <w:iCs/>
      <w:lang w:val="en-US"/>
    </w:rPr>
  </w:style>
  <w:style w:type="paragraph" w:styleId="Subtitle">
    <w:name w:val="Subtitle"/>
    <w:aliases w:val="GfK Subtitle"/>
    <w:basedOn w:val="Normal"/>
    <w:next w:val="Normal"/>
    <w:link w:val="SubtitleChar"/>
    <w:uiPriority w:val="1"/>
    <w:rsid w:val="00606D3B"/>
    <w:pPr>
      <w:numPr>
        <w:ilvl w:val="1"/>
      </w:numPr>
      <w:spacing w:after="0" w:line="240" w:lineRule="auto"/>
    </w:pPr>
    <w:rPr>
      <w:rFonts w:eastAsiaTheme="minorEastAsia"/>
      <w:color w:val="A4ACB1" w:themeColor="accent1" w:themeTint="99"/>
      <w:sz w:val="46"/>
      <w:szCs w:val="22"/>
    </w:rPr>
  </w:style>
  <w:style w:type="character" w:customStyle="1" w:styleId="SubtitleChar">
    <w:name w:val="Subtitle Char"/>
    <w:aliases w:val="GfK Subtitle Char"/>
    <w:basedOn w:val="DefaultParagraphFont"/>
    <w:link w:val="Subtitle"/>
    <w:uiPriority w:val="1"/>
    <w:rsid w:val="00606D3B"/>
    <w:rPr>
      <w:rFonts w:eastAsiaTheme="minorEastAsia"/>
      <w:color w:val="A4ACB1" w:themeColor="accent1" w:themeTint="99"/>
      <w:sz w:val="46"/>
      <w:szCs w:val="22"/>
      <w:lang w:val="en-US"/>
    </w:rPr>
  </w:style>
  <w:style w:type="paragraph" w:styleId="TOC1">
    <w:name w:val="toc 1"/>
    <w:basedOn w:val="Normal"/>
    <w:next w:val="Normal"/>
    <w:uiPriority w:val="39"/>
    <w:rsid w:val="00606D3B"/>
    <w:pPr>
      <w:tabs>
        <w:tab w:val="left" w:pos="567"/>
        <w:tab w:val="right" w:leader="dot" w:pos="8505"/>
      </w:tabs>
      <w:spacing w:before="300" w:after="0" w:line="360" w:lineRule="auto"/>
      <w:ind w:left="567" w:right="851" w:hanging="567"/>
    </w:pPr>
    <w:rPr>
      <w:b/>
    </w:rPr>
  </w:style>
  <w:style w:type="paragraph" w:styleId="TOC2">
    <w:name w:val="toc 2"/>
    <w:basedOn w:val="Normal"/>
    <w:next w:val="Normal"/>
    <w:uiPriority w:val="39"/>
    <w:rsid w:val="00606D3B"/>
    <w:pPr>
      <w:tabs>
        <w:tab w:val="left" w:pos="567"/>
        <w:tab w:val="right" w:pos="8505"/>
      </w:tabs>
      <w:spacing w:after="0" w:line="360" w:lineRule="auto"/>
      <w:ind w:left="567" w:right="851" w:hanging="567"/>
    </w:pPr>
  </w:style>
  <w:style w:type="paragraph" w:styleId="TOC3">
    <w:name w:val="toc 3"/>
    <w:basedOn w:val="Normal"/>
    <w:next w:val="Normal"/>
    <w:uiPriority w:val="39"/>
    <w:rsid w:val="00606D3B"/>
    <w:pPr>
      <w:tabs>
        <w:tab w:val="left" w:pos="567"/>
        <w:tab w:val="right" w:pos="8505"/>
      </w:tabs>
      <w:spacing w:after="0" w:line="360" w:lineRule="auto"/>
      <w:ind w:left="567" w:right="851" w:hanging="567"/>
    </w:pPr>
  </w:style>
  <w:style w:type="paragraph" w:customStyle="1" w:styleId="GfKBulletlistorange">
    <w:name w:val="GfK Bullet list orange"/>
    <w:basedOn w:val="Normal"/>
    <w:uiPriority w:val="6"/>
    <w:qFormat/>
    <w:rsid w:val="00263F08"/>
    <w:pPr>
      <w:numPr>
        <w:ilvl w:val="1"/>
        <w:numId w:val="1"/>
      </w:numPr>
    </w:pPr>
  </w:style>
  <w:style w:type="paragraph" w:customStyle="1" w:styleId="wneg">
    <w:name w:val="wneg"/>
    <w:basedOn w:val="Normal"/>
    <w:rsid w:val="008B37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wjjr">
    <w:name w:val="wjjr"/>
    <w:basedOn w:val="Normal"/>
    <w:rsid w:val="008B37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wlbn">
    <w:name w:val="wlbn"/>
    <w:basedOn w:val="Normal"/>
    <w:rsid w:val="008B370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wbjn">
    <w:name w:val="wbjn"/>
    <w:basedOn w:val="DefaultParagraphFont"/>
    <w:rsid w:val="008B3702"/>
  </w:style>
  <w:style w:type="character" w:customStyle="1" w:styleId="wik2">
    <w:name w:val="wik2"/>
    <w:basedOn w:val="DefaultParagraphFont"/>
    <w:rsid w:val="008B37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4826113">
      <w:bodyDiv w:val="1"/>
      <w:marLeft w:val="0"/>
      <w:marRight w:val="0"/>
      <w:marTop w:val="0"/>
      <w:marBottom w:val="0"/>
      <w:divBdr>
        <w:top w:val="none" w:sz="0" w:space="0" w:color="auto"/>
        <w:left w:val="none" w:sz="0" w:space="0" w:color="auto"/>
        <w:bottom w:val="none" w:sz="0" w:space="0" w:color="auto"/>
        <w:right w:val="none" w:sz="0" w:space="0" w:color="auto"/>
      </w:divBdr>
      <w:divsChild>
        <w:div w:id="686252881">
          <w:marLeft w:val="0"/>
          <w:marRight w:val="0"/>
          <w:marTop w:val="0"/>
          <w:marBottom w:val="0"/>
          <w:divBdr>
            <w:top w:val="none" w:sz="0" w:space="0" w:color="auto"/>
            <w:left w:val="none" w:sz="0" w:space="0" w:color="auto"/>
            <w:bottom w:val="none" w:sz="0" w:space="0" w:color="auto"/>
            <w:right w:val="none" w:sz="0" w:space="0" w:color="auto"/>
          </w:divBdr>
          <w:divsChild>
            <w:div w:id="1571580393">
              <w:marLeft w:val="0"/>
              <w:marRight w:val="0"/>
              <w:marTop w:val="0"/>
              <w:marBottom w:val="0"/>
              <w:divBdr>
                <w:top w:val="none" w:sz="0" w:space="0" w:color="auto"/>
                <w:left w:val="none" w:sz="0" w:space="0" w:color="auto"/>
                <w:bottom w:val="none" w:sz="0" w:space="0" w:color="auto"/>
                <w:right w:val="none" w:sz="0" w:space="0" w:color="auto"/>
              </w:divBdr>
              <w:divsChild>
                <w:div w:id="334191638">
                  <w:marLeft w:val="0"/>
                  <w:marRight w:val="0"/>
                  <w:marTop w:val="0"/>
                  <w:marBottom w:val="0"/>
                  <w:divBdr>
                    <w:top w:val="none" w:sz="0" w:space="0" w:color="auto"/>
                    <w:left w:val="none" w:sz="0" w:space="0" w:color="auto"/>
                    <w:bottom w:val="none" w:sz="0" w:space="0" w:color="auto"/>
                    <w:right w:val="none" w:sz="0" w:space="0" w:color="auto"/>
                  </w:divBdr>
                  <w:divsChild>
                    <w:div w:id="1763648005">
                      <w:marLeft w:val="0"/>
                      <w:marRight w:val="0"/>
                      <w:marTop w:val="0"/>
                      <w:marBottom w:val="0"/>
                      <w:divBdr>
                        <w:top w:val="none" w:sz="0" w:space="0" w:color="auto"/>
                        <w:left w:val="none" w:sz="0" w:space="0" w:color="auto"/>
                        <w:bottom w:val="single" w:sz="2" w:space="0" w:color="auto"/>
                        <w:right w:val="none" w:sz="0" w:space="2" w:color="auto"/>
                      </w:divBdr>
                      <w:divsChild>
                        <w:div w:id="865362123">
                          <w:marLeft w:val="0"/>
                          <w:marRight w:val="0"/>
                          <w:marTop w:val="0"/>
                          <w:marBottom w:val="0"/>
                          <w:divBdr>
                            <w:top w:val="none" w:sz="0" w:space="0" w:color="auto"/>
                            <w:left w:val="none" w:sz="0" w:space="0" w:color="auto"/>
                            <w:bottom w:val="none" w:sz="0" w:space="0" w:color="auto"/>
                            <w:right w:val="none" w:sz="0" w:space="0" w:color="auto"/>
                          </w:divBdr>
                          <w:divsChild>
                            <w:div w:id="1071388271">
                              <w:marLeft w:val="0"/>
                              <w:marRight w:val="0"/>
                              <w:marTop w:val="165"/>
                              <w:marBottom w:val="0"/>
                              <w:divBdr>
                                <w:top w:val="none" w:sz="0" w:space="0" w:color="auto"/>
                                <w:left w:val="none" w:sz="0" w:space="0" w:color="auto"/>
                                <w:bottom w:val="none" w:sz="0" w:space="0" w:color="auto"/>
                                <w:right w:val="none" w:sz="0" w:space="0" w:color="auto"/>
                              </w:divBdr>
                              <w:divsChild>
                                <w:div w:id="1095975091">
                                  <w:marLeft w:val="0"/>
                                  <w:marRight w:val="0"/>
                                  <w:marTop w:val="0"/>
                                  <w:marBottom w:val="0"/>
                                  <w:divBdr>
                                    <w:top w:val="none" w:sz="0" w:space="0" w:color="auto"/>
                                    <w:left w:val="none" w:sz="0" w:space="0" w:color="auto"/>
                                    <w:bottom w:val="none" w:sz="0" w:space="0" w:color="auto"/>
                                    <w:right w:val="none" w:sz="0" w:space="0" w:color="auto"/>
                                  </w:divBdr>
                                  <w:divsChild>
                                    <w:div w:id="1191798396">
                                      <w:marLeft w:val="0"/>
                                      <w:marRight w:val="0"/>
                                      <w:marTop w:val="0"/>
                                      <w:marBottom w:val="0"/>
                                      <w:divBdr>
                                        <w:top w:val="none" w:sz="0" w:space="0" w:color="auto"/>
                                        <w:left w:val="none" w:sz="0" w:space="0" w:color="auto"/>
                                        <w:bottom w:val="none" w:sz="0" w:space="0" w:color="auto"/>
                                        <w:right w:val="none" w:sz="0" w:space="0" w:color="auto"/>
                                      </w:divBdr>
                                      <w:divsChild>
                                        <w:div w:id="1185636487">
                                          <w:marLeft w:val="0"/>
                                          <w:marRight w:val="0"/>
                                          <w:marTop w:val="0"/>
                                          <w:marBottom w:val="0"/>
                                          <w:divBdr>
                                            <w:top w:val="none" w:sz="0" w:space="0" w:color="auto"/>
                                            <w:left w:val="none" w:sz="0" w:space="0" w:color="auto"/>
                                            <w:bottom w:val="none" w:sz="0" w:space="0" w:color="auto"/>
                                            <w:right w:val="none" w:sz="0" w:space="0" w:color="auto"/>
                                          </w:divBdr>
                                          <w:divsChild>
                                            <w:div w:id="1250389372">
                                              <w:marLeft w:val="0"/>
                                              <w:marRight w:val="0"/>
                                              <w:marTop w:val="0"/>
                                              <w:marBottom w:val="0"/>
                                              <w:divBdr>
                                                <w:top w:val="none" w:sz="0" w:space="0" w:color="auto"/>
                                                <w:left w:val="none" w:sz="0" w:space="0" w:color="auto"/>
                                                <w:bottom w:val="none" w:sz="0" w:space="0" w:color="auto"/>
                                                <w:right w:val="none" w:sz="0" w:space="0" w:color="auto"/>
                                              </w:divBdr>
                                              <w:divsChild>
                                                <w:div w:id="23536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198273">
                      <w:marLeft w:val="0"/>
                      <w:marRight w:val="0"/>
                      <w:marTop w:val="360"/>
                      <w:marBottom w:val="0"/>
                      <w:divBdr>
                        <w:top w:val="none" w:sz="0" w:space="0" w:color="auto"/>
                        <w:left w:val="none" w:sz="0" w:space="0" w:color="auto"/>
                        <w:bottom w:val="none" w:sz="0" w:space="0" w:color="auto"/>
                        <w:right w:val="none" w:sz="0" w:space="0" w:color="auto"/>
                      </w:divBdr>
                      <w:divsChild>
                        <w:div w:id="820778321">
                          <w:marLeft w:val="0"/>
                          <w:marRight w:val="0"/>
                          <w:marTop w:val="0"/>
                          <w:marBottom w:val="0"/>
                          <w:divBdr>
                            <w:top w:val="none" w:sz="0" w:space="0" w:color="auto"/>
                            <w:left w:val="none" w:sz="0" w:space="0" w:color="auto"/>
                            <w:bottom w:val="none" w:sz="0" w:space="0" w:color="auto"/>
                            <w:right w:val="none" w:sz="0" w:space="0" w:color="auto"/>
                          </w:divBdr>
                          <w:divsChild>
                            <w:div w:id="88849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74147">
                      <w:marLeft w:val="0"/>
                      <w:marRight w:val="0"/>
                      <w:marTop w:val="0"/>
                      <w:marBottom w:val="0"/>
                      <w:divBdr>
                        <w:top w:val="none" w:sz="0" w:space="0" w:color="auto"/>
                        <w:left w:val="none" w:sz="0" w:space="0" w:color="auto"/>
                        <w:bottom w:val="single" w:sz="2" w:space="0" w:color="auto"/>
                        <w:right w:val="none" w:sz="0" w:space="2" w:color="auto"/>
                      </w:divBdr>
                      <w:divsChild>
                        <w:div w:id="961883185">
                          <w:marLeft w:val="0"/>
                          <w:marRight w:val="0"/>
                          <w:marTop w:val="0"/>
                          <w:marBottom w:val="0"/>
                          <w:divBdr>
                            <w:top w:val="none" w:sz="0" w:space="0" w:color="auto"/>
                            <w:left w:val="none" w:sz="0" w:space="0" w:color="auto"/>
                            <w:bottom w:val="none" w:sz="0" w:space="0" w:color="auto"/>
                            <w:right w:val="none" w:sz="0" w:space="0" w:color="auto"/>
                          </w:divBdr>
                          <w:divsChild>
                            <w:div w:id="1709335720">
                              <w:marLeft w:val="0"/>
                              <w:marRight w:val="0"/>
                              <w:marTop w:val="0"/>
                              <w:marBottom w:val="0"/>
                              <w:divBdr>
                                <w:top w:val="none" w:sz="0" w:space="0" w:color="auto"/>
                                <w:left w:val="none" w:sz="0" w:space="0" w:color="auto"/>
                                <w:bottom w:val="none" w:sz="0" w:space="0" w:color="auto"/>
                                <w:right w:val="none" w:sz="0" w:space="0" w:color="auto"/>
                              </w:divBdr>
                              <w:divsChild>
                                <w:div w:id="115121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149">
                      <w:marLeft w:val="0"/>
                      <w:marRight w:val="0"/>
                      <w:marTop w:val="360"/>
                      <w:marBottom w:val="0"/>
                      <w:divBdr>
                        <w:top w:val="none" w:sz="0" w:space="0" w:color="auto"/>
                        <w:left w:val="none" w:sz="0" w:space="0" w:color="auto"/>
                        <w:bottom w:val="none" w:sz="0" w:space="0" w:color="auto"/>
                        <w:right w:val="none" w:sz="0" w:space="0" w:color="auto"/>
                      </w:divBdr>
                      <w:divsChild>
                        <w:div w:id="579145026">
                          <w:marLeft w:val="0"/>
                          <w:marRight w:val="0"/>
                          <w:marTop w:val="0"/>
                          <w:marBottom w:val="0"/>
                          <w:divBdr>
                            <w:top w:val="none" w:sz="0" w:space="0" w:color="auto"/>
                            <w:left w:val="none" w:sz="0" w:space="0" w:color="auto"/>
                            <w:bottom w:val="none" w:sz="0" w:space="0" w:color="auto"/>
                            <w:right w:val="none" w:sz="0" w:space="0" w:color="auto"/>
                          </w:divBdr>
                          <w:divsChild>
                            <w:div w:id="53655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0145805">
          <w:marLeft w:val="0"/>
          <w:marRight w:val="0"/>
          <w:marTop w:val="0"/>
          <w:marBottom w:val="0"/>
          <w:divBdr>
            <w:top w:val="none" w:sz="0" w:space="0" w:color="auto"/>
            <w:left w:val="none" w:sz="0" w:space="0" w:color="auto"/>
            <w:bottom w:val="none" w:sz="0" w:space="0" w:color="auto"/>
            <w:right w:val="none" w:sz="0" w:space="0" w:color="auto"/>
          </w:divBdr>
          <w:divsChild>
            <w:div w:id="387531583">
              <w:marLeft w:val="0"/>
              <w:marRight w:val="0"/>
              <w:marTop w:val="0"/>
              <w:marBottom w:val="0"/>
              <w:divBdr>
                <w:top w:val="none" w:sz="0" w:space="0" w:color="auto"/>
                <w:left w:val="none" w:sz="0" w:space="0" w:color="auto"/>
                <w:bottom w:val="none" w:sz="0" w:space="0" w:color="auto"/>
                <w:right w:val="none" w:sz="0" w:space="0" w:color="auto"/>
              </w:divBdr>
              <w:divsChild>
                <w:div w:id="1963800707">
                  <w:marLeft w:val="0"/>
                  <w:marRight w:val="0"/>
                  <w:marTop w:val="0"/>
                  <w:marBottom w:val="0"/>
                  <w:divBdr>
                    <w:top w:val="none" w:sz="0" w:space="0" w:color="auto"/>
                    <w:left w:val="none" w:sz="0" w:space="0" w:color="auto"/>
                    <w:bottom w:val="none" w:sz="0" w:space="0" w:color="auto"/>
                    <w:right w:val="none" w:sz="0" w:space="0" w:color="auto"/>
                  </w:divBdr>
                  <w:divsChild>
                    <w:div w:id="1915358135">
                      <w:marLeft w:val="0"/>
                      <w:marRight w:val="0"/>
                      <w:marTop w:val="0"/>
                      <w:marBottom w:val="0"/>
                      <w:divBdr>
                        <w:top w:val="none" w:sz="0" w:space="0" w:color="auto"/>
                        <w:left w:val="none" w:sz="0" w:space="0" w:color="auto"/>
                        <w:bottom w:val="single" w:sz="48" w:space="0" w:color="auto"/>
                        <w:right w:val="none" w:sz="0" w:space="2" w:color="auto"/>
                      </w:divBdr>
                      <w:divsChild>
                        <w:div w:id="2022388289">
                          <w:marLeft w:val="0"/>
                          <w:marRight w:val="0"/>
                          <w:marTop w:val="0"/>
                          <w:marBottom w:val="0"/>
                          <w:divBdr>
                            <w:top w:val="none" w:sz="0" w:space="0" w:color="auto"/>
                            <w:left w:val="none" w:sz="0" w:space="0" w:color="auto"/>
                            <w:bottom w:val="none" w:sz="0" w:space="0" w:color="auto"/>
                            <w:right w:val="none" w:sz="0" w:space="0" w:color="auto"/>
                          </w:divBdr>
                          <w:divsChild>
                            <w:div w:id="1291202022">
                              <w:marLeft w:val="0"/>
                              <w:marRight w:val="0"/>
                              <w:marTop w:val="165"/>
                              <w:marBottom w:val="0"/>
                              <w:divBdr>
                                <w:top w:val="none" w:sz="0" w:space="0" w:color="auto"/>
                                <w:left w:val="none" w:sz="0" w:space="0" w:color="auto"/>
                                <w:bottom w:val="none" w:sz="0" w:space="0" w:color="auto"/>
                                <w:right w:val="none" w:sz="0" w:space="0" w:color="auto"/>
                              </w:divBdr>
                              <w:divsChild>
                                <w:div w:id="7058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GfK">
  <a:themeElements>
    <a:clrScheme name="GfK 2020">
      <a:dk1>
        <a:srgbClr val="3B4145"/>
      </a:dk1>
      <a:lt1>
        <a:srgbClr val="FFFFFF"/>
      </a:lt1>
      <a:dk2>
        <a:srgbClr val="EA5B0C"/>
      </a:dk2>
      <a:lt2>
        <a:srgbClr val="000000"/>
      </a:lt2>
      <a:accent1>
        <a:srgbClr val="6A757C"/>
      </a:accent1>
      <a:accent2>
        <a:srgbClr val="5C72A3"/>
      </a:accent2>
      <a:accent3>
        <a:srgbClr val="6CA19D"/>
      </a:accent3>
      <a:accent4>
        <a:srgbClr val="F2A33C"/>
      </a:accent4>
      <a:accent5>
        <a:srgbClr val="B94C6A"/>
      </a:accent5>
      <a:accent6>
        <a:srgbClr val="7D6699"/>
      </a:accent6>
      <a:hlink>
        <a:srgbClr val="EA5B0C"/>
      </a:hlink>
      <a:folHlink>
        <a:srgbClr val="6A757C"/>
      </a:folHlink>
    </a:clrScheme>
    <a:fontScheme name="GfK">
      <a:majorFont>
        <a:latin typeface="Arial"/>
        <a:ea typeface=""/>
        <a:cs typeface=""/>
        <a:font script="Jpan" typeface="Meiryo UI"/>
        <a:font script="Hang" typeface="맑은고딕"/>
        <a:font script="Hans" typeface="Boldface"/>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Meiryo UI"/>
        <a:font script="Hang" typeface="맑은고딕"/>
        <a:font script="Hans" typeface="Boldface"/>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lIns="72000" tIns="36000" rIns="72000" bIns="36000" rtlCol="0" anchor="ctr"/>
      <a:lstStyle>
        <a:defPPr algn="ctr">
          <a:lnSpc>
            <a:spcPct val="125000"/>
          </a:lnSpc>
          <a:defRPr sz="1600" dirty="0" smtClean="0"/>
        </a:defPPr>
      </a:lstStyle>
      <a:style>
        <a:lnRef idx="2">
          <a:schemeClr val="accent1">
            <a:shade val="50000"/>
          </a:schemeClr>
        </a:lnRef>
        <a:fillRef idx="1">
          <a:schemeClr val="accent1"/>
        </a:fillRef>
        <a:effectRef idx="0">
          <a:schemeClr val="accent1"/>
        </a:effectRef>
        <a:fontRef idx="minor">
          <a:schemeClr val="lt1"/>
        </a:fontRef>
      </a:style>
    </a:spDef>
    <a:lnDef>
      <a:spPr>
        <a:ln w="635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marL="252000" indent="-252000">
          <a:lnSpc>
            <a:spcPct val="125000"/>
          </a:lnSpc>
          <a:buClr>
            <a:schemeClr val="tx2"/>
          </a:buClr>
          <a:buFont typeface="Wingdings" panose="05000000000000000000" pitchFamily="2" charset="2"/>
          <a:buChar char="§"/>
          <a:defRPr sz="1600" dirty="0" err="1" smtClean="0"/>
        </a:defPPr>
      </a:lstStyle>
    </a:txDef>
  </a:objectDefaults>
  <a:extraClrSchemeLst/>
  <a:custClrLst>
    <a:custClr name="GfK Gray 700">
      <a:srgbClr val="3B4145"/>
    </a:custClr>
    <a:custClr name="GfK Blue 700">
      <a:srgbClr val="384662"/>
    </a:custClr>
    <a:custClr name="GfK Petrol 700">
      <a:srgbClr val="41615E"/>
    </a:custClr>
    <a:custClr name="GfK Yellow 700">
      <a:srgbClr val="90601F"/>
    </a:custClr>
    <a:custClr name="GfK Magenta 700">
      <a:srgbClr val="6E283C"/>
    </a:custClr>
    <a:custClr name="GfK Purple 700">
      <a:srgbClr val="4B3D5C"/>
    </a:custClr>
    <a:custClr name="GfK Sand 700">
      <a:srgbClr val="6E4A2B"/>
    </a:custClr>
    <a:custClr name="GfK Turquoise 700">
      <a:srgbClr val="3E5762"/>
    </a:custClr>
    <a:custClr name="GfK Red 700">
      <a:srgbClr val="7E2119"/>
    </a:custClr>
    <a:custClr name="GfK Green 700">
      <a:srgbClr val="3D6D40"/>
    </a:custClr>
    <a:custClr name="GfK Gray 500">
      <a:srgbClr val="6A757C"/>
    </a:custClr>
    <a:custClr name="GfK Blue 500">
      <a:srgbClr val="5C72A3"/>
    </a:custClr>
    <a:custClr name="GfK Petrol 500">
      <a:srgbClr val="6CA19D"/>
    </a:custClr>
    <a:custClr name="GfK Yellow 500">
      <a:srgbClr val="F2A33C"/>
    </a:custClr>
    <a:custClr name="GfK Magenta 500">
      <a:srgbClr val="B94C6A"/>
    </a:custClr>
    <a:custClr name="GfK Purple 500">
      <a:srgbClr val="7D6699"/>
    </a:custClr>
    <a:custClr name="GfK Sand 500">
      <a:srgbClr val="B87C47"/>
    </a:custClr>
    <a:custClr name="GfK Turquoise 500">
      <a:srgbClr val="6994A4"/>
    </a:custClr>
    <a:custClr name="GfK Red 500">
      <a:srgbClr val="D2382B"/>
    </a:custClr>
    <a:custClr name="GfK Green 500">
      <a:srgbClr val="67B76A"/>
    </a:custClr>
    <a:custClr name="GfK Gray 300">
      <a:srgbClr val="9FA7AD"/>
    </a:custClr>
    <a:custClr name="GfK Blue 300">
      <a:srgbClr val="9EACC7"/>
    </a:custClr>
    <a:custClr name="GfK Petrol 300">
      <a:srgbClr val="A6C7C4"/>
    </a:custClr>
    <a:custClr name="GfK Yellow 300">
      <a:srgbClr val="F6C576"/>
    </a:custClr>
    <a:custClr name="GfK Magenta 300">
      <a:srgbClr val="D18CA2"/>
    </a:custClr>
    <a:custClr name="GfK Purple 300">
      <a:srgbClr val="B1A3C2"/>
    </a:custClr>
    <a:custClr name="GfK Sand 300">
      <a:srgbClr val="D5B091"/>
    </a:custClr>
    <a:custClr name="GfK Turquoise 300">
      <a:srgbClr val="A3BDC8"/>
    </a:custClr>
    <a:custClr name="GfK Red 300">
      <a:srgbClr val="DF7871"/>
    </a:custClr>
    <a:custClr name="GfK Green 300">
      <a:srgbClr val="9FD3A4"/>
    </a:custClr>
    <a:custClr name="GfK Gray 100">
      <a:srgbClr val="D6D9DC"/>
    </a:custClr>
    <a:custClr name="GfK Blue 100">
      <a:srgbClr val="DFE3EC"/>
    </a:custClr>
    <a:custClr name="GfK Petrol 100">
      <a:srgbClr val="E1ECEB"/>
    </a:custClr>
    <a:custClr name="GfK Yellow 100">
      <a:srgbClr val="FCEBCF"/>
    </a:custClr>
    <a:custClr name="GfK Magenta 100">
      <a:srgbClr val="EFD8E0"/>
    </a:custClr>
    <a:custClr name="GfK Purple 100">
      <a:srgbClr val="E5E0EB"/>
    </a:custClr>
    <a:custClr name="GfK Sand 100">
      <a:srgbClr val="F0E5DB"/>
    </a:custClr>
    <a:custClr name="GfK Turquoise 100">
      <a:srgbClr val="E0E9EC"/>
    </a:custClr>
    <a:custClr name="GfK Red 100">
      <a:srgbClr val="F4D4D2"/>
    </a:custClr>
    <a:custClr name="GfK Green 100">
      <a:srgbClr val="DEF0E0"/>
    </a:custClr>
  </a:custClrLst>
  <a:extLst>
    <a:ext uri="{05A4C25C-085E-4340-85A3-A5531E510DB2}">
      <thm15:themeFamily xmlns:thm15="http://schemas.microsoft.com/office/thememl/2012/main" name="GfK" id="{07540333-4486-4182-9A76-07512D351275}" vid="{307FC181-785E-4FA6-9A20-4D51E285EB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EC3CEBE5F4A6A4094C94D90720C42F6" ma:contentTypeVersion="12" ma:contentTypeDescription="Ein neues Dokument erstellen." ma:contentTypeScope="" ma:versionID="d17b4e3a67e896e5483efd7dcd72ce66">
  <xsd:schema xmlns:xsd="http://www.w3.org/2001/XMLSchema" xmlns:xs="http://www.w3.org/2001/XMLSchema" xmlns:p="http://schemas.microsoft.com/office/2006/metadata/properties" xmlns:ns2="234ac7f7-39ba-4f47-b3f5-0fccc2156d0f" xmlns:ns3="8082585f-f167-47bd-9781-29a2579df839" targetNamespace="http://schemas.microsoft.com/office/2006/metadata/properties" ma:root="true" ma:fieldsID="3422da8013febb99ef5c633f637f9c24" ns2:_="" ns3:_="">
    <xsd:import namespace="234ac7f7-39ba-4f47-b3f5-0fccc2156d0f"/>
    <xsd:import namespace="8082585f-f167-47bd-9781-29a2579df8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4ac7f7-39ba-4f47-b3f5-0fccc2156d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82585f-f167-47bd-9781-29a2579df839"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FE3227-9FB4-4AF9-9CC9-36E89ABB2E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4ac7f7-39ba-4f47-b3f5-0fccc2156d0f"/>
    <ds:schemaRef ds:uri="8082585f-f167-47bd-9781-29a2579df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896C0D-8C85-4DB9-8401-9AA7C7BA5A03}">
  <ds:schemaRefs>
    <ds:schemaRef ds:uri="http://schemas.microsoft.com/sharepoint/v3/contenttype/forms"/>
  </ds:schemaRefs>
</ds:datastoreItem>
</file>

<file path=customXml/itemProps3.xml><?xml version="1.0" encoding="utf-8"?>
<ds:datastoreItem xmlns:ds="http://schemas.openxmlformats.org/officeDocument/2006/customXml" ds:itemID="{3E935E37-9879-43DE-A9F6-0BCC98815C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noff, Audrey (GfK)</dc:creator>
  <cp:keywords/>
  <dc:description/>
  <cp:lastModifiedBy>Chernoff, Audrey (GfK)</cp:lastModifiedBy>
  <cp:revision>1</cp:revision>
  <dcterms:created xsi:type="dcterms:W3CDTF">2021-07-27T20:17:00Z</dcterms:created>
  <dcterms:modified xsi:type="dcterms:W3CDTF">2021-07-27T20:31:00Z</dcterms:modified>
</cp:coreProperties>
</file>